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598271" w:displacedByCustomXml="next"/>
    <w:sdt>
      <w:sdtPr>
        <w:id w:val="-1663080157"/>
        <w:docPartObj>
          <w:docPartGallery w:val="Cover Pages"/>
          <w:docPartUnique/>
        </w:docPartObj>
      </w:sdtPr>
      <w:sdtContent>
        <w:p w:rsidR="00786617" w:rsidRDefault="00786617" w:rsidP="00616B65">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02A7D8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712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3A3A13" w:rsidRDefault="003A3A13">
                                    <w:pPr>
                                      <w:pStyle w:val="NoSpacing"/>
                                      <w:jc w:val="right"/>
                                      <w:rPr>
                                        <w:color w:val="595959" w:themeColor="text1" w:themeTint="A6"/>
                                        <w:sz w:val="28"/>
                                        <w:szCs w:val="28"/>
                                      </w:rPr>
                                    </w:pPr>
                                    <w:r w:rsidRPr="00D2378D">
                                      <w:rPr>
                                        <w:rFonts w:ascii="Times New Roman" w:hAnsi="Times New Roman" w:cs="Times New Roman"/>
                                        <w:color w:val="595959" w:themeColor="text1" w:themeTint="A6"/>
                                        <w:sz w:val="28"/>
                                        <w:szCs w:val="28"/>
                                      </w:rPr>
                                      <w:t>John Vos, James Shaw, Jack Whitchurch, Ross Jones</w:t>
                                    </w:r>
                                  </w:p>
                                </w:sdtContent>
                              </w:sdt>
                              <w:p w:rsidR="003A3A13" w:rsidRDefault="003A3A1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3A3A13" w:rsidRDefault="003A3A13">
                              <w:pPr>
                                <w:pStyle w:val="NoSpacing"/>
                                <w:jc w:val="right"/>
                                <w:rPr>
                                  <w:color w:val="595959" w:themeColor="text1" w:themeTint="A6"/>
                                  <w:sz w:val="28"/>
                                  <w:szCs w:val="28"/>
                                </w:rPr>
                              </w:pPr>
                              <w:r w:rsidRPr="00D2378D">
                                <w:rPr>
                                  <w:rFonts w:ascii="Times New Roman" w:hAnsi="Times New Roman" w:cs="Times New Roman"/>
                                  <w:color w:val="595959" w:themeColor="text1" w:themeTint="A6"/>
                                  <w:sz w:val="28"/>
                                  <w:szCs w:val="28"/>
                                </w:rPr>
                                <w:t>John Vos, James Shaw, Jack Whitchurch, Ross Jones</w:t>
                              </w:r>
                            </w:p>
                          </w:sdtContent>
                        </w:sdt>
                        <w:p w:rsidR="003A3A13" w:rsidRDefault="003A3A1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53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A3A13" w:rsidRDefault="003A3A1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3A3A13" w:rsidRDefault="003A3A13">
                                    <w:pPr>
                                      <w:pStyle w:val="NoSpacing"/>
                                      <w:jc w:val="right"/>
                                      <w:rPr>
                                        <w:color w:val="595959" w:themeColor="text1" w:themeTint="A6"/>
                                        <w:sz w:val="20"/>
                                        <w:szCs w:val="20"/>
                                      </w:rPr>
                                    </w:pPr>
                                    <w:r w:rsidRPr="00B90C18">
                                      <w:rPr>
                                        <w:color w:val="595959" w:themeColor="text1" w:themeTint="A6"/>
                                        <w:sz w:val="20"/>
                                        <w:szCs w:val="20"/>
                                      </w:rPr>
                                      <w:t>Documentation of the process of building our VR escape room, such as; challenges, research, development, build levels, work done by which member</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3A3A13" w:rsidRDefault="003A3A1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3A3A13" w:rsidRDefault="003A3A13">
                              <w:pPr>
                                <w:pStyle w:val="NoSpacing"/>
                                <w:jc w:val="right"/>
                                <w:rPr>
                                  <w:color w:val="595959" w:themeColor="text1" w:themeTint="A6"/>
                                  <w:sz w:val="20"/>
                                  <w:szCs w:val="20"/>
                                </w:rPr>
                              </w:pPr>
                              <w:r w:rsidRPr="00B90C18">
                                <w:rPr>
                                  <w:color w:val="595959" w:themeColor="text1" w:themeTint="A6"/>
                                  <w:sz w:val="20"/>
                                  <w:szCs w:val="20"/>
                                </w:rPr>
                                <w:t>Documentation of the process of building our VR escape room, such as; challenges, research, development, build levels, work done by which member</w:t>
                              </w:r>
                            </w:p>
                          </w:sdtContent>
                        </w:sdt>
                      </w:txbxContent>
                    </v:textbox>
                    <w10:wrap type="square"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A3A13" w:rsidRDefault="003A3A13" w:rsidP="00D62EB7">
                                <w:pPr>
                                  <w:jc w:val="right"/>
                                  <w:rPr>
                                    <w:color w:val="5B9BD5" w:themeColor="accent1"/>
                                    <w:sz w:val="64"/>
                                    <w:szCs w:val="64"/>
                                  </w:rPr>
                                </w:pPr>
                                <w:sdt>
                                  <w:sdtPr>
                                    <w:rPr>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F1121">
                                      <w:rPr>
                                        <w:color w:val="5B9BD5" w:themeColor="accent1"/>
                                        <w:sz w:val="64"/>
                                        <w:szCs w:val="64"/>
                                      </w:rPr>
                                      <w:t>INTEGRATED GROUP PROJECT IN COMPU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3A3A13" w:rsidRDefault="003A3A13">
                                    <w:pPr>
                                      <w:jc w:val="right"/>
                                      <w:rPr>
                                        <w:smallCaps/>
                                        <w:color w:val="404040" w:themeColor="text1" w:themeTint="BF"/>
                                        <w:sz w:val="36"/>
                                        <w:szCs w:val="36"/>
                                      </w:rPr>
                                    </w:pPr>
                                    <w:r>
                                      <w:rPr>
                                        <w:color w:val="404040" w:themeColor="text1" w:themeTint="BF"/>
                                        <w:sz w:val="36"/>
                                        <w:szCs w:val="36"/>
                                      </w:rPr>
                                      <w:t>Document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3A3A13" w:rsidRDefault="003A3A13" w:rsidP="00D62EB7">
                          <w:pPr>
                            <w:jc w:val="right"/>
                            <w:rPr>
                              <w:color w:val="5B9BD5" w:themeColor="accent1"/>
                              <w:sz w:val="64"/>
                              <w:szCs w:val="64"/>
                            </w:rPr>
                          </w:pPr>
                          <w:sdt>
                            <w:sdtPr>
                              <w:rPr>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F1121">
                                <w:rPr>
                                  <w:color w:val="5B9BD5" w:themeColor="accent1"/>
                                  <w:sz w:val="64"/>
                                  <w:szCs w:val="64"/>
                                </w:rPr>
                                <w:t>INTEGRATED GROUP PROJECT IN COMPU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3A3A13" w:rsidRDefault="003A3A13">
                              <w:pPr>
                                <w:jc w:val="right"/>
                                <w:rPr>
                                  <w:smallCaps/>
                                  <w:color w:val="404040" w:themeColor="text1" w:themeTint="BF"/>
                                  <w:sz w:val="36"/>
                                  <w:szCs w:val="36"/>
                                </w:rPr>
                              </w:pPr>
                              <w:r>
                                <w:rPr>
                                  <w:color w:val="404040" w:themeColor="text1" w:themeTint="BF"/>
                                  <w:sz w:val="36"/>
                                  <w:szCs w:val="36"/>
                                </w:rPr>
                                <w:t>Documentation</w:t>
                              </w:r>
                            </w:p>
                          </w:sdtContent>
                        </w:sdt>
                      </w:txbxContent>
                    </v:textbox>
                    <w10:wrap type="square" anchorx="page" anchory="page"/>
                  </v:shape>
                </w:pict>
              </mc:Fallback>
            </mc:AlternateContent>
          </w:r>
        </w:p>
        <w:p w:rsidR="00786617" w:rsidRDefault="00786617" w:rsidP="00616B65">
          <w:pPr>
            <w:spacing w:line="259" w:lineRule="auto"/>
          </w:pPr>
          <w:r>
            <w:br w:type="page"/>
          </w:r>
        </w:p>
      </w:sdtContent>
    </w:sdt>
    <w:sdt>
      <w:sdtPr>
        <w:rPr>
          <w:rFonts w:asciiTheme="minorHAnsi" w:eastAsiaTheme="minorHAnsi" w:hAnsiTheme="minorHAnsi" w:cstheme="minorBidi"/>
          <w:b w:val="0"/>
          <w:bCs w:val="0"/>
          <w:color w:val="auto"/>
          <w:sz w:val="24"/>
          <w:szCs w:val="24"/>
          <w:lang w:val="en-GB"/>
        </w:rPr>
        <w:id w:val="-1202866649"/>
        <w:docPartObj>
          <w:docPartGallery w:val="Table of Contents"/>
          <w:docPartUnique/>
        </w:docPartObj>
      </w:sdtPr>
      <w:sdtEndPr>
        <w:rPr>
          <w:noProof/>
        </w:rPr>
      </w:sdtEndPr>
      <w:sdtContent>
        <w:p w:rsidR="00D16526" w:rsidRDefault="00D16526" w:rsidP="00616B65">
          <w:pPr>
            <w:pStyle w:val="TOCHeading"/>
            <w:spacing w:before="0"/>
          </w:pPr>
          <w:r>
            <w:t>Table of Contents</w:t>
          </w:r>
        </w:p>
        <w:p w:rsidR="00C5167B" w:rsidRDefault="00D16526">
          <w:pPr>
            <w:pStyle w:val="TOC1"/>
            <w:tabs>
              <w:tab w:val="right" w:leader="dot" w:pos="9010"/>
            </w:tabs>
            <w:rPr>
              <w:rFonts w:eastAsiaTheme="minorEastAsia" w:cstheme="minorBidi"/>
              <w:b w:val="0"/>
              <w:bCs w:val="0"/>
              <w:i w:val="0"/>
              <w:iCs w:val="0"/>
              <w:noProof/>
              <w:sz w:val="22"/>
              <w:szCs w:val="22"/>
              <w:lang w:eastAsia="en-GB"/>
            </w:rPr>
          </w:pPr>
          <w:r>
            <w:rPr>
              <w:noProof/>
            </w:rPr>
            <w:fldChar w:fldCharType="begin"/>
          </w:r>
          <w:r>
            <w:rPr>
              <w:noProof/>
            </w:rPr>
            <w:instrText xml:space="preserve"> TOC \o "1-3" \h \z \u </w:instrText>
          </w:r>
          <w:r>
            <w:rPr>
              <w:noProof/>
            </w:rPr>
            <w:fldChar w:fldCharType="separate"/>
          </w:r>
          <w:hyperlink w:anchor="_Toc6315655" w:history="1">
            <w:r w:rsidR="00C5167B" w:rsidRPr="00D64C2D">
              <w:rPr>
                <w:rStyle w:val="Hyperlink"/>
                <w:noProof/>
              </w:rPr>
              <w:t>Project Plan &amp; Specifications:</w:t>
            </w:r>
            <w:r w:rsidR="00C5167B">
              <w:rPr>
                <w:noProof/>
                <w:webHidden/>
              </w:rPr>
              <w:tab/>
            </w:r>
            <w:r w:rsidR="00C5167B">
              <w:rPr>
                <w:noProof/>
                <w:webHidden/>
              </w:rPr>
              <w:fldChar w:fldCharType="begin"/>
            </w:r>
            <w:r w:rsidR="00C5167B">
              <w:rPr>
                <w:noProof/>
                <w:webHidden/>
              </w:rPr>
              <w:instrText xml:space="preserve"> PAGEREF _Toc6315655 \h </w:instrText>
            </w:r>
            <w:r w:rsidR="00C5167B">
              <w:rPr>
                <w:noProof/>
                <w:webHidden/>
              </w:rPr>
            </w:r>
            <w:r w:rsidR="00C5167B">
              <w:rPr>
                <w:noProof/>
                <w:webHidden/>
              </w:rPr>
              <w:fldChar w:fldCharType="separate"/>
            </w:r>
            <w:r w:rsidR="00C5167B">
              <w:rPr>
                <w:noProof/>
                <w:webHidden/>
              </w:rPr>
              <w:t>3</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56" w:history="1">
            <w:r w:rsidR="00C5167B" w:rsidRPr="00D64C2D">
              <w:rPr>
                <w:rStyle w:val="Hyperlink"/>
                <w:noProof/>
              </w:rPr>
              <w:t>Game Concept:</w:t>
            </w:r>
            <w:r w:rsidR="00C5167B">
              <w:rPr>
                <w:noProof/>
                <w:webHidden/>
              </w:rPr>
              <w:tab/>
            </w:r>
            <w:r w:rsidR="00C5167B">
              <w:rPr>
                <w:noProof/>
                <w:webHidden/>
              </w:rPr>
              <w:fldChar w:fldCharType="begin"/>
            </w:r>
            <w:r w:rsidR="00C5167B">
              <w:rPr>
                <w:noProof/>
                <w:webHidden/>
              </w:rPr>
              <w:instrText xml:space="preserve"> PAGEREF _Toc6315656 \h </w:instrText>
            </w:r>
            <w:r w:rsidR="00C5167B">
              <w:rPr>
                <w:noProof/>
                <w:webHidden/>
              </w:rPr>
            </w:r>
            <w:r w:rsidR="00C5167B">
              <w:rPr>
                <w:noProof/>
                <w:webHidden/>
              </w:rPr>
              <w:fldChar w:fldCharType="separate"/>
            </w:r>
            <w:r w:rsidR="00C5167B">
              <w:rPr>
                <w:noProof/>
                <w:webHidden/>
              </w:rPr>
              <w:t>3</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57" w:history="1">
            <w:r w:rsidR="00C5167B" w:rsidRPr="00D64C2D">
              <w:rPr>
                <w:rStyle w:val="Hyperlink"/>
                <w:noProof/>
              </w:rPr>
              <w:t>Teaching Concepts:</w:t>
            </w:r>
            <w:r w:rsidR="00C5167B">
              <w:rPr>
                <w:noProof/>
                <w:webHidden/>
              </w:rPr>
              <w:tab/>
            </w:r>
            <w:r w:rsidR="00C5167B">
              <w:rPr>
                <w:noProof/>
                <w:webHidden/>
              </w:rPr>
              <w:fldChar w:fldCharType="begin"/>
            </w:r>
            <w:r w:rsidR="00C5167B">
              <w:rPr>
                <w:noProof/>
                <w:webHidden/>
              </w:rPr>
              <w:instrText xml:space="preserve"> PAGEREF _Toc6315657 \h </w:instrText>
            </w:r>
            <w:r w:rsidR="00C5167B">
              <w:rPr>
                <w:noProof/>
                <w:webHidden/>
              </w:rPr>
            </w:r>
            <w:r w:rsidR="00C5167B">
              <w:rPr>
                <w:noProof/>
                <w:webHidden/>
              </w:rPr>
              <w:fldChar w:fldCharType="separate"/>
            </w:r>
            <w:r w:rsidR="00C5167B">
              <w:rPr>
                <w:noProof/>
                <w:webHidden/>
              </w:rPr>
              <w:t>3</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658" w:history="1">
            <w:r w:rsidR="00C5167B" w:rsidRPr="00D64C2D">
              <w:rPr>
                <w:rStyle w:val="Hyperlink"/>
                <w:noProof/>
              </w:rPr>
              <w:t>Contingency Plan:</w:t>
            </w:r>
            <w:r w:rsidR="00C5167B">
              <w:rPr>
                <w:noProof/>
                <w:webHidden/>
              </w:rPr>
              <w:tab/>
            </w:r>
            <w:r w:rsidR="00C5167B">
              <w:rPr>
                <w:noProof/>
                <w:webHidden/>
              </w:rPr>
              <w:fldChar w:fldCharType="begin"/>
            </w:r>
            <w:r w:rsidR="00C5167B">
              <w:rPr>
                <w:noProof/>
                <w:webHidden/>
              </w:rPr>
              <w:instrText xml:space="preserve"> PAGEREF _Toc6315658 \h </w:instrText>
            </w:r>
            <w:r w:rsidR="00C5167B">
              <w:rPr>
                <w:noProof/>
                <w:webHidden/>
              </w:rPr>
            </w:r>
            <w:r w:rsidR="00C5167B">
              <w:rPr>
                <w:noProof/>
                <w:webHidden/>
              </w:rPr>
              <w:fldChar w:fldCharType="separate"/>
            </w:r>
            <w:r w:rsidR="00C5167B">
              <w:rPr>
                <w:noProof/>
                <w:webHidden/>
              </w:rPr>
              <w:t>3</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659" w:history="1">
            <w:r w:rsidR="00C5167B" w:rsidRPr="00D64C2D">
              <w:rPr>
                <w:rStyle w:val="Hyperlink"/>
                <w:noProof/>
              </w:rPr>
              <w:t>Team Roles:</w:t>
            </w:r>
            <w:r w:rsidR="00C5167B">
              <w:rPr>
                <w:noProof/>
                <w:webHidden/>
              </w:rPr>
              <w:tab/>
            </w:r>
            <w:r w:rsidR="00C5167B">
              <w:rPr>
                <w:noProof/>
                <w:webHidden/>
              </w:rPr>
              <w:fldChar w:fldCharType="begin"/>
            </w:r>
            <w:r w:rsidR="00C5167B">
              <w:rPr>
                <w:noProof/>
                <w:webHidden/>
              </w:rPr>
              <w:instrText xml:space="preserve"> PAGEREF _Toc6315659 \h </w:instrText>
            </w:r>
            <w:r w:rsidR="00C5167B">
              <w:rPr>
                <w:noProof/>
                <w:webHidden/>
              </w:rPr>
            </w:r>
            <w:r w:rsidR="00C5167B">
              <w:rPr>
                <w:noProof/>
                <w:webHidden/>
              </w:rPr>
              <w:fldChar w:fldCharType="separate"/>
            </w:r>
            <w:r w:rsidR="00C5167B">
              <w:rPr>
                <w:noProof/>
                <w:webHidden/>
              </w:rPr>
              <w:t>4</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60" w:history="1">
            <w:r w:rsidR="00C5167B" w:rsidRPr="00D64C2D">
              <w:rPr>
                <w:rStyle w:val="Hyperlink"/>
                <w:noProof/>
              </w:rPr>
              <w:t>Ross</w:t>
            </w:r>
            <w:r w:rsidR="00C5167B">
              <w:rPr>
                <w:noProof/>
                <w:webHidden/>
              </w:rPr>
              <w:tab/>
            </w:r>
            <w:r w:rsidR="00C5167B">
              <w:rPr>
                <w:noProof/>
                <w:webHidden/>
              </w:rPr>
              <w:fldChar w:fldCharType="begin"/>
            </w:r>
            <w:r w:rsidR="00C5167B">
              <w:rPr>
                <w:noProof/>
                <w:webHidden/>
              </w:rPr>
              <w:instrText xml:space="preserve"> PAGEREF _Toc6315660 \h </w:instrText>
            </w:r>
            <w:r w:rsidR="00C5167B">
              <w:rPr>
                <w:noProof/>
                <w:webHidden/>
              </w:rPr>
            </w:r>
            <w:r w:rsidR="00C5167B">
              <w:rPr>
                <w:noProof/>
                <w:webHidden/>
              </w:rPr>
              <w:fldChar w:fldCharType="separate"/>
            </w:r>
            <w:r w:rsidR="00C5167B">
              <w:rPr>
                <w:noProof/>
                <w:webHidden/>
              </w:rPr>
              <w:t>4</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61" w:history="1">
            <w:r w:rsidR="00C5167B" w:rsidRPr="00D64C2D">
              <w:rPr>
                <w:rStyle w:val="Hyperlink"/>
                <w:noProof/>
              </w:rPr>
              <w:t>Jack:</w:t>
            </w:r>
            <w:r w:rsidR="00C5167B">
              <w:rPr>
                <w:noProof/>
                <w:webHidden/>
              </w:rPr>
              <w:tab/>
            </w:r>
            <w:r w:rsidR="00C5167B">
              <w:rPr>
                <w:noProof/>
                <w:webHidden/>
              </w:rPr>
              <w:fldChar w:fldCharType="begin"/>
            </w:r>
            <w:r w:rsidR="00C5167B">
              <w:rPr>
                <w:noProof/>
                <w:webHidden/>
              </w:rPr>
              <w:instrText xml:space="preserve"> PAGEREF _Toc6315661 \h </w:instrText>
            </w:r>
            <w:r w:rsidR="00C5167B">
              <w:rPr>
                <w:noProof/>
                <w:webHidden/>
              </w:rPr>
            </w:r>
            <w:r w:rsidR="00C5167B">
              <w:rPr>
                <w:noProof/>
                <w:webHidden/>
              </w:rPr>
              <w:fldChar w:fldCharType="separate"/>
            </w:r>
            <w:r w:rsidR="00C5167B">
              <w:rPr>
                <w:noProof/>
                <w:webHidden/>
              </w:rPr>
              <w:t>4</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62" w:history="1">
            <w:r w:rsidR="00C5167B" w:rsidRPr="00D64C2D">
              <w:rPr>
                <w:rStyle w:val="Hyperlink"/>
                <w:noProof/>
              </w:rPr>
              <w:t>James:</w:t>
            </w:r>
            <w:r w:rsidR="00C5167B">
              <w:rPr>
                <w:noProof/>
                <w:webHidden/>
              </w:rPr>
              <w:tab/>
            </w:r>
            <w:r w:rsidR="00C5167B">
              <w:rPr>
                <w:noProof/>
                <w:webHidden/>
              </w:rPr>
              <w:fldChar w:fldCharType="begin"/>
            </w:r>
            <w:r w:rsidR="00C5167B">
              <w:rPr>
                <w:noProof/>
                <w:webHidden/>
              </w:rPr>
              <w:instrText xml:space="preserve"> PAGEREF _Toc6315662 \h </w:instrText>
            </w:r>
            <w:r w:rsidR="00C5167B">
              <w:rPr>
                <w:noProof/>
                <w:webHidden/>
              </w:rPr>
            </w:r>
            <w:r w:rsidR="00C5167B">
              <w:rPr>
                <w:noProof/>
                <w:webHidden/>
              </w:rPr>
              <w:fldChar w:fldCharType="separate"/>
            </w:r>
            <w:r w:rsidR="00C5167B">
              <w:rPr>
                <w:noProof/>
                <w:webHidden/>
              </w:rPr>
              <w:t>4</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63" w:history="1">
            <w:r w:rsidR="00C5167B" w:rsidRPr="00D64C2D">
              <w:rPr>
                <w:rStyle w:val="Hyperlink"/>
                <w:noProof/>
              </w:rPr>
              <w:t>John:</w:t>
            </w:r>
            <w:r w:rsidR="00C5167B">
              <w:rPr>
                <w:noProof/>
                <w:webHidden/>
              </w:rPr>
              <w:tab/>
            </w:r>
            <w:r w:rsidR="00C5167B">
              <w:rPr>
                <w:noProof/>
                <w:webHidden/>
              </w:rPr>
              <w:fldChar w:fldCharType="begin"/>
            </w:r>
            <w:r w:rsidR="00C5167B">
              <w:rPr>
                <w:noProof/>
                <w:webHidden/>
              </w:rPr>
              <w:instrText xml:space="preserve"> PAGEREF _Toc6315663 \h </w:instrText>
            </w:r>
            <w:r w:rsidR="00C5167B">
              <w:rPr>
                <w:noProof/>
                <w:webHidden/>
              </w:rPr>
            </w:r>
            <w:r w:rsidR="00C5167B">
              <w:rPr>
                <w:noProof/>
                <w:webHidden/>
              </w:rPr>
              <w:fldChar w:fldCharType="separate"/>
            </w:r>
            <w:r w:rsidR="00C5167B">
              <w:rPr>
                <w:noProof/>
                <w:webHidden/>
              </w:rPr>
              <w:t>4</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64" w:history="1">
            <w:r w:rsidR="00C5167B" w:rsidRPr="00D64C2D">
              <w:rPr>
                <w:rStyle w:val="Hyperlink"/>
                <w:noProof/>
              </w:rPr>
              <w:t>Lesson plan:</w:t>
            </w:r>
            <w:r w:rsidR="00C5167B">
              <w:rPr>
                <w:noProof/>
                <w:webHidden/>
              </w:rPr>
              <w:tab/>
            </w:r>
            <w:r w:rsidR="00C5167B">
              <w:rPr>
                <w:noProof/>
                <w:webHidden/>
              </w:rPr>
              <w:fldChar w:fldCharType="begin"/>
            </w:r>
            <w:r w:rsidR="00C5167B">
              <w:rPr>
                <w:noProof/>
                <w:webHidden/>
              </w:rPr>
              <w:instrText xml:space="preserve"> PAGEREF _Toc6315664 \h </w:instrText>
            </w:r>
            <w:r w:rsidR="00C5167B">
              <w:rPr>
                <w:noProof/>
                <w:webHidden/>
              </w:rPr>
            </w:r>
            <w:r w:rsidR="00C5167B">
              <w:rPr>
                <w:noProof/>
                <w:webHidden/>
              </w:rPr>
              <w:fldChar w:fldCharType="separate"/>
            </w:r>
            <w:r w:rsidR="00C5167B">
              <w:rPr>
                <w:noProof/>
                <w:webHidden/>
              </w:rPr>
              <w:t>5</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65" w:history="1">
            <w:r w:rsidR="00C5167B" w:rsidRPr="00D64C2D">
              <w:rPr>
                <w:rStyle w:val="Hyperlink"/>
                <w:noProof/>
              </w:rPr>
              <w:t>Variables</w:t>
            </w:r>
            <w:r w:rsidR="00C5167B">
              <w:rPr>
                <w:noProof/>
                <w:webHidden/>
              </w:rPr>
              <w:tab/>
            </w:r>
            <w:r w:rsidR="00C5167B">
              <w:rPr>
                <w:noProof/>
                <w:webHidden/>
              </w:rPr>
              <w:fldChar w:fldCharType="begin"/>
            </w:r>
            <w:r w:rsidR="00C5167B">
              <w:rPr>
                <w:noProof/>
                <w:webHidden/>
              </w:rPr>
              <w:instrText xml:space="preserve"> PAGEREF _Toc6315665 \h </w:instrText>
            </w:r>
            <w:r w:rsidR="00C5167B">
              <w:rPr>
                <w:noProof/>
                <w:webHidden/>
              </w:rPr>
            </w:r>
            <w:r w:rsidR="00C5167B">
              <w:rPr>
                <w:noProof/>
                <w:webHidden/>
              </w:rPr>
              <w:fldChar w:fldCharType="separate"/>
            </w:r>
            <w:r w:rsidR="00C5167B">
              <w:rPr>
                <w:noProof/>
                <w:webHidden/>
              </w:rPr>
              <w:t>5</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66" w:history="1">
            <w:r w:rsidR="00C5167B" w:rsidRPr="00D64C2D">
              <w:rPr>
                <w:rStyle w:val="Hyperlink"/>
                <w:noProof/>
              </w:rPr>
              <w:t>Loops (iteration)</w:t>
            </w:r>
            <w:r w:rsidR="00C5167B">
              <w:rPr>
                <w:noProof/>
                <w:webHidden/>
              </w:rPr>
              <w:tab/>
            </w:r>
            <w:r w:rsidR="00C5167B">
              <w:rPr>
                <w:noProof/>
                <w:webHidden/>
              </w:rPr>
              <w:fldChar w:fldCharType="begin"/>
            </w:r>
            <w:r w:rsidR="00C5167B">
              <w:rPr>
                <w:noProof/>
                <w:webHidden/>
              </w:rPr>
              <w:instrText xml:space="preserve"> PAGEREF _Toc6315666 \h </w:instrText>
            </w:r>
            <w:r w:rsidR="00C5167B">
              <w:rPr>
                <w:noProof/>
                <w:webHidden/>
              </w:rPr>
            </w:r>
            <w:r w:rsidR="00C5167B">
              <w:rPr>
                <w:noProof/>
                <w:webHidden/>
              </w:rPr>
              <w:fldChar w:fldCharType="separate"/>
            </w:r>
            <w:r w:rsidR="00C5167B">
              <w:rPr>
                <w:noProof/>
                <w:webHidden/>
              </w:rPr>
              <w:t>5</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67" w:history="1">
            <w:r w:rsidR="00C5167B" w:rsidRPr="00D64C2D">
              <w:rPr>
                <w:rStyle w:val="Hyperlink"/>
                <w:noProof/>
              </w:rPr>
              <w:t>Sequence</w:t>
            </w:r>
            <w:r w:rsidR="00C5167B">
              <w:rPr>
                <w:noProof/>
                <w:webHidden/>
              </w:rPr>
              <w:tab/>
            </w:r>
            <w:r w:rsidR="00C5167B">
              <w:rPr>
                <w:noProof/>
                <w:webHidden/>
              </w:rPr>
              <w:fldChar w:fldCharType="begin"/>
            </w:r>
            <w:r w:rsidR="00C5167B">
              <w:rPr>
                <w:noProof/>
                <w:webHidden/>
              </w:rPr>
              <w:instrText xml:space="preserve"> PAGEREF _Toc6315667 \h </w:instrText>
            </w:r>
            <w:r w:rsidR="00C5167B">
              <w:rPr>
                <w:noProof/>
                <w:webHidden/>
              </w:rPr>
            </w:r>
            <w:r w:rsidR="00C5167B">
              <w:rPr>
                <w:noProof/>
                <w:webHidden/>
              </w:rPr>
              <w:fldChar w:fldCharType="separate"/>
            </w:r>
            <w:r w:rsidR="00C5167B">
              <w:rPr>
                <w:noProof/>
                <w:webHidden/>
              </w:rPr>
              <w:t>5</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68" w:history="1">
            <w:r w:rsidR="00C5167B" w:rsidRPr="00D64C2D">
              <w:rPr>
                <w:rStyle w:val="Hyperlink"/>
                <w:noProof/>
              </w:rPr>
              <w:t>Event handling</w:t>
            </w:r>
            <w:r w:rsidR="00C5167B">
              <w:rPr>
                <w:noProof/>
                <w:webHidden/>
              </w:rPr>
              <w:tab/>
            </w:r>
            <w:r w:rsidR="00C5167B">
              <w:rPr>
                <w:noProof/>
                <w:webHidden/>
              </w:rPr>
              <w:fldChar w:fldCharType="begin"/>
            </w:r>
            <w:r w:rsidR="00C5167B">
              <w:rPr>
                <w:noProof/>
                <w:webHidden/>
              </w:rPr>
              <w:instrText xml:space="preserve"> PAGEREF _Toc6315668 \h </w:instrText>
            </w:r>
            <w:r w:rsidR="00C5167B">
              <w:rPr>
                <w:noProof/>
                <w:webHidden/>
              </w:rPr>
            </w:r>
            <w:r w:rsidR="00C5167B">
              <w:rPr>
                <w:noProof/>
                <w:webHidden/>
              </w:rPr>
              <w:fldChar w:fldCharType="separate"/>
            </w:r>
            <w:r w:rsidR="00C5167B">
              <w:rPr>
                <w:noProof/>
                <w:webHidden/>
              </w:rPr>
              <w:t>5</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69" w:history="1">
            <w:r w:rsidR="00C5167B" w:rsidRPr="00D64C2D">
              <w:rPr>
                <w:rStyle w:val="Hyperlink"/>
                <w:noProof/>
              </w:rPr>
              <w:t>Testing:</w:t>
            </w:r>
            <w:r w:rsidR="00C5167B">
              <w:rPr>
                <w:noProof/>
                <w:webHidden/>
              </w:rPr>
              <w:tab/>
            </w:r>
            <w:r w:rsidR="00C5167B">
              <w:rPr>
                <w:noProof/>
                <w:webHidden/>
              </w:rPr>
              <w:fldChar w:fldCharType="begin"/>
            </w:r>
            <w:r w:rsidR="00C5167B">
              <w:rPr>
                <w:noProof/>
                <w:webHidden/>
              </w:rPr>
              <w:instrText xml:space="preserve"> PAGEREF _Toc6315669 \h </w:instrText>
            </w:r>
            <w:r w:rsidR="00C5167B">
              <w:rPr>
                <w:noProof/>
                <w:webHidden/>
              </w:rPr>
            </w:r>
            <w:r w:rsidR="00C5167B">
              <w:rPr>
                <w:noProof/>
                <w:webHidden/>
              </w:rPr>
              <w:fldChar w:fldCharType="separate"/>
            </w:r>
            <w:r w:rsidR="00C5167B">
              <w:rPr>
                <w:noProof/>
                <w:webHidden/>
              </w:rPr>
              <w:t>5</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70" w:history="1">
            <w:r w:rsidR="00C5167B" w:rsidRPr="00D64C2D">
              <w:rPr>
                <w:rStyle w:val="Hyperlink"/>
                <w:noProof/>
              </w:rPr>
              <w:t>Group Meeting:</w:t>
            </w:r>
            <w:r w:rsidR="00C5167B">
              <w:rPr>
                <w:noProof/>
                <w:webHidden/>
              </w:rPr>
              <w:tab/>
            </w:r>
            <w:r w:rsidR="00C5167B">
              <w:rPr>
                <w:noProof/>
                <w:webHidden/>
              </w:rPr>
              <w:fldChar w:fldCharType="begin"/>
            </w:r>
            <w:r w:rsidR="00C5167B">
              <w:rPr>
                <w:noProof/>
                <w:webHidden/>
              </w:rPr>
              <w:instrText xml:space="preserve"> PAGEREF _Toc6315670 \h </w:instrText>
            </w:r>
            <w:r w:rsidR="00C5167B">
              <w:rPr>
                <w:noProof/>
                <w:webHidden/>
              </w:rPr>
            </w:r>
            <w:r w:rsidR="00C5167B">
              <w:rPr>
                <w:noProof/>
                <w:webHidden/>
              </w:rPr>
              <w:fldChar w:fldCharType="separate"/>
            </w:r>
            <w:r w:rsidR="00C5167B">
              <w:rPr>
                <w:noProof/>
                <w:webHidden/>
              </w:rPr>
              <w:t>5</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71" w:history="1">
            <w:r w:rsidR="00C5167B" w:rsidRPr="00D64C2D">
              <w:rPr>
                <w:rStyle w:val="Hyperlink"/>
                <w:noProof/>
              </w:rPr>
              <w:t>Software being used:</w:t>
            </w:r>
            <w:r w:rsidR="00C5167B">
              <w:rPr>
                <w:noProof/>
                <w:webHidden/>
              </w:rPr>
              <w:tab/>
            </w:r>
            <w:r w:rsidR="00C5167B">
              <w:rPr>
                <w:noProof/>
                <w:webHidden/>
              </w:rPr>
              <w:fldChar w:fldCharType="begin"/>
            </w:r>
            <w:r w:rsidR="00C5167B">
              <w:rPr>
                <w:noProof/>
                <w:webHidden/>
              </w:rPr>
              <w:instrText xml:space="preserve"> PAGEREF _Toc6315671 \h </w:instrText>
            </w:r>
            <w:r w:rsidR="00C5167B">
              <w:rPr>
                <w:noProof/>
                <w:webHidden/>
              </w:rPr>
            </w:r>
            <w:r w:rsidR="00C5167B">
              <w:rPr>
                <w:noProof/>
                <w:webHidden/>
              </w:rPr>
              <w:fldChar w:fldCharType="separate"/>
            </w:r>
            <w:r w:rsidR="00C5167B">
              <w:rPr>
                <w:noProof/>
                <w:webHidden/>
              </w:rPr>
              <w:t>5</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672" w:history="1">
            <w:r w:rsidR="00C5167B" w:rsidRPr="00D64C2D">
              <w:rPr>
                <w:rStyle w:val="Hyperlink"/>
                <w:noProof/>
              </w:rPr>
              <w:t>Room Design:</w:t>
            </w:r>
            <w:r w:rsidR="00C5167B">
              <w:rPr>
                <w:noProof/>
                <w:webHidden/>
              </w:rPr>
              <w:tab/>
            </w:r>
            <w:r w:rsidR="00C5167B">
              <w:rPr>
                <w:noProof/>
                <w:webHidden/>
              </w:rPr>
              <w:fldChar w:fldCharType="begin"/>
            </w:r>
            <w:r w:rsidR="00C5167B">
              <w:rPr>
                <w:noProof/>
                <w:webHidden/>
              </w:rPr>
              <w:instrText xml:space="preserve"> PAGEREF _Toc6315672 \h </w:instrText>
            </w:r>
            <w:r w:rsidR="00C5167B">
              <w:rPr>
                <w:noProof/>
                <w:webHidden/>
              </w:rPr>
            </w:r>
            <w:r w:rsidR="00C5167B">
              <w:rPr>
                <w:noProof/>
                <w:webHidden/>
              </w:rPr>
              <w:fldChar w:fldCharType="separate"/>
            </w:r>
            <w:r w:rsidR="00C5167B">
              <w:rPr>
                <w:noProof/>
                <w:webHidden/>
              </w:rPr>
              <w:t>6</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73" w:history="1">
            <w:r w:rsidR="00C5167B" w:rsidRPr="00D64C2D">
              <w:rPr>
                <w:rStyle w:val="Hyperlink"/>
                <w:noProof/>
              </w:rPr>
              <w:t>Room 1: Variables</w:t>
            </w:r>
            <w:r w:rsidR="00C5167B">
              <w:rPr>
                <w:noProof/>
                <w:webHidden/>
              </w:rPr>
              <w:tab/>
            </w:r>
            <w:r w:rsidR="00C5167B">
              <w:rPr>
                <w:noProof/>
                <w:webHidden/>
              </w:rPr>
              <w:fldChar w:fldCharType="begin"/>
            </w:r>
            <w:r w:rsidR="00C5167B">
              <w:rPr>
                <w:noProof/>
                <w:webHidden/>
              </w:rPr>
              <w:instrText xml:space="preserve"> PAGEREF _Toc6315673 \h </w:instrText>
            </w:r>
            <w:r w:rsidR="00C5167B">
              <w:rPr>
                <w:noProof/>
                <w:webHidden/>
              </w:rPr>
            </w:r>
            <w:r w:rsidR="00C5167B">
              <w:rPr>
                <w:noProof/>
                <w:webHidden/>
              </w:rPr>
              <w:fldChar w:fldCharType="separate"/>
            </w:r>
            <w:r w:rsidR="00C5167B">
              <w:rPr>
                <w:noProof/>
                <w:webHidden/>
              </w:rPr>
              <w:t>6</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74" w:history="1">
            <w:r w:rsidR="00C5167B" w:rsidRPr="00D64C2D">
              <w:rPr>
                <w:rStyle w:val="Hyperlink"/>
                <w:noProof/>
              </w:rPr>
              <w:t>List of steps to complete the room:</w:t>
            </w:r>
            <w:r w:rsidR="00C5167B">
              <w:rPr>
                <w:noProof/>
                <w:webHidden/>
              </w:rPr>
              <w:tab/>
            </w:r>
            <w:r w:rsidR="00C5167B">
              <w:rPr>
                <w:noProof/>
                <w:webHidden/>
              </w:rPr>
              <w:fldChar w:fldCharType="begin"/>
            </w:r>
            <w:r w:rsidR="00C5167B">
              <w:rPr>
                <w:noProof/>
                <w:webHidden/>
              </w:rPr>
              <w:instrText xml:space="preserve"> PAGEREF _Toc6315674 \h </w:instrText>
            </w:r>
            <w:r w:rsidR="00C5167B">
              <w:rPr>
                <w:noProof/>
                <w:webHidden/>
              </w:rPr>
            </w:r>
            <w:r w:rsidR="00C5167B">
              <w:rPr>
                <w:noProof/>
                <w:webHidden/>
              </w:rPr>
              <w:fldChar w:fldCharType="separate"/>
            </w:r>
            <w:r w:rsidR="00C5167B">
              <w:rPr>
                <w:noProof/>
                <w:webHidden/>
              </w:rPr>
              <w:t>6</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75" w:history="1">
            <w:r w:rsidR="00C5167B" w:rsidRPr="00D64C2D">
              <w:rPr>
                <w:rStyle w:val="Hyperlink"/>
                <w:noProof/>
              </w:rPr>
              <w:t>Room Design:</w:t>
            </w:r>
            <w:r w:rsidR="00C5167B">
              <w:rPr>
                <w:noProof/>
                <w:webHidden/>
              </w:rPr>
              <w:tab/>
            </w:r>
            <w:r w:rsidR="00C5167B">
              <w:rPr>
                <w:noProof/>
                <w:webHidden/>
              </w:rPr>
              <w:fldChar w:fldCharType="begin"/>
            </w:r>
            <w:r w:rsidR="00C5167B">
              <w:rPr>
                <w:noProof/>
                <w:webHidden/>
              </w:rPr>
              <w:instrText xml:space="preserve"> PAGEREF _Toc6315675 \h </w:instrText>
            </w:r>
            <w:r w:rsidR="00C5167B">
              <w:rPr>
                <w:noProof/>
                <w:webHidden/>
              </w:rPr>
            </w:r>
            <w:r w:rsidR="00C5167B">
              <w:rPr>
                <w:noProof/>
                <w:webHidden/>
              </w:rPr>
              <w:fldChar w:fldCharType="separate"/>
            </w:r>
            <w:r w:rsidR="00C5167B">
              <w:rPr>
                <w:noProof/>
                <w:webHidden/>
              </w:rPr>
              <w:t>6</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76" w:history="1">
            <w:r w:rsidR="00C5167B" w:rsidRPr="00D64C2D">
              <w:rPr>
                <w:rStyle w:val="Hyperlink"/>
                <w:noProof/>
              </w:rPr>
              <w:t>Safe Design:</w:t>
            </w:r>
            <w:r w:rsidR="00C5167B">
              <w:rPr>
                <w:noProof/>
                <w:webHidden/>
              </w:rPr>
              <w:tab/>
            </w:r>
            <w:r w:rsidR="00C5167B">
              <w:rPr>
                <w:noProof/>
                <w:webHidden/>
              </w:rPr>
              <w:fldChar w:fldCharType="begin"/>
            </w:r>
            <w:r w:rsidR="00C5167B">
              <w:rPr>
                <w:noProof/>
                <w:webHidden/>
              </w:rPr>
              <w:instrText xml:space="preserve"> PAGEREF _Toc6315676 \h </w:instrText>
            </w:r>
            <w:r w:rsidR="00C5167B">
              <w:rPr>
                <w:noProof/>
                <w:webHidden/>
              </w:rPr>
            </w:r>
            <w:r w:rsidR="00C5167B">
              <w:rPr>
                <w:noProof/>
                <w:webHidden/>
              </w:rPr>
              <w:fldChar w:fldCharType="separate"/>
            </w:r>
            <w:r w:rsidR="00C5167B">
              <w:rPr>
                <w:noProof/>
                <w:webHidden/>
              </w:rPr>
              <w:t>7</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77" w:history="1">
            <w:r w:rsidR="00C5167B" w:rsidRPr="00D64C2D">
              <w:rPr>
                <w:rStyle w:val="Hyperlink"/>
                <w:noProof/>
              </w:rPr>
              <w:t>Room 2: Loops</w:t>
            </w:r>
            <w:r w:rsidR="00C5167B">
              <w:rPr>
                <w:noProof/>
                <w:webHidden/>
              </w:rPr>
              <w:tab/>
            </w:r>
            <w:r w:rsidR="00C5167B">
              <w:rPr>
                <w:noProof/>
                <w:webHidden/>
              </w:rPr>
              <w:fldChar w:fldCharType="begin"/>
            </w:r>
            <w:r w:rsidR="00C5167B">
              <w:rPr>
                <w:noProof/>
                <w:webHidden/>
              </w:rPr>
              <w:instrText xml:space="preserve"> PAGEREF _Toc6315677 \h </w:instrText>
            </w:r>
            <w:r w:rsidR="00C5167B">
              <w:rPr>
                <w:noProof/>
                <w:webHidden/>
              </w:rPr>
            </w:r>
            <w:r w:rsidR="00C5167B">
              <w:rPr>
                <w:noProof/>
                <w:webHidden/>
              </w:rPr>
              <w:fldChar w:fldCharType="separate"/>
            </w:r>
            <w:r w:rsidR="00C5167B">
              <w:rPr>
                <w:noProof/>
                <w:webHidden/>
              </w:rPr>
              <w:t>8</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78" w:history="1">
            <w:r w:rsidR="00C5167B" w:rsidRPr="00D64C2D">
              <w:rPr>
                <w:rStyle w:val="Hyperlink"/>
                <w:noProof/>
              </w:rPr>
              <w:t>List of steps to complete the room:</w:t>
            </w:r>
            <w:r w:rsidR="00C5167B">
              <w:rPr>
                <w:noProof/>
                <w:webHidden/>
              </w:rPr>
              <w:tab/>
            </w:r>
            <w:r w:rsidR="00C5167B">
              <w:rPr>
                <w:noProof/>
                <w:webHidden/>
              </w:rPr>
              <w:fldChar w:fldCharType="begin"/>
            </w:r>
            <w:r w:rsidR="00C5167B">
              <w:rPr>
                <w:noProof/>
                <w:webHidden/>
              </w:rPr>
              <w:instrText xml:space="preserve"> PAGEREF _Toc6315678 \h </w:instrText>
            </w:r>
            <w:r w:rsidR="00C5167B">
              <w:rPr>
                <w:noProof/>
                <w:webHidden/>
              </w:rPr>
            </w:r>
            <w:r w:rsidR="00C5167B">
              <w:rPr>
                <w:noProof/>
                <w:webHidden/>
              </w:rPr>
              <w:fldChar w:fldCharType="separate"/>
            </w:r>
            <w:r w:rsidR="00C5167B">
              <w:rPr>
                <w:noProof/>
                <w:webHidden/>
              </w:rPr>
              <w:t>8</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79" w:history="1">
            <w:r w:rsidR="00C5167B" w:rsidRPr="00D64C2D">
              <w:rPr>
                <w:rStyle w:val="Hyperlink"/>
                <w:noProof/>
              </w:rPr>
              <w:t>Room Design:</w:t>
            </w:r>
            <w:r w:rsidR="00C5167B">
              <w:rPr>
                <w:noProof/>
                <w:webHidden/>
              </w:rPr>
              <w:tab/>
            </w:r>
            <w:r w:rsidR="00C5167B">
              <w:rPr>
                <w:noProof/>
                <w:webHidden/>
              </w:rPr>
              <w:fldChar w:fldCharType="begin"/>
            </w:r>
            <w:r w:rsidR="00C5167B">
              <w:rPr>
                <w:noProof/>
                <w:webHidden/>
              </w:rPr>
              <w:instrText xml:space="preserve"> PAGEREF _Toc6315679 \h </w:instrText>
            </w:r>
            <w:r w:rsidR="00C5167B">
              <w:rPr>
                <w:noProof/>
                <w:webHidden/>
              </w:rPr>
            </w:r>
            <w:r w:rsidR="00C5167B">
              <w:rPr>
                <w:noProof/>
                <w:webHidden/>
              </w:rPr>
              <w:fldChar w:fldCharType="separate"/>
            </w:r>
            <w:r w:rsidR="00C5167B">
              <w:rPr>
                <w:noProof/>
                <w:webHidden/>
              </w:rPr>
              <w:t>8</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80" w:history="1">
            <w:r w:rsidR="00C5167B" w:rsidRPr="00D64C2D">
              <w:rPr>
                <w:rStyle w:val="Hyperlink"/>
                <w:noProof/>
              </w:rPr>
              <w:t>Maze Design:</w:t>
            </w:r>
            <w:r w:rsidR="00C5167B">
              <w:rPr>
                <w:noProof/>
                <w:webHidden/>
              </w:rPr>
              <w:tab/>
            </w:r>
            <w:r w:rsidR="00C5167B">
              <w:rPr>
                <w:noProof/>
                <w:webHidden/>
              </w:rPr>
              <w:fldChar w:fldCharType="begin"/>
            </w:r>
            <w:r w:rsidR="00C5167B">
              <w:rPr>
                <w:noProof/>
                <w:webHidden/>
              </w:rPr>
              <w:instrText xml:space="preserve"> PAGEREF _Toc6315680 \h </w:instrText>
            </w:r>
            <w:r w:rsidR="00C5167B">
              <w:rPr>
                <w:noProof/>
                <w:webHidden/>
              </w:rPr>
            </w:r>
            <w:r w:rsidR="00C5167B">
              <w:rPr>
                <w:noProof/>
                <w:webHidden/>
              </w:rPr>
              <w:fldChar w:fldCharType="separate"/>
            </w:r>
            <w:r w:rsidR="00C5167B">
              <w:rPr>
                <w:noProof/>
                <w:webHidden/>
              </w:rPr>
              <w:t>9</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81" w:history="1">
            <w:r w:rsidR="00C5167B" w:rsidRPr="00D64C2D">
              <w:rPr>
                <w:rStyle w:val="Hyperlink"/>
                <w:noProof/>
              </w:rPr>
              <w:t>Maze Solution:</w:t>
            </w:r>
            <w:r w:rsidR="00C5167B">
              <w:rPr>
                <w:noProof/>
                <w:webHidden/>
              </w:rPr>
              <w:tab/>
            </w:r>
            <w:r w:rsidR="00C5167B">
              <w:rPr>
                <w:noProof/>
                <w:webHidden/>
              </w:rPr>
              <w:fldChar w:fldCharType="begin"/>
            </w:r>
            <w:r w:rsidR="00C5167B">
              <w:rPr>
                <w:noProof/>
                <w:webHidden/>
              </w:rPr>
              <w:instrText xml:space="preserve"> PAGEREF _Toc6315681 \h </w:instrText>
            </w:r>
            <w:r w:rsidR="00C5167B">
              <w:rPr>
                <w:noProof/>
                <w:webHidden/>
              </w:rPr>
            </w:r>
            <w:r w:rsidR="00C5167B">
              <w:rPr>
                <w:noProof/>
                <w:webHidden/>
              </w:rPr>
              <w:fldChar w:fldCharType="separate"/>
            </w:r>
            <w:r w:rsidR="00C5167B">
              <w:rPr>
                <w:noProof/>
                <w:webHidden/>
              </w:rPr>
              <w:t>9</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82" w:history="1">
            <w:r w:rsidR="00C5167B" w:rsidRPr="00D64C2D">
              <w:rPr>
                <w:rStyle w:val="Hyperlink"/>
                <w:noProof/>
              </w:rPr>
              <w:t>Control Board:</w:t>
            </w:r>
            <w:r w:rsidR="00C5167B">
              <w:rPr>
                <w:noProof/>
                <w:webHidden/>
              </w:rPr>
              <w:tab/>
            </w:r>
            <w:r w:rsidR="00C5167B">
              <w:rPr>
                <w:noProof/>
                <w:webHidden/>
              </w:rPr>
              <w:fldChar w:fldCharType="begin"/>
            </w:r>
            <w:r w:rsidR="00C5167B">
              <w:rPr>
                <w:noProof/>
                <w:webHidden/>
              </w:rPr>
              <w:instrText xml:space="preserve"> PAGEREF _Toc6315682 \h </w:instrText>
            </w:r>
            <w:r w:rsidR="00C5167B">
              <w:rPr>
                <w:noProof/>
                <w:webHidden/>
              </w:rPr>
            </w:r>
            <w:r w:rsidR="00C5167B">
              <w:rPr>
                <w:noProof/>
                <w:webHidden/>
              </w:rPr>
              <w:fldChar w:fldCharType="separate"/>
            </w:r>
            <w:r w:rsidR="00C5167B">
              <w:rPr>
                <w:noProof/>
                <w:webHidden/>
              </w:rPr>
              <w:t>10</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83" w:history="1">
            <w:r w:rsidR="00C5167B" w:rsidRPr="00D64C2D">
              <w:rPr>
                <w:rStyle w:val="Hyperlink"/>
                <w:noProof/>
              </w:rPr>
              <w:t>Scratch Code Given:</w:t>
            </w:r>
            <w:r w:rsidR="00C5167B">
              <w:rPr>
                <w:noProof/>
                <w:webHidden/>
              </w:rPr>
              <w:tab/>
            </w:r>
            <w:r w:rsidR="00C5167B">
              <w:rPr>
                <w:noProof/>
                <w:webHidden/>
              </w:rPr>
              <w:fldChar w:fldCharType="begin"/>
            </w:r>
            <w:r w:rsidR="00C5167B">
              <w:rPr>
                <w:noProof/>
                <w:webHidden/>
              </w:rPr>
              <w:instrText xml:space="preserve"> PAGEREF _Toc6315683 \h </w:instrText>
            </w:r>
            <w:r w:rsidR="00C5167B">
              <w:rPr>
                <w:noProof/>
                <w:webHidden/>
              </w:rPr>
            </w:r>
            <w:r w:rsidR="00C5167B">
              <w:rPr>
                <w:noProof/>
                <w:webHidden/>
              </w:rPr>
              <w:fldChar w:fldCharType="separate"/>
            </w:r>
            <w:r w:rsidR="00C5167B">
              <w:rPr>
                <w:noProof/>
                <w:webHidden/>
              </w:rPr>
              <w:t>10</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84" w:history="1">
            <w:r w:rsidR="00C5167B" w:rsidRPr="00D64C2D">
              <w:rPr>
                <w:rStyle w:val="Hyperlink"/>
                <w:noProof/>
              </w:rPr>
              <w:t>Room 3: Sequence</w:t>
            </w:r>
            <w:r w:rsidR="00C5167B">
              <w:rPr>
                <w:noProof/>
                <w:webHidden/>
              </w:rPr>
              <w:tab/>
            </w:r>
            <w:r w:rsidR="00C5167B">
              <w:rPr>
                <w:noProof/>
                <w:webHidden/>
              </w:rPr>
              <w:fldChar w:fldCharType="begin"/>
            </w:r>
            <w:r w:rsidR="00C5167B">
              <w:rPr>
                <w:noProof/>
                <w:webHidden/>
              </w:rPr>
              <w:instrText xml:space="preserve"> PAGEREF _Toc6315684 \h </w:instrText>
            </w:r>
            <w:r w:rsidR="00C5167B">
              <w:rPr>
                <w:noProof/>
                <w:webHidden/>
              </w:rPr>
            </w:r>
            <w:r w:rsidR="00C5167B">
              <w:rPr>
                <w:noProof/>
                <w:webHidden/>
              </w:rPr>
              <w:fldChar w:fldCharType="separate"/>
            </w:r>
            <w:r w:rsidR="00C5167B">
              <w:rPr>
                <w:noProof/>
                <w:webHidden/>
              </w:rPr>
              <w:t>11</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85" w:history="1">
            <w:r w:rsidR="00C5167B" w:rsidRPr="00D64C2D">
              <w:rPr>
                <w:rStyle w:val="Hyperlink"/>
                <w:noProof/>
              </w:rPr>
              <w:t>List of steps to complete the room:</w:t>
            </w:r>
            <w:r w:rsidR="00C5167B">
              <w:rPr>
                <w:noProof/>
                <w:webHidden/>
              </w:rPr>
              <w:tab/>
            </w:r>
            <w:r w:rsidR="00C5167B">
              <w:rPr>
                <w:noProof/>
                <w:webHidden/>
              </w:rPr>
              <w:fldChar w:fldCharType="begin"/>
            </w:r>
            <w:r w:rsidR="00C5167B">
              <w:rPr>
                <w:noProof/>
                <w:webHidden/>
              </w:rPr>
              <w:instrText xml:space="preserve"> PAGEREF _Toc6315685 \h </w:instrText>
            </w:r>
            <w:r w:rsidR="00C5167B">
              <w:rPr>
                <w:noProof/>
                <w:webHidden/>
              </w:rPr>
            </w:r>
            <w:r w:rsidR="00C5167B">
              <w:rPr>
                <w:noProof/>
                <w:webHidden/>
              </w:rPr>
              <w:fldChar w:fldCharType="separate"/>
            </w:r>
            <w:r w:rsidR="00C5167B">
              <w:rPr>
                <w:noProof/>
                <w:webHidden/>
              </w:rPr>
              <w:t>11</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86" w:history="1">
            <w:r w:rsidR="00C5167B" w:rsidRPr="00D64C2D">
              <w:rPr>
                <w:rStyle w:val="Hyperlink"/>
                <w:noProof/>
              </w:rPr>
              <w:t>Room Design:</w:t>
            </w:r>
            <w:r w:rsidR="00C5167B">
              <w:rPr>
                <w:noProof/>
                <w:webHidden/>
              </w:rPr>
              <w:tab/>
            </w:r>
            <w:r w:rsidR="00C5167B">
              <w:rPr>
                <w:noProof/>
                <w:webHidden/>
              </w:rPr>
              <w:fldChar w:fldCharType="begin"/>
            </w:r>
            <w:r w:rsidR="00C5167B">
              <w:rPr>
                <w:noProof/>
                <w:webHidden/>
              </w:rPr>
              <w:instrText xml:space="preserve"> PAGEREF _Toc6315686 \h </w:instrText>
            </w:r>
            <w:r w:rsidR="00C5167B">
              <w:rPr>
                <w:noProof/>
                <w:webHidden/>
              </w:rPr>
            </w:r>
            <w:r w:rsidR="00C5167B">
              <w:rPr>
                <w:noProof/>
                <w:webHidden/>
              </w:rPr>
              <w:fldChar w:fldCharType="separate"/>
            </w:r>
            <w:r w:rsidR="00C5167B">
              <w:rPr>
                <w:noProof/>
                <w:webHidden/>
              </w:rPr>
              <w:t>11</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87" w:history="1">
            <w:r w:rsidR="00C5167B" w:rsidRPr="00D64C2D">
              <w:rPr>
                <w:rStyle w:val="Hyperlink"/>
                <w:noProof/>
              </w:rPr>
              <w:t>Room 4: Event Handling</w:t>
            </w:r>
            <w:r w:rsidR="00C5167B">
              <w:rPr>
                <w:noProof/>
                <w:webHidden/>
              </w:rPr>
              <w:tab/>
            </w:r>
            <w:r w:rsidR="00C5167B">
              <w:rPr>
                <w:noProof/>
                <w:webHidden/>
              </w:rPr>
              <w:fldChar w:fldCharType="begin"/>
            </w:r>
            <w:r w:rsidR="00C5167B">
              <w:rPr>
                <w:noProof/>
                <w:webHidden/>
              </w:rPr>
              <w:instrText xml:space="preserve"> PAGEREF _Toc6315687 \h </w:instrText>
            </w:r>
            <w:r w:rsidR="00C5167B">
              <w:rPr>
                <w:noProof/>
                <w:webHidden/>
              </w:rPr>
            </w:r>
            <w:r w:rsidR="00C5167B">
              <w:rPr>
                <w:noProof/>
                <w:webHidden/>
              </w:rPr>
              <w:fldChar w:fldCharType="separate"/>
            </w:r>
            <w:r w:rsidR="00C5167B">
              <w:rPr>
                <w:noProof/>
                <w:webHidden/>
              </w:rPr>
              <w:t>12</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88" w:history="1">
            <w:r w:rsidR="00C5167B" w:rsidRPr="00D64C2D">
              <w:rPr>
                <w:rStyle w:val="Hyperlink"/>
                <w:noProof/>
              </w:rPr>
              <w:t>List of steps to complete the room:</w:t>
            </w:r>
            <w:r w:rsidR="00C5167B">
              <w:rPr>
                <w:noProof/>
                <w:webHidden/>
              </w:rPr>
              <w:tab/>
            </w:r>
            <w:r w:rsidR="00C5167B">
              <w:rPr>
                <w:noProof/>
                <w:webHidden/>
              </w:rPr>
              <w:fldChar w:fldCharType="begin"/>
            </w:r>
            <w:r w:rsidR="00C5167B">
              <w:rPr>
                <w:noProof/>
                <w:webHidden/>
              </w:rPr>
              <w:instrText xml:space="preserve"> PAGEREF _Toc6315688 \h </w:instrText>
            </w:r>
            <w:r w:rsidR="00C5167B">
              <w:rPr>
                <w:noProof/>
                <w:webHidden/>
              </w:rPr>
            </w:r>
            <w:r w:rsidR="00C5167B">
              <w:rPr>
                <w:noProof/>
                <w:webHidden/>
              </w:rPr>
              <w:fldChar w:fldCharType="separate"/>
            </w:r>
            <w:r w:rsidR="00C5167B">
              <w:rPr>
                <w:noProof/>
                <w:webHidden/>
              </w:rPr>
              <w:t>12</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689" w:history="1">
            <w:r w:rsidR="00C5167B" w:rsidRPr="00D64C2D">
              <w:rPr>
                <w:rStyle w:val="Hyperlink"/>
                <w:noProof/>
              </w:rPr>
              <w:t>Room Design:</w:t>
            </w:r>
            <w:r w:rsidR="00C5167B">
              <w:rPr>
                <w:noProof/>
                <w:webHidden/>
              </w:rPr>
              <w:tab/>
            </w:r>
            <w:r w:rsidR="00C5167B">
              <w:rPr>
                <w:noProof/>
                <w:webHidden/>
              </w:rPr>
              <w:fldChar w:fldCharType="begin"/>
            </w:r>
            <w:r w:rsidR="00C5167B">
              <w:rPr>
                <w:noProof/>
                <w:webHidden/>
              </w:rPr>
              <w:instrText xml:space="preserve"> PAGEREF _Toc6315689 \h </w:instrText>
            </w:r>
            <w:r w:rsidR="00C5167B">
              <w:rPr>
                <w:noProof/>
                <w:webHidden/>
              </w:rPr>
            </w:r>
            <w:r w:rsidR="00C5167B">
              <w:rPr>
                <w:noProof/>
                <w:webHidden/>
              </w:rPr>
              <w:fldChar w:fldCharType="separate"/>
            </w:r>
            <w:r w:rsidR="00C5167B">
              <w:rPr>
                <w:noProof/>
                <w:webHidden/>
              </w:rPr>
              <w:t>12</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690" w:history="1">
            <w:r w:rsidR="00C5167B" w:rsidRPr="00D64C2D">
              <w:rPr>
                <w:rStyle w:val="Hyperlink"/>
                <w:noProof/>
              </w:rPr>
              <w:t>Research:</w:t>
            </w:r>
            <w:r w:rsidR="00C5167B">
              <w:rPr>
                <w:noProof/>
                <w:webHidden/>
              </w:rPr>
              <w:tab/>
            </w:r>
            <w:r w:rsidR="00C5167B">
              <w:rPr>
                <w:noProof/>
                <w:webHidden/>
              </w:rPr>
              <w:fldChar w:fldCharType="begin"/>
            </w:r>
            <w:r w:rsidR="00C5167B">
              <w:rPr>
                <w:noProof/>
                <w:webHidden/>
              </w:rPr>
              <w:instrText xml:space="preserve"> PAGEREF _Toc6315690 \h </w:instrText>
            </w:r>
            <w:r w:rsidR="00C5167B">
              <w:rPr>
                <w:noProof/>
                <w:webHidden/>
              </w:rPr>
            </w:r>
            <w:r w:rsidR="00C5167B">
              <w:rPr>
                <w:noProof/>
                <w:webHidden/>
              </w:rPr>
              <w:fldChar w:fldCharType="separate"/>
            </w:r>
            <w:r w:rsidR="00C5167B">
              <w:rPr>
                <w:noProof/>
                <w:webHidden/>
              </w:rPr>
              <w:t>13</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91" w:history="1">
            <w:r w:rsidR="00C5167B" w:rsidRPr="00D64C2D">
              <w:rPr>
                <w:rStyle w:val="Hyperlink"/>
                <w:noProof/>
              </w:rPr>
              <w:t>Room Design:</w:t>
            </w:r>
            <w:r w:rsidR="00C5167B">
              <w:rPr>
                <w:noProof/>
                <w:webHidden/>
              </w:rPr>
              <w:tab/>
            </w:r>
            <w:r w:rsidR="00C5167B">
              <w:rPr>
                <w:noProof/>
                <w:webHidden/>
              </w:rPr>
              <w:fldChar w:fldCharType="begin"/>
            </w:r>
            <w:r w:rsidR="00C5167B">
              <w:rPr>
                <w:noProof/>
                <w:webHidden/>
              </w:rPr>
              <w:instrText xml:space="preserve"> PAGEREF _Toc6315691 \h </w:instrText>
            </w:r>
            <w:r w:rsidR="00C5167B">
              <w:rPr>
                <w:noProof/>
                <w:webHidden/>
              </w:rPr>
            </w:r>
            <w:r w:rsidR="00C5167B">
              <w:rPr>
                <w:noProof/>
                <w:webHidden/>
              </w:rPr>
              <w:fldChar w:fldCharType="separate"/>
            </w:r>
            <w:r w:rsidR="00C5167B">
              <w:rPr>
                <w:noProof/>
                <w:webHidden/>
              </w:rPr>
              <w:t>13</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92" w:history="1">
            <w:r w:rsidR="00C5167B" w:rsidRPr="00D64C2D">
              <w:rPr>
                <w:rStyle w:val="Hyperlink"/>
                <w:noProof/>
              </w:rPr>
              <w:t>Coding:</w:t>
            </w:r>
            <w:r w:rsidR="00C5167B">
              <w:rPr>
                <w:noProof/>
                <w:webHidden/>
              </w:rPr>
              <w:tab/>
            </w:r>
            <w:r w:rsidR="00C5167B">
              <w:rPr>
                <w:noProof/>
                <w:webHidden/>
              </w:rPr>
              <w:fldChar w:fldCharType="begin"/>
            </w:r>
            <w:r w:rsidR="00C5167B">
              <w:rPr>
                <w:noProof/>
                <w:webHidden/>
              </w:rPr>
              <w:instrText xml:space="preserve"> PAGEREF _Toc6315692 \h </w:instrText>
            </w:r>
            <w:r w:rsidR="00C5167B">
              <w:rPr>
                <w:noProof/>
                <w:webHidden/>
              </w:rPr>
            </w:r>
            <w:r w:rsidR="00C5167B">
              <w:rPr>
                <w:noProof/>
                <w:webHidden/>
              </w:rPr>
              <w:fldChar w:fldCharType="separate"/>
            </w:r>
            <w:r w:rsidR="00C5167B">
              <w:rPr>
                <w:noProof/>
                <w:webHidden/>
              </w:rPr>
              <w:t>13</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93" w:history="1">
            <w:r w:rsidR="00C5167B" w:rsidRPr="00D64C2D">
              <w:rPr>
                <w:rStyle w:val="Hyperlink"/>
                <w:noProof/>
              </w:rPr>
              <w:t>Puzzles:</w:t>
            </w:r>
            <w:r w:rsidR="00C5167B">
              <w:rPr>
                <w:noProof/>
                <w:webHidden/>
              </w:rPr>
              <w:tab/>
            </w:r>
            <w:r w:rsidR="00C5167B">
              <w:rPr>
                <w:noProof/>
                <w:webHidden/>
              </w:rPr>
              <w:fldChar w:fldCharType="begin"/>
            </w:r>
            <w:r w:rsidR="00C5167B">
              <w:rPr>
                <w:noProof/>
                <w:webHidden/>
              </w:rPr>
              <w:instrText xml:space="preserve"> PAGEREF _Toc6315693 \h </w:instrText>
            </w:r>
            <w:r w:rsidR="00C5167B">
              <w:rPr>
                <w:noProof/>
                <w:webHidden/>
              </w:rPr>
            </w:r>
            <w:r w:rsidR="00C5167B">
              <w:rPr>
                <w:noProof/>
                <w:webHidden/>
              </w:rPr>
              <w:fldChar w:fldCharType="separate"/>
            </w:r>
            <w:r w:rsidR="00C5167B">
              <w:rPr>
                <w:noProof/>
                <w:webHidden/>
              </w:rPr>
              <w:t>13</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94" w:history="1">
            <w:r w:rsidR="00C5167B" w:rsidRPr="00D64C2D">
              <w:rPr>
                <w:rStyle w:val="Hyperlink"/>
                <w:noProof/>
              </w:rPr>
              <w:t>Clue:</w:t>
            </w:r>
            <w:r w:rsidR="00C5167B">
              <w:rPr>
                <w:noProof/>
                <w:webHidden/>
              </w:rPr>
              <w:tab/>
            </w:r>
            <w:r w:rsidR="00C5167B">
              <w:rPr>
                <w:noProof/>
                <w:webHidden/>
              </w:rPr>
              <w:fldChar w:fldCharType="begin"/>
            </w:r>
            <w:r w:rsidR="00C5167B">
              <w:rPr>
                <w:noProof/>
                <w:webHidden/>
              </w:rPr>
              <w:instrText xml:space="preserve"> PAGEREF _Toc6315694 \h </w:instrText>
            </w:r>
            <w:r w:rsidR="00C5167B">
              <w:rPr>
                <w:noProof/>
                <w:webHidden/>
              </w:rPr>
            </w:r>
            <w:r w:rsidR="00C5167B">
              <w:rPr>
                <w:noProof/>
                <w:webHidden/>
              </w:rPr>
              <w:fldChar w:fldCharType="separate"/>
            </w:r>
            <w:r w:rsidR="00C5167B">
              <w:rPr>
                <w:noProof/>
                <w:webHidden/>
              </w:rPr>
              <w:t>13</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695" w:history="1">
            <w:r w:rsidR="00C5167B" w:rsidRPr="00D64C2D">
              <w:rPr>
                <w:rStyle w:val="Hyperlink"/>
                <w:noProof/>
              </w:rPr>
              <w:t>Use Cases:</w:t>
            </w:r>
            <w:r w:rsidR="00C5167B">
              <w:rPr>
                <w:noProof/>
                <w:webHidden/>
              </w:rPr>
              <w:tab/>
            </w:r>
            <w:r w:rsidR="00C5167B">
              <w:rPr>
                <w:noProof/>
                <w:webHidden/>
              </w:rPr>
              <w:fldChar w:fldCharType="begin"/>
            </w:r>
            <w:r w:rsidR="00C5167B">
              <w:rPr>
                <w:noProof/>
                <w:webHidden/>
              </w:rPr>
              <w:instrText xml:space="preserve"> PAGEREF _Toc6315695 \h </w:instrText>
            </w:r>
            <w:r w:rsidR="00C5167B">
              <w:rPr>
                <w:noProof/>
                <w:webHidden/>
              </w:rPr>
            </w:r>
            <w:r w:rsidR="00C5167B">
              <w:rPr>
                <w:noProof/>
                <w:webHidden/>
              </w:rPr>
              <w:fldChar w:fldCharType="separate"/>
            </w:r>
            <w:r w:rsidR="00C5167B">
              <w:rPr>
                <w:noProof/>
                <w:webHidden/>
              </w:rPr>
              <w:t>14</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96" w:history="1">
            <w:r w:rsidR="00C5167B" w:rsidRPr="00D64C2D">
              <w:rPr>
                <w:rStyle w:val="Hyperlink"/>
                <w:noProof/>
              </w:rPr>
              <w:t>Use Case 1:</w:t>
            </w:r>
            <w:r w:rsidR="00C5167B">
              <w:rPr>
                <w:noProof/>
                <w:webHidden/>
              </w:rPr>
              <w:tab/>
            </w:r>
            <w:r w:rsidR="00C5167B">
              <w:rPr>
                <w:noProof/>
                <w:webHidden/>
              </w:rPr>
              <w:fldChar w:fldCharType="begin"/>
            </w:r>
            <w:r w:rsidR="00C5167B">
              <w:rPr>
                <w:noProof/>
                <w:webHidden/>
              </w:rPr>
              <w:instrText xml:space="preserve"> PAGEREF _Toc6315696 \h </w:instrText>
            </w:r>
            <w:r w:rsidR="00C5167B">
              <w:rPr>
                <w:noProof/>
                <w:webHidden/>
              </w:rPr>
            </w:r>
            <w:r w:rsidR="00C5167B">
              <w:rPr>
                <w:noProof/>
                <w:webHidden/>
              </w:rPr>
              <w:fldChar w:fldCharType="separate"/>
            </w:r>
            <w:r w:rsidR="00C5167B">
              <w:rPr>
                <w:noProof/>
                <w:webHidden/>
              </w:rPr>
              <w:t>14</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97" w:history="1">
            <w:r w:rsidR="00C5167B" w:rsidRPr="00D64C2D">
              <w:rPr>
                <w:rStyle w:val="Hyperlink"/>
                <w:noProof/>
              </w:rPr>
              <w:t>Use Case 2:</w:t>
            </w:r>
            <w:r w:rsidR="00C5167B">
              <w:rPr>
                <w:noProof/>
                <w:webHidden/>
              </w:rPr>
              <w:tab/>
            </w:r>
            <w:r w:rsidR="00C5167B">
              <w:rPr>
                <w:noProof/>
                <w:webHidden/>
              </w:rPr>
              <w:fldChar w:fldCharType="begin"/>
            </w:r>
            <w:r w:rsidR="00C5167B">
              <w:rPr>
                <w:noProof/>
                <w:webHidden/>
              </w:rPr>
              <w:instrText xml:space="preserve"> PAGEREF _Toc6315697 \h </w:instrText>
            </w:r>
            <w:r w:rsidR="00C5167B">
              <w:rPr>
                <w:noProof/>
                <w:webHidden/>
              </w:rPr>
            </w:r>
            <w:r w:rsidR="00C5167B">
              <w:rPr>
                <w:noProof/>
                <w:webHidden/>
              </w:rPr>
              <w:fldChar w:fldCharType="separate"/>
            </w:r>
            <w:r w:rsidR="00C5167B">
              <w:rPr>
                <w:noProof/>
                <w:webHidden/>
              </w:rPr>
              <w:t>15</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698" w:history="1">
            <w:r w:rsidR="00C5167B" w:rsidRPr="00D64C2D">
              <w:rPr>
                <w:rStyle w:val="Hyperlink"/>
                <w:noProof/>
              </w:rPr>
              <w:t>Use Case 3:</w:t>
            </w:r>
            <w:r w:rsidR="00C5167B">
              <w:rPr>
                <w:noProof/>
                <w:webHidden/>
              </w:rPr>
              <w:tab/>
            </w:r>
            <w:r w:rsidR="00C5167B">
              <w:rPr>
                <w:noProof/>
                <w:webHidden/>
              </w:rPr>
              <w:fldChar w:fldCharType="begin"/>
            </w:r>
            <w:r w:rsidR="00C5167B">
              <w:rPr>
                <w:noProof/>
                <w:webHidden/>
              </w:rPr>
              <w:instrText xml:space="preserve"> PAGEREF _Toc6315698 \h </w:instrText>
            </w:r>
            <w:r w:rsidR="00C5167B">
              <w:rPr>
                <w:noProof/>
                <w:webHidden/>
              </w:rPr>
            </w:r>
            <w:r w:rsidR="00C5167B">
              <w:rPr>
                <w:noProof/>
                <w:webHidden/>
              </w:rPr>
              <w:fldChar w:fldCharType="separate"/>
            </w:r>
            <w:r w:rsidR="00C5167B">
              <w:rPr>
                <w:noProof/>
                <w:webHidden/>
              </w:rPr>
              <w:t>16</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699" w:history="1">
            <w:r w:rsidR="00C5167B" w:rsidRPr="00D64C2D">
              <w:rPr>
                <w:rStyle w:val="Hyperlink"/>
                <w:noProof/>
              </w:rPr>
              <w:t>Use Case Modelling:</w:t>
            </w:r>
            <w:r w:rsidR="00C5167B">
              <w:rPr>
                <w:noProof/>
                <w:webHidden/>
              </w:rPr>
              <w:tab/>
            </w:r>
            <w:r w:rsidR="00C5167B">
              <w:rPr>
                <w:noProof/>
                <w:webHidden/>
              </w:rPr>
              <w:fldChar w:fldCharType="begin"/>
            </w:r>
            <w:r w:rsidR="00C5167B">
              <w:rPr>
                <w:noProof/>
                <w:webHidden/>
              </w:rPr>
              <w:instrText xml:space="preserve"> PAGEREF _Toc6315699 \h </w:instrText>
            </w:r>
            <w:r w:rsidR="00C5167B">
              <w:rPr>
                <w:noProof/>
                <w:webHidden/>
              </w:rPr>
            </w:r>
            <w:r w:rsidR="00C5167B">
              <w:rPr>
                <w:noProof/>
                <w:webHidden/>
              </w:rPr>
              <w:fldChar w:fldCharType="separate"/>
            </w:r>
            <w:r w:rsidR="00C5167B">
              <w:rPr>
                <w:noProof/>
                <w:webHidden/>
              </w:rPr>
              <w:t>17</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700" w:history="1">
            <w:r w:rsidR="00C5167B" w:rsidRPr="00D64C2D">
              <w:rPr>
                <w:rStyle w:val="Hyperlink"/>
                <w:noProof/>
              </w:rPr>
              <w:t>Time Frame:</w:t>
            </w:r>
            <w:r w:rsidR="00C5167B">
              <w:rPr>
                <w:noProof/>
                <w:webHidden/>
              </w:rPr>
              <w:tab/>
            </w:r>
            <w:r w:rsidR="00C5167B">
              <w:rPr>
                <w:noProof/>
                <w:webHidden/>
              </w:rPr>
              <w:fldChar w:fldCharType="begin"/>
            </w:r>
            <w:r w:rsidR="00C5167B">
              <w:rPr>
                <w:noProof/>
                <w:webHidden/>
              </w:rPr>
              <w:instrText xml:space="preserve"> PAGEREF _Toc6315700 \h </w:instrText>
            </w:r>
            <w:r w:rsidR="00C5167B">
              <w:rPr>
                <w:noProof/>
                <w:webHidden/>
              </w:rPr>
            </w:r>
            <w:r w:rsidR="00C5167B">
              <w:rPr>
                <w:noProof/>
                <w:webHidden/>
              </w:rPr>
              <w:fldChar w:fldCharType="separate"/>
            </w:r>
            <w:r w:rsidR="00C5167B">
              <w:rPr>
                <w:noProof/>
                <w:webHidden/>
              </w:rPr>
              <w:t>18</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01" w:history="1">
            <w:r w:rsidR="00C5167B" w:rsidRPr="00D64C2D">
              <w:rPr>
                <w:rStyle w:val="Hyperlink"/>
                <w:noProof/>
              </w:rPr>
              <w:t>Project Plan timeline:</w:t>
            </w:r>
            <w:r w:rsidR="00C5167B">
              <w:rPr>
                <w:noProof/>
                <w:webHidden/>
              </w:rPr>
              <w:tab/>
            </w:r>
            <w:r w:rsidR="00C5167B">
              <w:rPr>
                <w:noProof/>
                <w:webHidden/>
              </w:rPr>
              <w:fldChar w:fldCharType="begin"/>
            </w:r>
            <w:r w:rsidR="00C5167B">
              <w:rPr>
                <w:noProof/>
                <w:webHidden/>
              </w:rPr>
              <w:instrText xml:space="preserve"> PAGEREF _Toc6315701 \h </w:instrText>
            </w:r>
            <w:r w:rsidR="00C5167B">
              <w:rPr>
                <w:noProof/>
                <w:webHidden/>
              </w:rPr>
            </w:r>
            <w:r w:rsidR="00C5167B">
              <w:rPr>
                <w:noProof/>
                <w:webHidden/>
              </w:rPr>
              <w:fldChar w:fldCharType="separate"/>
            </w:r>
            <w:r w:rsidR="00C5167B">
              <w:rPr>
                <w:noProof/>
                <w:webHidden/>
              </w:rPr>
              <w:t>18</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702" w:history="1">
            <w:r w:rsidR="00C5167B" w:rsidRPr="00D64C2D">
              <w:rPr>
                <w:rStyle w:val="Hyperlink"/>
                <w:noProof/>
              </w:rPr>
              <w:t>Challenges:</w:t>
            </w:r>
            <w:r w:rsidR="00C5167B">
              <w:rPr>
                <w:noProof/>
                <w:webHidden/>
              </w:rPr>
              <w:tab/>
            </w:r>
            <w:r w:rsidR="00C5167B">
              <w:rPr>
                <w:noProof/>
                <w:webHidden/>
              </w:rPr>
              <w:fldChar w:fldCharType="begin"/>
            </w:r>
            <w:r w:rsidR="00C5167B">
              <w:rPr>
                <w:noProof/>
                <w:webHidden/>
              </w:rPr>
              <w:instrText xml:space="preserve"> PAGEREF _Toc6315702 \h </w:instrText>
            </w:r>
            <w:r w:rsidR="00C5167B">
              <w:rPr>
                <w:noProof/>
                <w:webHidden/>
              </w:rPr>
            </w:r>
            <w:r w:rsidR="00C5167B">
              <w:rPr>
                <w:noProof/>
                <w:webHidden/>
              </w:rPr>
              <w:fldChar w:fldCharType="separate"/>
            </w:r>
            <w:r w:rsidR="00C5167B">
              <w:rPr>
                <w:noProof/>
                <w:webHidden/>
              </w:rPr>
              <w:t>19</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03" w:history="1">
            <w:r w:rsidR="00C5167B" w:rsidRPr="00D64C2D">
              <w:rPr>
                <w:rStyle w:val="Hyperlink"/>
                <w:noProof/>
              </w:rPr>
              <w:t>Ross</w:t>
            </w:r>
            <w:r w:rsidR="00C5167B">
              <w:rPr>
                <w:noProof/>
                <w:webHidden/>
              </w:rPr>
              <w:tab/>
            </w:r>
            <w:r w:rsidR="00C5167B">
              <w:rPr>
                <w:noProof/>
                <w:webHidden/>
              </w:rPr>
              <w:fldChar w:fldCharType="begin"/>
            </w:r>
            <w:r w:rsidR="00C5167B">
              <w:rPr>
                <w:noProof/>
                <w:webHidden/>
              </w:rPr>
              <w:instrText xml:space="preserve"> PAGEREF _Toc6315703 \h </w:instrText>
            </w:r>
            <w:r w:rsidR="00C5167B">
              <w:rPr>
                <w:noProof/>
                <w:webHidden/>
              </w:rPr>
            </w:r>
            <w:r w:rsidR="00C5167B">
              <w:rPr>
                <w:noProof/>
                <w:webHidden/>
              </w:rPr>
              <w:fldChar w:fldCharType="separate"/>
            </w:r>
            <w:r w:rsidR="00C5167B">
              <w:rPr>
                <w:noProof/>
                <w:webHidden/>
              </w:rPr>
              <w:t>19</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704" w:history="1">
            <w:r w:rsidR="00C5167B" w:rsidRPr="00D64C2D">
              <w:rPr>
                <w:rStyle w:val="Hyperlink"/>
                <w:noProof/>
              </w:rPr>
              <w:t>Challenges encountered:</w:t>
            </w:r>
            <w:r w:rsidR="00C5167B">
              <w:rPr>
                <w:noProof/>
                <w:webHidden/>
              </w:rPr>
              <w:tab/>
            </w:r>
            <w:r w:rsidR="00C5167B">
              <w:rPr>
                <w:noProof/>
                <w:webHidden/>
              </w:rPr>
              <w:fldChar w:fldCharType="begin"/>
            </w:r>
            <w:r w:rsidR="00C5167B">
              <w:rPr>
                <w:noProof/>
                <w:webHidden/>
              </w:rPr>
              <w:instrText xml:space="preserve"> PAGEREF _Toc6315704 \h </w:instrText>
            </w:r>
            <w:r w:rsidR="00C5167B">
              <w:rPr>
                <w:noProof/>
                <w:webHidden/>
              </w:rPr>
            </w:r>
            <w:r w:rsidR="00C5167B">
              <w:rPr>
                <w:noProof/>
                <w:webHidden/>
              </w:rPr>
              <w:fldChar w:fldCharType="separate"/>
            </w:r>
            <w:r w:rsidR="00C5167B">
              <w:rPr>
                <w:noProof/>
                <w:webHidden/>
              </w:rPr>
              <w:t>19</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05" w:history="1">
            <w:r w:rsidR="00C5167B" w:rsidRPr="00D64C2D">
              <w:rPr>
                <w:rStyle w:val="Hyperlink"/>
                <w:noProof/>
              </w:rPr>
              <w:t>Jack:</w:t>
            </w:r>
            <w:r w:rsidR="00C5167B">
              <w:rPr>
                <w:noProof/>
                <w:webHidden/>
              </w:rPr>
              <w:tab/>
            </w:r>
            <w:r w:rsidR="00C5167B">
              <w:rPr>
                <w:noProof/>
                <w:webHidden/>
              </w:rPr>
              <w:fldChar w:fldCharType="begin"/>
            </w:r>
            <w:r w:rsidR="00C5167B">
              <w:rPr>
                <w:noProof/>
                <w:webHidden/>
              </w:rPr>
              <w:instrText xml:space="preserve"> PAGEREF _Toc6315705 \h </w:instrText>
            </w:r>
            <w:r w:rsidR="00C5167B">
              <w:rPr>
                <w:noProof/>
                <w:webHidden/>
              </w:rPr>
            </w:r>
            <w:r w:rsidR="00C5167B">
              <w:rPr>
                <w:noProof/>
                <w:webHidden/>
              </w:rPr>
              <w:fldChar w:fldCharType="separate"/>
            </w:r>
            <w:r w:rsidR="00C5167B">
              <w:rPr>
                <w:noProof/>
                <w:webHidden/>
              </w:rPr>
              <w:t>19</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706" w:history="1">
            <w:r w:rsidR="00C5167B" w:rsidRPr="00D64C2D">
              <w:rPr>
                <w:rStyle w:val="Hyperlink"/>
                <w:noProof/>
              </w:rPr>
              <w:t>Challenges encountered:</w:t>
            </w:r>
            <w:r w:rsidR="00C5167B">
              <w:rPr>
                <w:noProof/>
                <w:webHidden/>
              </w:rPr>
              <w:tab/>
            </w:r>
            <w:r w:rsidR="00C5167B">
              <w:rPr>
                <w:noProof/>
                <w:webHidden/>
              </w:rPr>
              <w:fldChar w:fldCharType="begin"/>
            </w:r>
            <w:r w:rsidR="00C5167B">
              <w:rPr>
                <w:noProof/>
                <w:webHidden/>
              </w:rPr>
              <w:instrText xml:space="preserve"> PAGEREF _Toc6315706 \h </w:instrText>
            </w:r>
            <w:r w:rsidR="00C5167B">
              <w:rPr>
                <w:noProof/>
                <w:webHidden/>
              </w:rPr>
            </w:r>
            <w:r w:rsidR="00C5167B">
              <w:rPr>
                <w:noProof/>
                <w:webHidden/>
              </w:rPr>
              <w:fldChar w:fldCharType="separate"/>
            </w:r>
            <w:r w:rsidR="00C5167B">
              <w:rPr>
                <w:noProof/>
                <w:webHidden/>
              </w:rPr>
              <w:t>19</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07" w:history="1">
            <w:r w:rsidR="00C5167B" w:rsidRPr="00D64C2D">
              <w:rPr>
                <w:rStyle w:val="Hyperlink"/>
                <w:noProof/>
              </w:rPr>
              <w:t>James:</w:t>
            </w:r>
            <w:r w:rsidR="00C5167B">
              <w:rPr>
                <w:noProof/>
                <w:webHidden/>
              </w:rPr>
              <w:tab/>
            </w:r>
            <w:r w:rsidR="00C5167B">
              <w:rPr>
                <w:noProof/>
                <w:webHidden/>
              </w:rPr>
              <w:fldChar w:fldCharType="begin"/>
            </w:r>
            <w:r w:rsidR="00C5167B">
              <w:rPr>
                <w:noProof/>
                <w:webHidden/>
              </w:rPr>
              <w:instrText xml:space="preserve"> PAGEREF _Toc6315707 \h </w:instrText>
            </w:r>
            <w:r w:rsidR="00C5167B">
              <w:rPr>
                <w:noProof/>
                <w:webHidden/>
              </w:rPr>
            </w:r>
            <w:r w:rsidR="00C5167B">
              <w:rPr>
                <w:noProof/>
                <w:webHidden/>
              </w:rPr>
              <w:fldChar w:fldCharType="separate"/>
            </w:r>
            <w:r w:rsidR="00C5167B">
              <w:rPr>
                <w:noProof/>
                <w:webHidden/>
              </w:rPr>
              <w:t>19</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708" w:history="1">
            <w:r w:rsidR="00C5167B" w:rsidRPr="00D64C2D">
              <w:rPr>
                <w:rStyle w:val="Hyperlink"/>
                <w:noProof/>
              </w:rPr>
              <w:t>Challenges encountered:</w:t>
            </w:r>
            <w:r w:rsidR="00C5167B">
              <w:rPr>
                <w:noProof/>
                <w:webHidden/>
              </w:rPr>
              <w:tab/>
            </w:r>
            <w:r w:rsidR="00C5167B">
              <w:rPr>
                <w:noProof/>
                <w:webHidden/>
              </w:rPr>
              <w:fldChar w:fldCharType="begin"/>
            </w:r>
            <w:r w:rsidR="00C5167B">
              <w:rPr>
                <w:noProof/>
                <w:webHidden/>
              </w:rPr>
              <w:instrText xml:space="preserve"> PAGEREF _Toc6315708 \h </w:instrText>
            </w:r>
            <w:r w:rsidR="00C5167B">
              <w:rPr>
                <w:noProof/>
                <w:webHidden/>
              </w:rPr>
            </w:r>
            <w:r w:rsidR="00C5167B">
              <w:rPr>
                <w:noProof/>
                <w:webHidden/>
              </w:rPr>
              <w:fldChar w:fldCharType="separate"/>
            </w:r>
            <w:r w:rsidR="00C5167B">
              <w:rPr>
                <w:noProof/>
                <w:webHidden/>
              </w:rPr>
              <w:t>19</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09" w:history="1">
            <w:r w:rsidR="00C5167B" w:rsidRPr="00D64C2D">
              <w:rPr>
                <w:rStyle w:val="Hyperlink"/>
                <w:noProof/>
              </w:rPr>
              <w:t>John:</w:t>
            </w:r>
            <w:r w:rsidR="00C5167B">
              <w:rPr>
                <w:noProof/>
                <w:webHidden/>
              </w:rPr>
              <w:tab/>
            </w:r>
            <w:r w:rsidR="00C5167B">
              <w:rPr>
                <w:noProof/>
                <w:webHidden/>
              </w:rPr>
              <w:fldChar w:fldCharType="begin"/>
            </w:r>
            <w:r w:rsidR="00C5167B">
              <w:rPr>
                <w:noProof/>
                <w:webHidden/>
              </w:rPr>
              <w:instrText xml:space="preserve"> PAGEREF _Toc6315709 \h </w:instrText>
            </w:r>
            <w:r w:rsidR="00C5167B">
              <w:rPr>
                <w:noProof/>
                <w:webHidden/>
              </w:rPr>
            </w:r>
            <w:r w:rsidR="00C5167B">
              <w:rPr>
                <w:noProof/>
                <w:webHidden/>
              </w:rPr>
              <w:fldChar w:fldCharType="separate"/>
            </w:r>
            <w:r w:rsidR="00C5167B">
              <w:rPr>
                <w:noProof/>
                <w:webHidden/>
              </w:rPr>
              <w:t>19</w:t>
            </w:r>
            <w:r w:rsidR="00C5167B">
              <w:rPr>
                <w:noProof/>
                <w:webHidden/>
              </w:rPr>
              <w:fldChar w:fldCharType="end"/>
            </w:r>
          </w:hyperlink>
        </w:p>
        <w:p w:rsidR="00C5167B" w:rsidRDefault="003A3A13">
          <w:pPr>
            <w:pStyle w:val="TOC3"/>
            <w:tabs>
              <w:tab w:val="right" w:leader="dot" w:pos="9010"/>
            </w:tabs>
            <w:rPr>
              <w:rFonts w:eastAsiaTheme="minorEastAsia" w:cstheme="minorBidi"/>
              <w:noProof/>
              <w:sz w:val="22"/>
              <w:szCs w:val="22"/>
              <w:lang w:eastAsia="en-GB"/>
            </w:rPr>
          </w:pPr>
          <w:hyperlink w:anchor="_Toc6315710" w:history="1">
            <w:r w:rsidR="00C5167B" w:rsidRPr="00D64C2D">
              <w:rPr>
                <w:rStyle w:val="Hyperlink"/>
                <w:noProof/>
              </w:rPr>
              <w:t>Challenges encountered:</w:t>
            </w:r>
            <w:r w:rsidR="00C5167B">
              <w:rPr>
                <w:noProof/>
                <w:webHidden/>
              </w:rPr>
              <w:tab/>
            </w:r>
            <w:r w:rsidR="00C5167B">
              <w:rPr>
                <w:noProof/>
                <w:webHidden/>
              </w:rPr>
              <w:fldChar w:fldCharType="begin"/>
            </w:r>
            <w:r w:rsidR="00C5167B">
              <w:rPr>
                <w:noProof/>
                <w:webHidden/>
              </w:rPr>
              <w:instrText xml:space="preserve"> PAGEREF _Toc6315710 \h </w:instrText>
            </w:r>
            <w:r w:rsidR="00C5167B">
              <w:rPr>
                <w:noProof/>
                <w:webHidden/>
              </w:rPr>
            </w:r>
            <w:r w:rsidR="00C5167B">
              <w:rPr>
                <w:noProof/>
                <w:webHidden/>
              </w:rPr>
              <w:fldChar w:fldCharType="separate"/>
            </w:r>
            <w:r w:rsidR="00C5167B">
              <w:rPr>
                <w:noProof/>
                <w:webHidden/>
              </w:rPr>
              <w:t>19</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711" w:history="1">
            <w:r w:rsidR="00C5167B" w:rsidRPr="00D64C2D">
              <w:rPr>
                <w:rStyle w:val="Hyperlink"/>
                <w:noProof/>
              </w:rPr>
              <w:t>Evidence / Screenshots of Progress:</w:t>
            </w:r>
            <w:r w:rsidR="00C5167B">
              <w:rPr>
                <w:noProof/>
                <w:webHidden/>
              </w:rPr>
              <w:tab/>
            </w:r>
            <w:r w:rsidR="00C5167B">
              <w:rPr>
                <w:noProof/>
                <w:webHidden/>
              </w:rPr>
              <w:fldChar w:fldCharType="begin"/>
            </w:r>
            <w:r w:rsidR="00C5167B">
              <w:rPr>
                <w:noProof/>
                <w:webHidden/>
              </w:rPr>
              <w:instrText xml:space="preserve"> PAGEREF _Toc6315711 \h </w:instrText>
            </w:r>
            <w:r w:rsidR="00C5167B">
              <w:rPr>
                <w:noProof/>
                <w:webHidden/>
              </w:rPr>
            </w:r>
            <w:r w:rsidR="00C5167B">
              <w:rPr>
                <w:noProof/>
                <w:webHidden/>
              </w:rPr>
              <w:fldChar w:fldCharType="separate"/>
            </w:r>
            <w:r w:rsidR="00C5167B">
              <w:rPr>
                <w:noProof/>
                <w:webHidden/>
              </w:rPr>
              <w:t>20</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12" w:history="1">
            <w:r w:rsidR="00C5167B" w:rsidRPr="00D64C2D">
              <w:rPr>
                <w:rStyle w:val="Hyperlink"/>
                <w:noProof/>
              </w:rPr>
              <w:t>Original Pitch:</w:t>
            </w:r>
            <w:r w:rsidR="00C5167B">
              <w:rPr>
                <w:noProof/>
                <w:webHidden/>
              </w:rPr>
              <w:tab/>
            </w:r>
            <w:r w:rsidR="00C5167B">
              <w:rPr>
                <w:noProof/>
                <w:webHidden/>
              </w:rPr>
              <w:fldChar w:fldCharType="begin"/>
            </w:r>
            <w:r w:rsidR="00C5167B">
              <w:rPr>
                <w:noProof/>
                <w:webHidden/>
              </w:rPr>
              <w:instrText xml:space="preserve"> PAGEREF _Toc6315712 \h </w:instrText>
            </w:r>
            <w:r w:rsidR="00C5167B">
              <w:rPr>
                <w:noProof/>
                <w:webHidden/>
              </w:rPr>
            </w:r>
            <w:r w:rsidR="00C5167B">
              <w:rPr>
                <w:noProof/>
                <w:webHidden/>
              </w:rPr>
              <w:fldChar w:fldCharType="separate"/>
            </w:r>
            <w:r w:rsidR="00C5167B">
              <w:rPr>
                <w:noProof/>
                <w:webHidden/>
              </w:rPr>
              <w:t>20</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13" w:history="1">
            <w:r w:rsidR="00C5167B" w:rsidRPr="00D64C2D">
              <w:rPr>
                <w:rStyle w:val="Hyperlink"/>
                <w:noProof/>
              </w:rPr>
              <w:t>Game first design with textures:</w:t>
            </w:r>
            <w:r w:rsidR="00C5167B">
              <w:rPr>
                <w:noProof/>
                <w:webHidden/>
              </w:rPr>
              <w:tab/>
            </w:r>
            <w:r w:rsidR="00C5167B">
              <w:rPr>
                <w:noProof/>
                <w:webHidden/>
              </w:rPr>
              <w:fldChar w:fldCharType="begin"/>
            </w:r>
            <w:r w:rsidR="00C5167B">
              <w:rPr>
                <w:noProof/>
                <w:webHidden/>
              </w:rPr>
              <w:instrText xml:space="preserve"> PAGEREF _Toc6315713 \h </w:instrText>
            </w:r>
            <w:r w:rsidR="00C5167B">
              <w:rPr>
                <w:noProof/>
                <w:webHidden/>
              </w:rPr>
            </w:r>
            <w:r w:rsidR="00C5167B">
              <w:rPr>
                <w:noProof/>
                <w:webHidden/>
              </w:rPr>
              <w:fldChar w:fldCharType="separate"/>
            </w:r>
            <w:r w:rsidR="00C5167B">
              <w:rPr>
                <w:noProof/>
                <w:webHidden/>
              </w:rPr>
              <w:t>21</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14" w:history="1">
            <w:r w:rsidR="00C5167B" w:rsidRPr="00D64C2D">
              <w:rPr>
                <w:rStyle w:val="Hyperlink"/>
                <w:noProof/>
              </w:rPr>
              <w:t>Game stage 1:</w:t>
            </w:r>
            <w:r w:rsidR="00C5167B">
              <w:rPr>
                <w:noProof/>
                <w:webHidden/>
              </w:rPr>
              <w:tab/>
            </w:r>
            <w:r w:rsidR="00C5167B">
              <w:rPr>
                <w:noProof/>
                <w:webHidden/>
              </w:rPr>
              <w:fldChar w:fldCharType="begin"/>
            </w:r>
            <w:r w:rsidR="00C5167B">
              <w:rPr>
                <w:noProof/>
                <w:webHidden/>
              </w:rPr>
              <w:instrText xml:space="preserve"> PAGEREF _Toc6315714 \h </w:instrText>
            </w:r>
            <w:r w:rsidR="00C5167B">
              <w:rPr>
                <w:noProof/>
                <w:webHidden/>
              </w:rPr>
            </w:r>
            <w:r w:rsidR="00C5167B">
              <w:rPr>
                <w:noProof/>
                <w:webHidden/>
              </w:rPr>
              <w:fldChar w:fldCharType="separate"/>
            </w:r>
            <w:r w:rsidR="00C5167B">
              <w:rPr>
                <w:noProof/>
                <w:webHidden/>
              </w:rPr>
              <w:t>22</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15" w:history="1">
            <w:r w:rsidR="00C5167B" w:rsidRPr="00D64C2D">
              <w:rPr>
                <w:rStyle w:val="Hyperlink"/>
                <w:noProof/>
              </w:rPr>
              <w:t>Game interior:</w:t>
            </w:r>
            <w:r w:rsidR="00C5167B">
              <w:rPr>
                <w:noProof/>
                <w:webHidden/>
              </w:rPr>
              <w:tab/>
            </w:r>
            <w:r w:rsidR="00C5167B">
              <w:rPr>
                <w:noProof/>
                <w:webHidden/>
              </w:rPr>
              <w:fldChar w:fldCharType="begin"/>
            </w:r>
            <w:r w:rsidR="00C5167B">
              <w:rPr>
                <w:noProof/>
                <w:webHidden/>
              </w:rPr>
              <w:instrText xml:space="preserve"> PAGEREF _Toc6315715 \h </w:instrText>
            </w:r>
            <w:r w:rsidR="00C5167B">
              <w:rPr>
                <w:noProof/>
                <w:webHidden/>
              </w:rPr>
            </w:r>
            <w:r w:rsidR="00C5167B">
              <w:rPr>
                <w:noProof/>
                <w:webHidden/>
              </w:rPr>
              <w:fldChar w:fldCharType="separate"/>
            </w:r>
            <w:r w:rsidR="00C5167B">
              <w:rPr>
                <w:noProof/>
                <w:webHidden/>
              </w:rPr>
              <w:t>24</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16" w:history="1">
            <w:r w:rsidR="00C5167B" w:rsidRPr="00D64C2D">
              <w:rPr>
                <w:rStyle w:val="Hyperlink"/>
                <w:noProof/>
              </w:rPr>
              <w:t>Interaction with objects:</w:t>
            </w:r>
            <w:r w:rsidR="00C5167B">
              <w:rPr>
                <w:noProof/>
                <w:webHidden/>
              </w:rPr>
              <w:tab/>
            </w:r>
            <w:r w:rsidR="00C5167B">
              <w:rPr>
                <w:noProof/>
                <w:webHidden/>
              </w:rPr>
              <w:fldChar w:fldCharType="begin"/>
            </w:r>
            <w:r w:rsidR="00C5167B">
              <w:rPr>
                <w:noProof/>
                <w:webHidden/>
              </w:rPr>
              <w:instrText xml:space="preserve"> PAGEREF _Toc6315716 \h </w:instrText>
            </w:r>
            <w:r w:rsidR="00C5167B">
              <w:rPr>
                <w:noProof/>
                <w:webHidden/>
              </w:rPr>
            </w:r>
            <w:r w:rsidR="00C5167B">
              <w:rPr>
                <w:noProof/>
                <w:webHidden/>
              </w:rPr>
              <w:fldChar w:fldCharType="separate"/>
            </w:r>
            <w:r w:rsidR="00C5167B">
              <w:rPr>
                <w:noProof/>
                <w:webHidden/>
              </w:rPr>
              <w:t>26</w:t>
            </w:r>
            <w:r w:rsidR="00C5167B">
              <w:rPr>
                <w:noProof/>
                <w:webHidden/>
              </w:rPr>
              <w:fldChar w:fldCharType="end"/>
            </w:r>
          </w:hyperlink>
        </w:p>
        <w:p w:rsidR="00C5167B" w:rsidRDefault="003A3A13">
          <w:pPr>
            <w:pStyle w:val="TOC2"/>
            <w:tabs>
              <w:tab w:val="right" w:leader="dot" w:pos="9010"/>
            </w:tabs>
            <w:rPr>
              <w:rFonts w:eastAsiaTheme="minorEastAsia" w:cstheme="minorBidi"/>
              <w:b w:val="0"/>
              <w:bCs w:val="0"/>
              <w:noProof/>
              <w:lang w:eastAsia="en-GB"/>
            </w:rPr>
          </w:pPr>
          <w:hyperlink w:anchor="_Toc6315717" w:history="1">
            <w:r w:rsidR="00C5167B" w:rsidRPr="00D64C2D">
              <w:rPr>
                <w:rStyle w:val="Hyperlink"/>
                <w:noProof/>
              </w:rPr>
              <w:t>Blender:</w:t>
            </w:r>
            <w:r w:rsidR="00C5167B">
              <w:rPr>
                <w:noProof/>
                <w:webHidden/>
              </w:rPr>
              <w:tab/>
            </w:r>
            <w:r w:rsidR="00C5167B">
              <w:rPr>
                <w:noProof/>
                <w:webHidden/>
              </w:rPr>
              <w:fldChar w:fldCharType="begin"/>
            </w:r>
            <w:r w:rsidR="00C5167B">
              <w:rPr>
                <w:noProof/>
                <w:webHidden/>
              </w:rPr>
              <w:instrText xml:space="preserve"> PAGEREF _Toc6315717 \h </w:instrText>
            </w:r>
            <w:r w:rsidR="00C5167B">
              <w:rPr>
                <w:noProof/>
                <w:webHidden/>
              </w:rPr>
            </w:r>
            <w:r w:rsidR="00C5167B">
              <w:rPr>
                <w:noProof/>
                <w:webHidden/>
              </w:rPr>
              <w:fldChar w:fldCharType="separate"/>
            </w:r>
            <w:r w:rsidR="00C5167B">
              <w:rPr>
                <w:noProof/>
                <w:webHidden/>
              </w:rPr>
              <w:t>27</w:t>
            </w:r>
            <w:r w:rsidR="00C5167B">
              <w:rPr>
                <w:noProof/>
                <w:webHidden/>
              </w:rPr>
              <w:fldChar w:fldCharType="end"/>
            </w:r>
          </w:hyperlink>
        </w:p>
        <w:p w:rsidR="00C5167B" w:rsidRDefault="003A3A13">
          <w:pPr>
            <w:pStyle w:val="TOC1"/>
            <w:tabs>
              <w:tab w:val="right" w:leader="dot" w:pos="9010"/>
            </w:tabs>
            <w:rPr>
              <w:rFonts w:eastAsiaTheme="minorEastAsia" w:cstheme="minorBidi"/>
              <w:b w:val="0"/>
              <w:bCs w:val="0"/>
              <w:i w:val="0"/>
              <w:iCs w:val="0"/>
              <w:noProof/>
              <w:sz w:val="22"/>
              <w:szCs w:val="22"/>
              <w:lang w:eastAsia="en-GB"/>
            </w:rPr>
          </w:pPr>
          <w:hyperlink w:anchor="_Toc6315718" w:history="1">
            <w:r w:rsidR="00C5167B" w:rsidRPr="00D64C2D">
              <w:rPr>
                <w:rStyle w:val="Hyperlink"/>
                <w:noProof/>
              </w:rPr>
              <w:t>References:</w:t>
            </w:r>
            <w:r w:rsidR="00C5167B">
              <w:rPr>
                <w:noProof/>
                <w:webHidden/>
              </w:rPr>
              <w:tab/>
            </w:r>
            <w:r w:rsidR="00C5167B">
              <w:rPr>
                <w:noProof/>
                <w:webHidden/>
              </w:rPr>
              <w:fldChar w:fldCharType="begin"/>
            </w:r>
            <w:r w:rsidR="00C5167B">
              <w:rPr>
                <w:noProof/>
                <w:webHidden/>
              </w:rPr>
              <w:instrText xml:space="preserve"> PAGEREF _Toc6315718 \h </w:instrText>
            </w:r>
            <w:r w:rsidR="00C5167B">
              <w:rPr>
                <w:noProof/>
                <w:webHidden/>
              </w:rPr>
            </w:r>
            <w:r w:rsidR="00C5167B">
              <w:rPr>
                <w:noProof/>
                <w:webHidden/>
              </w:rPr>
              <w:fldChar w:fldCharType="separate"/>
            </w:r>
            <w:r w:rsidR="00C5167B">
              <w:rPr>
                <w:noProof/>
                <w:webHidden/>
              </w:rPr>
              <w:t>28</w:t>
            </w:r>
            <w:r w:rsidR="00C5167B">
              <w:rPr>
                <w:noProof/>
                <w:webHidden/>
              </w:rPr>
              <w:fldChar w:fldCharType="end"/>
            </w:r>
          </w:hyperlink>
        </w:p>
        <w:p w:rsidR="00D16526" w:rsidRDefault="00D16526" w:rsidP="00616B65">
          <w:r>
            <w:rPr>
              <w:b/>
              <w:bCs/>
              <w:noProof/>
            </w:rPr>
            <w:fldChar w:fldCharType="end"/>
          </w:r>
        </w:p>
      </w:sdtContent>
    </w:sdt>
    <w:p w:rsidR="00786617" w:rsidRDefault="00786617" w:rsidP="00616B65"/>
    <w:p w:rsidR="00786617" w:rsidRDefault="00786617" w:rsidP="00616B65">
      <w:pPr>
        <w:rPr>
          <w:rFonts w:asciiTheme="majorHAnsi" w:eastAsiaTheme="majorEastAsia" w:hAnsiTheme="majorHAnsi" w:cstheme="majorBidi"/>
          <w:color w:val="2E74B5" w:themeColor="accent1" w:themeShade="BF"/>
          <w:sz w:val="32"/>
          <w:szCs w:val="32"/>
        </w:rPr>
      </w:pPr>
      <w:r>
        <w:br w:type="page"/>
      </w:r>
    </w:p>
    <w:p w:rsidR="00362A3F" w:rsidRDefault="00362A3F" w:rsidP="00616B65">
      <w:pPr>
        <w:pStyle w:val="Heading1"/>
        <w:spacing w:before="0"/>
      </w:pPr>
      <w:bookmarkStart w:id="1" w:name="_Toc6315655"/>
      <w:r>
        <w:lastRenderedPageBreak/>
        <w:t>Project Plan &amp; Specifications:</w:t>
      </w:r>
      <w:bookmarkEnd w:id="0"/>
      <w:bookmarkEnd w:id="1"/>
    </w:p>
    <w:p w:rsidR="00362A3F" w:rsidRDefault="00362A3F" w:rsidP="00616B65"/>
    <w:p w:rsidR="00362A3F" w:rsidRDefault="00362A3F" w:rsidP="00616B65">
      <w:pPr>
        <w:pStyle w:val="Heading2"/>
        <w:spacing w:before="0"/>
      </w:pPr>
      <w:bookmarkStart w:id="2" w:name="_Toc4598272"/>
      <w:bookmarkStart w:id="3" w:name="_Toc6315656"/>
      <w:r>
        <w:t>Game Concept:</w:t>
      </w:r>
      <w:bookmarkEnd w:id="2"/>
      <w:bookmarkEnd w:id="3"/>
    </w:p>
    <w:p w:rsidR="00362A3F" w:rsidRDefault="00362A3F" w:rsidP="00616B65">
      <w:pPr>
        <w:jc w:val="both"/>
      </w:pPr>
      <w:r>
        <w:t xml:space="preserve">The game will be a VR escape room aimed at KS3 (11 to 14 year olds) students studying computer science using unity (version 2018.3.6) for windows on the Vive VR set. </w:t>
      </w:r>
    </w:p>
    <w:p w:rsidR="00362A3F" w:rsidRDefault="00362A3F" w:rsidP="00616B65"/>
    <w:p w:rsidR="00362A3F" w:rsidRDefault="00362A3F" w:rsidP="00616B65">
      <w:pPr>
        <w:jc w:val="both"/>
      </w:pPr>
      <w:r>
        <w:t xml:space="preserve">The player will have 1 hour to complete 4 puzzles to then create a piece of code that will unlock the door to the escape pod. Furthermore, they will have 8 minutes per room and if there is no progress within 3 minutes they will be given a hint to help to solve the problem. </w:t>
      </w:r>
    </w:p>
    <w:p w:rsidR="00362A3F" w:rsidRDefault="00362A3F" w:rsidP="00616B65">
      <w:pPr>
        <w:jc w:val="both"/>
      </w:pPr>
    </w:p>
    <w:p w:rsidR="00362A3F" w:rsidRDefault="00362A3F" w:rsidP="00616B65">
      <w:pPr>
        <w:jc w:val="both"/>
      </w:pPr>
      <w:r>
        <w:t>We chose 1 hour as the game is in VR more than an hour in the headset can be too much and disorientate the player, research has also found that 2 hours is the absolute max. In addition, we chose 8 minutes per room as this will give the player enough time to then solve the final puzzle to get into the escape pod. The rooms can be done in any order though we will advise the user to complete them in order, each room will have a number above the door to indicate the order.</w:t>
      </w:r>
    </w:p>
    <w:p w:rsidR="00362A3F" w:rsidRDefault="00362A3F" w:rsidP="00616B65">
      <w:pPr>
        <w:jc w:val="both"/>
      </w:pPr>
    </w:p>
    <w:p w:rsidR="00362A3F" w:rsidRDefault="00362A3F" w:rsidP="00616B65">
      <w:pPr>
        <w:pStyle w:val="Heading2"/>
        <w:spacing w:before="0"/>
      </w:pPr>
      <w:bookmarkStart w:id="4" w:name="_Toc4598273"/>
      <w:bookmarkStart w:id="5" w:name="_Toc6315657"/>
      <w:r>
        <w:t>Teaching Concepts:</w:t>
      </w:r>
      <w:bookmarkEnd w:id="4"/>
      <w:bookmarkEnd w:id="5"/>
    </w:p>
    <w:p w:rsidR="00362A3F" w:rsidRDefault="00362A3F" w:rsidP="001A3605">
      <w:pPr>
        <w:jc w:val="both"/>
      </w:pPr>
      <w:r>
        <w:t xml:space="preserve">We will be using scratch code blocks to teach key concepts of computer science coding. For the “assignment” version of the game we are focusing on building only 4 rooms due to the time constraint and skill level in regard to unity and VR. However, the full game would have a room to teach concept and a save / load function. </w:t>
      </w:r>
    </w:p>
    <w:p w:rsidR="00A456EF" w:rsidRDefault="00A456EF" w:rsidP="00616B65"/>
    <w:p w:rsidR="00E55189" w:rsidRDefault="00E55189" w:rsidP="00616B65">
      <w:pPr>
        <w:pStyle w:val="Heading1"/>
        <w:spacing w:before="0"/>
      </w:pPr>
      <w:bookmarkStart w:id="6" w:name="_Toc4598303"/>
      <w:bookmarkStart w:id="7" w:name="_Toc6315658"/>
      <w:r>
        <w:t>Contingency Plan:</w:t>
      </w:r>
      <w:bookmarkEnd w:id="6"/>
      <w:bookmarkEnd w:id="7"/>
    </w:p>
    <w:p w:rsidR="00362A3F" w:rsidRDefault="00E55189" w:rsidP="001A3605">
      <w:pPr>
        <w:jc w:val="both"/>
      </w:pPr>
      <w:r>
        <w:t>We are starting by making room 1 for VR, as none of us have any previous experience with Unity we are going to start with the first puzzle room to give an idea of the challenges and difficulty we are going to face during the development of this project. Furthermore, if this proves too much of a challenge for the time frame we have set and to be able to deliver a working VR escape room. Moreover, if the VR does prove to be too much of a challenge we are planning on falling back on simply making it a 2D escape room rather than 3D.</w:t>
      </w:r>
    </w:p>
    <w:p w:rsidR="00BF7A8C" w:rsidRDefault="00BF7A8C" w:rsidP="00616B65">
      <w:pPr>
        <w:spacing w:line="259" w:lineRule="auto"/>
      </w:pPr>
    </w:p>
    <w:p w:rsidR="000341C6" w:rsidRDefault="000341C6" w:rsidP="00616B65">
      <w:pPr>
        <w:spacing w:line="259" w:lineRule="auto"/>
      </w:pPr>
    </w:p>
    <w:p w:rsidR="000341C6" w:rsidRDefault="000341C6">
      <w:pPr>
        <w:spacing w:after="160" w:line="259" w:lineRule="auto"/>
      </w:pPr>
      <w:r>
        <w:br w:type="page"/>
      </w:r>
    </w:p>
    <w:p w:rsidR="000341C6" w:rsidRDefault="000341C6" w:rsidP="000341C6">
      <w:pPr>
        <w:pStyle w:val="Heading1"/>
        <w:spacing w:before="0"/>
      </w:pPr>
      <w:bookmarkStart w:id="8" w:name="_Toc4598314"/>
      <w:bookmarkStart w:id="9" w:name="_Toc6315659"/>
      <w:r>
        <w:lastRenderedPageBreak/>
        <w:t>Team Roles:</w:t>
      </w:r>
      <w:bookmarkEnd w:id="8"/>
      <w:bookmarkEnd w:id="9"/>
    </w:p>
    <w:p w:rsidR="000341C6" w:rsidRDefault="000341C6" w:rsidP="000341C6">
      <w:bookmarkStart w:id="10" w:name="_Toc4598315"/>
      <w:bookmarkStart w:id="11" w:name="_Toc6315660"/>
      <w:r w:rsidRPr="008C35C3">
        <w:rPr>
          <w:rStyle w:val="Heading2Char"/>
        </w:rPr>
        <w:t>Ross</w:t>
      </w:r>
      <w:bookmarkEnd w:id="10"/>
      <w:bookmarkEnd w:id="11"/>
      <w:r>
        <w:t>:</w:t>
      </w:r>
    </w:p>
    <w:p w:rsidR="000341C6" w:rsidRDefault="000341C6" w:rsidP="000341C6">
      <w:pPr>
        <w:ind w:left="3600" w:hanging="3600"/>
        <w:rPr>
          <w:lang w:val="en-US"/>
        </w:rPr>
      </w:pPr>
      <w:r>
        <w:rPr>
          <w:lang w:val="en-US"/>
        </w:rPr>
        <w:t>3D assets &amp; Room Design:</w:t>
      </w:r>
    </w:p>
    <w:p w:rsidR="000341C6" w:rsidRDefault="000341C6" w:rsidP="000341C6">
      <w:r w:rsidRPr="00AF6F45">
        <w:t xml:space="preserve">Responsible for creating 3D assets on Blender and assisting </w:t>
      </w:r>
      <w:r>
        <w:t xml:space="preserve">in designing the visual look of </w:t>
      </w:r>
      <w:r w:rsidRPr="00AF6F45">
        <w:t>the game</w:t>
      </w:r>
      <w:r>
        <w:t>.</w:t>
      </w:r>
    </w:p>
    <w:p w:rsidR="000341C6" w:rsidRDefault="000341C6" w:rsidP="000341C6">
      <w:pPr>
        <w:ind w:left="3600" w:hanging="3600"/>
      </w:pPr>
    </w:p>
    <w:p w:rsidR="000341C6" w:rsidRDefault="000341C6" w:rsidP="000341C6">
      <w:pPr>
        <w:pStyle w:val="Heading2"/>
        <w:spacing w:before="0"/>
      </w:pPr>
      <w:bookmarkStart w:id="12" w:name="_Toc4598317"/>
      <w:bookmarkStart w:id="13" w:name="_Toc6315661"/>
      <w:r>
        <w:t>Jack:</w:t>
      </w:r>
      <w:bookmarkEnd w:id="12"/>
      <w:bookmarkEnd w:id="13"/>
    </w:p>
    <w:p w:rsidR="000341C6" w:rsidRDefault="000341C6" w:rsidP="000341C6">
      <w:pPr>
        <w:ind w:left="3600" w:hanging="3600"/>
        <w:rPr>
          <w:lang w:val="en-US"/>
        </w:rPr>
      </w:pPr>
      <w:r>
        <w:rPr>
          <w:lang w:val="en-US"/>
        </w:rPr>
        <w:t>Programmer &amp; sound effects:</w:t>
      </w:r>
    </w:p>
    <w:p w:rsidR="000341C6" w:rsidRDefault="000341C6" w:rsidP="000341C6">
      <w:pPr>
        <w:ind w:left="3600" w:hanging="3600"/>
        <w:rPr>
          <w:lang w:val="en-US"/>
        </w:rPr>
      </w:pPr>
      <w:r w:rsidRPr="005030D9">
        <w:rPr>
          <w:lang w:val="en-US"/>
        </w:rPr>
        <w:t>Responsible for helping with programming and developing sound effects</w:t>
      </w:r>
    </w:p>
    <w:p w:rsidR="000341C6" w:rsidRDefault="000341C6" w:rsidP="000341C6">
      <w:pPr>
        <w:ind w:left="3600" w:hanging="3600"/>
      </w:pPr>
    </w:p>
    <w:p w:rsidR="000341C6" w:rsidRDefault="000341C6" w:rsidP="000341C6">
      <w:pPr>
        <w:pStyle w:val="Heading2"/>
        <w:spacing w:before="0"/>
      </w:pPr>
      <w:bookmarkStart w:id="14" w:name="_Toc4598319"/>
      <w:bookmarkStart w:id="15" w:name="_Toc6315662"/>
      <w:r>
        <w:t>James:</w:t>
      </w:r>
      <w:bookmarkEnd w:id="14"/>
      <w:bookmarkEnd w:id="15"/>
    </w:p>
    <w:p w:rsidR="000341C6" w:rsidRDefault="000341C6" w:rsidP="000341C6">
      <w:pPr>
        <w:ind w:left="3600" w:hanging="3600"/>
        <w:rPr>
          <w:lang w:val="en-US"/>
        </w:rPr>
      </w:pPr>
      <w:r>
        <w:rPr>
          <w:lang w:val="en-US"/>
        </w:rPr>
        <w:t>Programmer;</w:t>
      </w:r>
    </w:p>
    <w:p w:rsidR="000341C6" w:rsidRDefault="000341C6" w:rsidP="000341C6">
      <w:pPr>
        <w:rPr>
          <w:lang w:val="en-US"/>
        </w:rPr>
      </w:pPr>
      <w:r>
        <w:rPr>
          <w:lang w:val="en-US"/>
        </w:rPr>
        <w:t>R</w:t>
      </w:r>
      <w:r w:rsidRPr="005030D9">
        <w:rPr>
          <w:lang w:val="en-US"/>
        </w:rPr>
        <w:t xml:space="preserve">esponsible for </w:t>
      </w:r>
      <w:r w:rsidR="00575B30">
        <w:rPr>
          <w:lang w:val="en-US"/>
        </w:rPr>
        <w:t>creating the scene in unity from a combination of 3D assets made by Ross and assets from the Assets Store</w:t>
      </w:r>
      <w:bookmarkStart w:id="16" w:name="_GoBack"/>
      <w:bookmarkEnd w:id="16"/>
    </w:p>
    <w:p w:rsidR="000341C6" w:rsidRPr="00887BD9" w:rsidRDefault="000341C6" w:rsidP="000341C6">
      <w:pPr>
        <w:ind w:left="3600" w:hanging="3600"/>
        <w:rPr>
          <w:lang w:val="en-US"/>
        </w:rPr>
      </w:pPr>
    </w:p>
    <w:p w:rsidR="000341C6" w:rsidRDefault="000341C6" w:rsidP="000341C6">
      <w:pPr>
        <w:pStyle w:val="Heading2"/>
        <w:spacing w:before="0"/>
      </w:pPr>
      <w:bookmarkStart w:id="17" w:name="_Toc4598321"/>
      <w:bookmarkStart w:id="18" w:name="_Toc6315663"/>
      <w:r>
        <w:t>John:</w:t>
      </w:r>
      <w:bookmarkEnd w:id="17"/>
      <w:bookmarkEnd w:id="18"/>
    </w:p>
    <w:p w:rsidR="000341C6" w:rsidRDefault="000341C6" w:rsidP="000341C6">
      <w:pPr>
        <w:ind w:left="3600" w:hanging="3600"/>
        <w:rPr>
          <w:lang w:val="en-US"/>
        </w:rPr>
      </w:pPr>
      <w:r>
        <w:rPr>
          <w:lang w:val="en-US"/>
        </w:rPr>
        <w:t>Admin &amp; room design:</w:t>
      </w:r>
    </w:p>
    <w:p w:rsidR="000341C6" w:rsidRPr="005030D9" w:rsidRDefault="000341C6" w:rsidP="000341C6">
      <w:pPr>
        <w:ind w:left="3600" w:hanging="3600"/>
      </w:pPr>
      <w:r>
        <w:rPr>
          <w:lang w:val="en-US"/>
        </w:rPr>
        <w:t>R</w:t>
      </w:r>
      <w:r w:rsidRPr="005030D9">
        <w:rPr>
          <w:lang w:val="en-US"/>
        </w:rPr>
        <w:t xml:space="preserve">esponsible for writing </w:t>
      </w:r>
      <w:r>
        <w:rPr>
          <w:lang w:val="en-US"/>
        </w:rPr>
        <w:t xml:space="preserve">documentation and designing the </w:t>
      </w:r>
      <w:r w:rsidRPr="005030D9">
        <w:rPr>
          <w:lang w:val="en-US"/>
        </w:rPr>
        <w:t>visual look of the game</w:t>
      </w:r>
    </w:p>
    <w:p w:rsidR="00887BD9" w:rsidRDefault="00887BD9" w:rsidP="00616B65">
      <w:pPr>
        <w:spacing w:line="259" w:lineRule="auto"/>
      </w:pPr>
    </w:p>
    <w:p w:rsidR="00887BD9" w:rsidRDefault="00887BD9" w:rsidP="00616B65">
      <w:pPr>
        <w:spacing w:line="259" w:lineRule="auto"/>
      </w:pPr>
    </w:p>
    <w:p w:rsidR="00887BD9" w:rsidRDefault="00887BD9" w:rsidP="00616B65">
      <w:pPr>
        <w:spacing w:line="259" w:lineRule="auto"/>
      </w:pPr>
    </w:p>
    <w:p w:rsidR="00887BD9" w:rsidRDefault="00887BD9" w:rsidP="00616B65">
      <w:pPr>
        <w:spacing w:line="259" w:lineRule="auto"/>
      </w:pPr>
    </w:p>
    <w:p w:rsidR="00887BD9" w:rsidRDefault="00887BD9" w:rsidP="00616B65">
      <w:pPr>
        <w:spacing w:line="259" w:lineRule="auto"/>
      </w:pPr>
    </w:p>
    <w:p w:rsidR="00362A3F" w:rsidRDefault="00362A3F" w:rsidP="00616B65">
      <w:pPr>
        <w:spacing w:line="259" w:lineRule="auto"/>
      </w:pPr>
      <w:r>
        <w:br w:type="page"/>
      </w:r>
    </w:p>
    <w:p w:rsidR="00362A3F" w:rsidRDefault="00362A3F" w:rsidP="00616B65">
      <w:pPr>
        <w:pStyle w:val="Heading2"/>
        <w:spacing w:before="0"/>
      </w:pPr>
      <w:bookmarkStart w:id="19" w:name="_Toc4598274"/>
      <w:bookmarkStart w:id="20" w:name="_Toc6315664"/>
      <w:r>
        <w:lastRenderedPageBreak/>
        <w:t>Lesson plan:</w:t>
      </w:r>
      <w:bookmarkEnd w:id="19"/>
      <w:bookmarkEnd w:id="20"/>
    </w:p>
    <w:p w:rsidR="00A53324" w:rsidRDefault="00A53324" w:rsidP="00A35698">
      <w:pPr>
        <w:pStyle w:val="Heading3"/>
        <w:spacing w:before="0"/>
      </w:pPr>
      <w:bookmarkStart w:id="21" w:name="_Toc4598276"/>
      <w:bookmarkStart w:id="22" w:name="_Toc4598275"/>
    </w:p>
    <w:p w:rsidR="00A35698" w:rsidRDefault="00A35698" w:rsidP="00A35698">
      <w:pPr>
        <w:pStyle w:val="Heading3"/>
        <w:spacing w:before="0"/>
      </w:pPr>
      <w:bookmarkStart w:id="23" w:name="_Toc6315665"/>
      <w:r>
        <w:t>Variables</w:t>
      </w:r>
      <w:bookmarkEnd w:id="21"/>
      <w:bookmarkEnd w:id="23"/>
    </w:p>
    <w:p w:rsidR="00A35698" w:rsidRDefault="00A35698" w:rsidP="00A35698">
      <w:pPr>
        <w:jc w:val="both"/>
      </w:pPr>
      <w:r>
        <w:t>In scratch variables are taught in a block format that allows the user to create variables that can then be used in a program; instead of the user having to manually declare them. The variables include strings and numbers.</w:t>
      </w:r>
    </w:p>
    <w:p w:rsidR="00A35698" w:rsidRDefault="00A35698" w:rsidP="00A53324">
      <w:pPr>
        <w:ind w:firstLine="720"/>
        <w:jc w:val="both"/>
      </w:pPr>
      <w:r>
        <w:t>We will use this style of teaching variables to the users as it is clear and concise and an excellent visual way of representing something rather basic in terms of coding but a fundamental. Furthermore, as the target audience is 11 to 14-year olds with no previous knowledge of coding it is essential the information is absorbed.</w:t>
      </w:r>
    </w:p>
    <w:p w:rsidR="00A35698" w:rsidRPr="00A35698" w:rsidRDefault="00A35698" w:rsidP="00A35698"/>
    <w:p w:rsidR="00362A3F" w:rsidRDefault="00362A3F" w:rsidP="00616B65">
      <w:pPr>
        <w:pStyle w:val="Heading3"/>
        <w:spacing w:before="0"/>
      </w:pPr>
      <w:bookmarkStart w:id="24" w:name="_Toc6315666"/>
      <w:r>
        <w:t>Loops (iteration)</w:t>
      </w:r>
      <w:bookmarkEnd w:id="24"/>
    </w:p>
    <w:p w:rsidR="00362A3F" w:rsidRDefault="00362A3F" w:rsidP="00616B65">
      <w:r>
        <w:t>In scratch there are only “forever” and “repeat” loops that can be used to iterate through the program. Therefore, we will use these to introduce the concept of how loops are used to run through a certain code (command) a set amount of times or till a task is complete.</w:t>
      </w:r>
    </w:p>
    <w:bookmarkEnd w:id="22"/>
    <w:p w:rsidR="00362A3F" w:rsidRDefault="00362A3F" w:rsidP="00616B65"/>
    <w:p w:rsidR="00362A3F" w:rsidRDefault="00362A3F" w:rsidP="00616B65">
      <w:pPr>
        <w:pStyle w:val="Heading3"/>
        <w:spacing w:before="0"/>
      </w:pPr>
      <w:bookmarkStart w:id="25" w:name="_Toc6315667"/>
      <w:r>
        <w:t>Sequence</w:t>
      </w:r>
      <w:bookmarkEnd w:id="25"/>
    </w:p>
    <w:p w:rsidR="00362A3F" w:rsidRPr="00A25993" w:rsidRDefault="00362A3F" w:rsidP="00616B65">
      <w:r>
        <w:t>A key concept of coding is that the code will run in a certain order and will execute in that certain task in that order. And without a strong foundation the person learning to code will be lost before they even begin.</w:t>
      </w:r>
    </w:p>
    <w:p w:rsidR="00362A3F" w:rsidRDefault="00362A3F" w:rsidP="00616B65"/>
    <w:p w:rsidR="00362A3F" w:rsidRDefault="00362A3F" w:rsidP="00616B65">
      <w:pPr>
        <w:pStyle w:val="Heading3"/>
        <w:spacing w:before="0"/>
      </w:pPr>
      <w:bookmarkStart w:id="26" w:name="_Toc4598278"/>
      <w:bookmarkStart w:id="27" w:name="_Toc6315668"/>
      <w:r>
        <w:t>Event handling</w:t>
      </w:r>
      <w:bookmarkEnd w:id="26"/>
      <w:bookmarkEnd w:id="27"/>
    </w:p>
    <w:p w:rsidR="00362A3F" w:rsidRPr="003E659B" w:rsidRDefault="00362A3F" w:rsidP="00616B65">
      <w:pPr>
        <w:jc w:val="both"/>
      </w:pPr>
      <w:r>
        <w:t>In terms of coding this would be when the user is prompted to input something or interact with the code in some way. Scratch teaches this through prompts such as “when a key is pressed” or “when the sprite is clicked” and we will use this to teach the user about how events / code can be triggered through these when they are coded into a program. And will be used towards the final block of code used to unlock the door.</w:t>
      </w:r>
    </w:p>
    <w:p w:rsidR="00362A3F" w:rsidRDefault="00362A3F" w:rsidP="00616B65"/>
    <w:p w:rsidR="00362A3F" w:rsidRDefault="00362A3F" w:rsidP="00616B65">
      <w:pPr>
        <w:pStyle w:val="Heading2"/>
        <w:spacing w:before="0"/>
      </w:pPr>
      <w:r>
        <w:br/>
      </w:r>
      <w:bookmarkStart w:id="28" w:name="_Toc4598280"/>
      <w:bookmarkStart w:id="29" w:name="_Toc6315669"/>
      <w:r>
        <w:t>Testing:</w:t>
      </w:r>
      <w:bookmarkEnd w:id="28"/>
      <w:bookmarkEnd w:id="29"/>
    </w:p>
    <w:p w:rsidR="00362A3F" w:rsidRDefault="00362A3F" w:rsidP="00616B65">
      <w:r>
        <w:t>We will test the game ourselves as we develop each room, James’s cousin will also test the game as he is the target audience.</w:t>
      </w:r>
    </w:p>
    <w:p w:rsidR="00362A3F" w:rsidRDefault="00362A3F" w:rsidP="00616B65"/>
    <w:p w:rsidR="00362A3F" w:rsidRDefault="00362A3F" w:rsidP="00616B65">
      <w:pPr>
        <w:pStyle w:val="Heading2"/>
        <w:spacing w:before="0"/>
      </w:pPr>
      <w:bookmarkStart w:id="30" w:name="_Toc4598281"/>
      <w:bookmarkStart w:id="31" w:name="_Toc6315670"/>
      <w:r>
        <w:t>Group Meeting:</w:t>
      </w:r>
      <w:bookmarkEnd w:id="30"/>
      <w:bookmarkEnd w:id="31"/>
    </w:p>
    <w:p w:rsidR="00362A3F" w:rsidRDefault="00362A3F" w:rsidP="00616B65">
      <w:r>
        <w:t>We chose Wednesday as the due date for most of our deliverables as this is when we are always able to meet up every week. Furthermore, we will also communicate on other days to come in and work together via discord</w:t>
      </w:r>
    </w:p>
    <w:p w:rsidR="00362A3F" w:rsidRDefault="00362A3F" w:rsidP="00616B65"/>
    <w:p w:rsidR="00362A3F" w:rsidRDefault="00362A3F" w:rsidP="00616B65">
      <w:pPr>
        <w:pStyle w:val="Heading2"/>
        <w:spacing w:before="0"/>
      </w:pPr>
      <w:bookmarkStart w:id="32" w:name="_Toc4598282"/>
      <w:bookmarkStart w:id="33" w:name="_Toc6315671"/>
      <w:r>
        <w:t>Software being used:</w:t>
      </w:r>
      <w:bookmarkEnd w:id="32"/>
      <w:bookmarkEnd w:id="33"/>
    </w:p>
    <w:p w:rsidR="00362A3F" w:rsidRDefault="00362A3F" w:rsidP="00616B65">
      <w:pPr>
        <w:pStyle w:val="ListParagraph"/>
        <w:numPr>
          <w:ilvl w:val="0"/>
          <w:numId w:val="1"/>
        </w:numPr>
      </w:pPr>
      <w:r>
        <w:t>Unity</w:t>
      </w:r>
      <w:r w:rsidRPr="000201D0">
        <w:t xml:space="preserve"> </w:t>
      </w:r>
      <w:r>
        <w:t>version 2018.3.6 to develop the game.</w:t>
      </w:r>
    </w:p>
    <w:p w:rsidR="00362A3F" w:rsidRPr="00A01F32" w:rsidRDefault="00362A3F" w:rsidP="00616B65">
      <w:pPr>
        <w:pStyle w:val="ListParagraph"/>
        <w:numPr>
          <w:ilvl w:val="0"/>
          <w:numId w:val="1"/>
        </w:numPr>
        <w:rPr>
          <w:sz w:val="32"/>
          <w:szCs w:val="32"/>
        </w:rPr>
      </w:pPr>
      <w:r>
        <w:t>Vive VR as the platform on which it will be played.</w:t>
      </w:r>
    </w:p>
    <w:p w:rsidR="00362A3F" w:rsidRPr="00A01F32" w:rsidRDefault="00362A3F" w:rsidP="00616B65">
      <w:pPr>
        <w:pStyle w:val="ListParagraph"/>
        <w:numPr>
          <w:ilvl w:val="0"/>
          <w:numId w:val="1"/>
        </w:numPr>
        <w:rPr>
          <w:sz w:val="32"/>
          <w:szCs w:val="32"/>
        </w:rPr>
      </w:pPr>
      <w:r>
        <w:t>Discord server to communicate on dates we come in and progress.</w:t>
      </w:r>
    </w:p>
    <w:p w:rsidR="00362A3F" w:rsidRPr="0057066C" w:rsidRDefault="00362A3F" w:rsidP="00616B65">
      <w:pPr>
        <w:pStyle w:val="ListParagraph"/>
        <w:numPr>
          <w:ilvl w:val="0"/>
          <w:numId w:val="1"/>
        </w:numPr>
        <w:rPr>
          <w:sz w:val="32"/>
          <w:szCs w:val="32"/>
        </w:rPr>
      </w:pPr>
      <w:r>
        <w:t>Github to track progress.</w:t>
      </w:r>
    </w:p>
    <w:p w:rsidR="00BD6BD5" w:rsidRDefault="00BD6BD5" w:rsidP="00616B65"/>
    <w:p w:rsidR="00697604" w:rsidRDefault="00697604" w:rsidP="00616B65"/>
    <w:p w:rsidR="00BD6BD5" w:rsidRDefault="00BD6BD5" w:rsidP="00616B65">
      <w:pPr>
        <w:pStyle w:val="Heading1"/>
        <w:spacing w:before="0"/>
      </w:pPr>
      <w:bookmarkStart w:id="34" w:name="_Toc4598293"/>
      <w:bookmarkStart w:id="35" w:name="_Toc6315672"/>
      <w:r>
        <w:lastRenderedPageBreak/>
        <w:t>Room Design:</w:t>
      </w:r>
      <w:bookmarkEnd w:id="34"/>
      <w:bookmarkEnd w:id="35"/>
    </w:p>
    <w:p w:rsidR="00BD6BD5" w:rsidRDefault="00BD6BD5" w:rsidP="00616B65"/>
    <w:p w:rsidR="00BD6BD5" w:rsidRDefault="00BD6BD5" w:rsidP="00616B65">
      <w:pPr>
        <w:pStyle w:val="Heading2"/>
        <w:spacing w:before="0"/>
      </w:pPr>
      <w:bookmarkStart w:id="36" w:name="_Toc4598294"/>
      <w:bookmarkStart w:id="37" w:name="_Toc6315673"/>
      <w:r>
        <w:t>Room 1:</w:t>
      </w:r>
      <w:bookmarkEnd w:id="36"/>
      <w:r w:rsidR="00382F54">
        <w:t xml:space="preserve"> Variables</w:t>
      </w:r>
      <w:bookmarkEnd w:id="37"/>
    </w:p>
    <w:p w:rsidR="00A35698" w:rsidRDefault="007905B5" w:rsidP="00616B65">
      <w:r>
        <w:t xml:space="preserve">This room will focus on teaching the player aspects of variables, which the user must then apply to solve the </w:t>
      </w:r>
      <w:r w:rsidR="009362F9">
        <w:t>final puzzle, the safe</w:t>
      </w:r>
      <w:r w:rsidR="00C5584E">
        <w:t xml:space="preserve"> will hold the first part of the key for the escape space ship</w:t>
      </w:r>
      <w:r w:rsidR="00297C0F">
        <w:t xml:space="preserve"> to complete the escape room.</w:t>
      </w:r>
      <w:r w:rsidR="00805F35">
        <w:t xml:space="preserve"> The digits for the safe will be hidden </w:t>
      </w:r>
      <w:r w:rsidR="00FE5825">
        <w:t xml:space="preserve">on </w:t>
      </w:r>
      <w:r w:rsidR="00DA37A1">
        <w:t>key cards</w:t>
      </w:r>
      <w:r w:rsidR="00FE5825">
        <w:t xml:space="preserve"> hidden across the room, they will be colour coded.</w:t>
      </w:r>
    </w:p>
    <w:p w:rsidR="008F77E7" w:rsidRDefault="008F77E7" w:rsidP="00616B65"/>
    <w:p w:rsidR="008F77E7" w:rsidRPr="00D66317" w:rsidRDefault="008F77E7" w:rsidP="008F77E7">
      <w:pPr>
        <w:pStyle w:val="Heading3"/>
        <w:spacing w:before="0"/>
      </w:pPr>
      <w:bookmarkStart w:id="38" w:name="_Toc6315674"/>
      <w:r w:rsidRPr="00D66317">
        <w:t>List of steps to complete the room:</w:t>
      </w:r>
      <w:bookmarkEnd w:id="38"/>
    </w:p>
    <w:p w:rsidR="008F77E7" w:rsidRDefault="00053590" w:rsidP="00E909CE">
      <w:pPr>
        <w:pStyle w:val="ListParagraph"/>
        <w:numPr>
          <w:ilvl w:val="0"/>
          <w:numId w:val="7"/>
        </w:numPr>
      </w:pPr>
      <w:r>
        <w:t>The player will enter the room and see the items around them.</w:t>
      </w:r>
    </w:p>
    <w:p w:rsidR="001B13F7" w:rsidRDefault="001B13F7" w:rsidP="00E909CE">
      <w:pPr>
        <w:pStyle w:val="ListParagraph"/>
        <w:numPr>
          <w:ilvl w:val="0"/>
          <w:numId w:val="7"/>
        </w:numPr>
      </w:pPr>
      <w:r>
        <w:t>After some interaction</w:t>
      </w:r>
      <w:r w:rsidR="00DD5D48">
        <w:t xml:space="preserve"> with the environment</w:t>
      </w:r>
      <w:r w:rsidR="00723B9E">
        <w:t xml:space="preserve"> they will have seen the safe and begin searching for the key </w:t>
      </w:r>
      <w:r w:rsidR="002A3A2D">
        <w:t>cards with coloured numbers to open the safe.</w:t>
      </w:r>
    </w:p>
    <w:p w:rsidR="00304981" w:rsidRDefault="00304981" w:rsidP="00E909CE">
      <w:pPr>
        <w:pStyle w:val="ListParagraph"/>
        <w:numPr>
          <w:ilvl w:val="0"/>
          <w:numId w:val="7"/>
        </w:numPr>
      </w:pPr>
      <w:r>
        <w:t>There will be 8 key cards, 4 of which they will have to use.</w:t>
      </w:r>
    </w:p>
    <w:p w:rsidR="00002FE3" w:rsidRDefault="00002FE3" w:rsidP="00E909CE">
      <w:pPr>
        <w:pStyle w:val="ListParagraph"/>
        <w:numPr>
          <w:ilvl w:val="0"/>
          <w:numId w:val="7"/>
        </w:numPr>
      </w:pPr>
      <w:r>
        <w:t>They will then have to use the arrows</w:t>
      </w:r>
      <w:r w:rsidR="007D297A">
        <w:t xml:space="preserve"> to get the correct number in the correct box to unlock the safe.</w:t>
      </w:r>
    </w:p>
    <w:p w:rsidR="00BC4345" w:rsidRDefault="00BC4345" w:rsidP="00616B65"/>
    <w:p w:rsidR="00D146E7" w:rsidRDefault="00D146E7" w:rsidP="00D146E7">
      <w:pPr>
        <w:pStyle w:val="Heading3"/>
        <w:spacing w:before="0"/>
      </w:pPr>
      <w:bookmarkStart w:id="39" w:name="_Toc6315675"/>
      <w:r w:rsidRPr="00D66317">
        <w:t xml:space="preserve">Room </w:t>
      </w:r>
      <w:r>
        <w:t>Design</w:t>
      </w:r>
      <w:r w:rsidRPr="00D66317">
        <w:t>:</w:t>
      </w:r>
      <w:bookmarkEnd w:id="39"/>
      <w:r w:rsidRPr="00D66317">
        <w:t xml:space="preserve"> </w:t>
      </w:r>
    </w:p>
    <w:p w:rsidR="00F04C4C" w:rsidRDefault="00B413A3" w:rsidP="00616B65">
      <w:r>
        <w:rPr>
          <w:noProof/>
          <w:lang w:eastAsia="en-GB"/>
        </w:rPr>
        <w:drawing>
          <wp:inline distT="0" distB="0" distL="0" distR="0">
            <wp:extent cx="6001646" cy="3589362"/>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room_1.PNG"/>
                    <pic:cNvPicPr/>
                  </pic:nvPicPr>
                  <pic:blipFill>
                    <a:blip r:embed="rId9">
                      <a:extLst>
                        <a:ext uri="{28A0092B-C50C-407E-A947-70E740481C1C}">
                          <a14:useLocalDpi xmlns:a14="http://schemas.microsoft.com/office/drawing/2010/main" val="0"/>
                        </a:ext>
                      </a:extLst>
                    </a:blip>
                    <a:stretch>
                      <a:fillRect/>
                    </a:stretch>
                  </pic:blipFill>
                  <pic:spPr>
                    <a:xfrm>
                      <a:off x="0" y="0"/>
                      <a:ext cx="6012923" cy="3596107"/>
                    </a:xfrm>
                    <a:prstGeom prst="rect">
                      <a:avLst/>
                    </a:prstGeom>
                  </pic:spPr>
                </pic:pic>
              </a:graphicData>
            </a:graphic>
          </wp:inline>
        </w:drawing>
      </w:r>
    </w:p>
    <w:p w:rsidR="00F04C4C" w:rsidRDefault="00F04C4C" w:rsidP="00616B65"/>
    <w:p w:rsidR="00CC216F" w:rsidRDefault="00CC216F" w:rsidP="00895F5A"/>
    <w:p w:rsidR="00CC216F" w:rsidRDefault="00CC216F">
      <w:pPr>
        <w:spacing w:after="160" w:line="259" w:lineRule="auto"/>
      </w:pPr>
      <w:r>
        <w:br w:type="page"/>
      </w:r>
    </w:p>
    <w:p w:rsidR="00CC216F" w:rsidRDefault="00CC216F" w:rsidP="00CC216F">
      <w:pPr>
        <w:pStyle w:val="Heading3"/>
      </w:pPr>
      <w:bookmarkStart w:id="40" w:name="_Toc6315676"/>
      <w:r>
        <w:lastRenderedPageBreak/>
        <w:t>Safe Design:</w:t>
      </w:r>
      <w:bookmarkEnd w:id="40"/>
    </w:p>
    <w:p w:rsidR="00CC216F" w:rsidRPr="001B22A4" w:rsidRDefault="00CC216F" w:rsidP="00CC216F"/>
    <w:p w:rsidR="00CC216F" w:rsidRDefault="00CC216F" w:rsidP="00CC216F">
      <w:r>
        <w:rPr>
          <w:noProof/>
          <w:lang w:eastAsia="en-GB"/>
        </w:rPr>
        <w:drawing>
          <wp:inline distT="0" distB="0" distL="0" distR="0" wp14:anchorId="1EBBECF9" wp14:editId="2A7ECAA6">
            <wp:extent cx="6116095" cy="6086901"/>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afe.PNG"/>
                    <pic:cNvPicPr/>
                  </pic:nvPicPr>
                  <pic:blipFill>
                    <a:blip r:embed="rId10">
                      <a:extLst>
                        <a:ext uri="{28A0092B-C50C-407E-A947-70E740481C1C}">
                          <a14:useLocalDpi xmlns:a14="http://schemas.microsoft.com/office/drawing/2010/main" val="0"/>
                        </a:ext>
                      </a:extLst>
                    </a:blip>
                    <a:stretch>
                      <a:fillRect/>
                    </a:stretch>
                  </pic:blipFill>
                  <pic:spPr>
                    <a:xfrm>
                      <a:off x="0" y="0"/>
                      <a:ext cx="6137513" cy="6108216"/>
                    </a:xfrm>
                    <a:prstGeom prst="rect">
                      <a:avLst/>
                    </a:prstGeom>
                  </pic:spPr>
                </pic:pic>
              </a:graphicData>
            </a:graphic>
          </wp:inline>
        </w:drawing>
      </w:r>
    </w:p>
    <w:p w:rsidR="00895F5A" w:rsidRDefault="00895F5A" w:rsidP="00895F5A"/>
    <w:p w:rsidR="00895F5A" w:rsidRDefault="00895F5A">
      <w:pPr>
        <w:spacing w:after="160" w:line="259" w:lineRule="auto"/>
      </w:pPr>
      <w:r>
        <w:br w:type="page"/>
      </w:r>
    </w:p>
    <w:p w:rsidR="00895F5A" w:rsidRDefault="00895F5A" w:rsidP="00895F5A">
      <w:pPr>
        <w:pStyle w:val="Heading2"/>
      </w:pPr>
      <w:bookmarkStart w:id="41" w:name="_Toc6315677"/>
      <w:r>
        <w:lastRenderedPageBreak/>
        <w:t>Room 2:</w:t>
      </w:r>
      <w:r w:rsidR="00063DA6">
        <w:t xml:space="preserve"> Loops</w:t>
      </w:r>
      <w:bookmarkEnd w:id="41"/>
    </w:p>
    <w:p w:rsidR="00895F5A" w:rsidRDefault="00895F5A" w:rsidP="00895F5A">
      <w:pPr>
        <w:jc w:val="both"/>
      </w:pPr>
      <w:r>
        <w:t>The room focuses on the player learning aspects of conditional scratch statements, which the user must then apply to unlock the final door to escape the space station. In this room, the player must use the console on the desk to move a pin along a maze and solve the maze.</w:t>
      </w:r>
    </w:p>
    <w:p w:rsidR="00895F5A" w:rsidRDefault="00895F5A" w:rsidP="00895F5A">
      <w:pPr>
        <w:jc w:val="both"/>
      </w:pPr>
    </w:p>
    <w:p w:rsidR="00895F5A" w:rsidRPr="00D66317" w:rsidRDefault="00895F5A" w:rsidP="00895F5A">
      <w:pPr>
        <w:pStyle w:val="Heading3"/>
        <w:spacing w:before="0"/>
      </w:pPr>
      <w:bookmarkStart w:id="42" w:name="_Toc6315678"/>
      <w:r w:rsidRPr="00D66317">
        <w:t>List of steps to complete the room:</w:t>
      </w:r>
      <w:bookmarkEnd w:id="42"/>
    </w:p>
    <w:p w:rsidR="00895F5A" w:rsidRDefault="00303EB2" w:rsidP="00895F5A">
      <w:pPr>
        <w:pStyle w:val="ListParagraph"/>
        <w:numPr>
          <w:ilvl w:val="0"/>
          <w:numId w:val="5"/>
        </w:numPr>
        <w:spacing w:line="259" w:lineRule="auto"/>
      </w:pPr>
      <w:r>
        <w:t>The player will enter the room and familiarise themselves with the environment</w:t>
      </w:r>
      <w:r w:rsidR="0036623F">
        <w:t>.</w:t>
      </w:r>
    </w:p>
    <w:p w:rsidR="003739ED" w:rsidRDefault="0036623F" w:rsidP="003739ED">
      <w:pPr>
        <w:pStyle w:val="ListParagraph"/>
        <w:numPr>
          <w:ilvl w:val="0"/>
          <w:numId w:val="5"/>
        </w:numPr>
        <w:spacing w:line="259" w:lineRule="auto"/>
      </w:pPr>
      <w:r>
        <w:t xml:space="preserve">The objects in this room will </w:t>
      </w:r>
      <w:r w:rsidR="003739ED">
        <w:t>not be used to solve the puzzle, they will have to solve a maze using the controls on the desk.</w:t>
      </w:r>
    </w:p>
    <w:p w:rsidR="003739ED" w:rsidRDefault="003739ED" w:rsidP="003739ED">
      <w:pPr>
        <w:pStyle w:val="ListParagraph"/>
        <w:numPr>
          <w:ilvl w:val="0"/>
          <w:numId w:val="5"/>
        </w:numPr>
        <w:spacing w:line="259" w:lineRule="auto"/>
      </w:pPr>
      <w:r>
        <w:t>Once the maze has been solved it will re</w:t>
      </w:r>
      <w:r w:rsidR="00CC2795">
        <w:t xml:space="preserve">veal the piece of scratch code, via releasing it </w:t>
      </w:r>
      <w:r w:rsidR="009D2490">
        <w:t>through</w:t>
      </w:r>
      <w:r w:rsidR="00CC2795">
        <w:t xml:space="preserve"> a hidden side slot.</w:t>
      </w:r>
    </w:p>
    <w:p w:rsidR="00895F5A" w:rsidRDefault="00895F5A" w:rsidP="00895F5A">
      <w:pPr>
        <w:jc w:val="both"/>
      </w:pPr>
    </w:p>
    <w:p w:rsidR="00895F5A" w:rsidRDefault="00895F5A" w:rsidP="00895F5A">
      <w:pPr>
        <w:rPr>
          <w:b/>
        </w:rPr>
      </w:pPr>
    </w:p>
    <w:p w:rsidR="00895F5A" w:rsidRDefault="00895F5A" w:rsidP="001B22A4">
      <w:pPr>
        <w:pStyle w:val="Heading3"/>
        <w:spacing w:before="0"/>
      </w:pPr>
      <w:bookmarkStart w:id="43" w:name="_Toc6315679"/>
      <w:r w:rsidRPr="00D66317">
        <w:t xml:space="preserve">Room </w:t>
      </w:r>
      <w:r>
        <w:t>Design</w:t>
      </w:r>
      <w:r w:rsidRPr="00D66317">
        <w:t>:</w:t>
      </w:r>
      <w:bookmarkEnd w:id="43"/>
      <w:r w:rsidRPr="00D66317">
        <w:t xml:space="preserve"> </w:t>
      </w:r>
    </w:p>
    <w:p w:rsidR="00B413A3" w:rsidRDefault="00B413A3" w:rsidP="00B413A3">
      <w:pPr>
        <w:jc w:val="both"/>
      </w:pPr>
      <w:r>
        <w:rPr>
          <w:noProof/>
          <w:lang w:eastAsia="en-GB"/>
        </w:rPr>
        <w:drawing>
          <wp:inline distT="0" distB="0" distL="0" distR="0">
            <wp:extent cx="5939551" cy="3616657"/>
            <wp:effectExtent l="0" t="0" r="4445" b="317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room_2.PNG"/>
                    <pic:cNvPicPr/>
                  </pic:nvPicPr>
                  <pic:blipFill>
                    <a:blip r:embed="rId11">
                      <a:extLst>
                        <a:ext uri="{28A0092B-C50C-407E-A947-70E740481C1C}">
                          <a14:useLocalDpi xmlns:a14="http://schemas.microsoft.com/office/drawing/2010/main" val="0"/>
                        </a:ext>
                      </a:extLst>
                    </a:blip>
                    <a:stretch>
                      <a:fillRect/>
                    </a:stretch>
                  </pic:blipFill>
                  <pic:spPr>
                    <a:xfrm>
                      <a:off x="0" y="0"/>
                      <a:ext cx="5964453" cy="3631820"/>
                    </a:xfrm>
                    <a:prstGeom prst="rect">
                      <a:avLst/>
                    </a:prstGeom>
                  </pic:spPr>
                </pic:pic>
              </a:graphicData>
            </a:graphic>
          </wp:inline>
        </w:drawing>
      </w:r>
    </w:p>
    <w:p w:rsidR="001837CC" w:rsidRDefault="001837CC" w:rsidP="00481853">
      <w:pPr>
        <w:spacing w:line="259" w:lineRule="auto"/>
      </w:pPr>
    </w:p>
    <w:p w:rsidR="009D2490" w:rsidRDefault="009D2490" w:rsidP="00481853">
      <w:pPr>
        <w:spacing w:line="259" w:lineRule="auto"/>
      </w:pPr>
    </w:p>
    <w:p w:rsidR="009D2490" w:rsidRDefault="009D2490">
      <w:pPr>
        <w:spacing w:after="160" w:line="259" w:lineRule="auto"/>
      </w:pPr>
      <w:r>
        <w:br w:type="page"/>
      </w:r>
    </w:p>
    <w:p w:rsidR="009D2490" w:rsidRDefault="009D2490" w:rsidP="009D2490">
      <w:pPr>
        <w:pStyle w:val="Heading3"/>
      </w:pPr>
      <w:bookmarkStart w:id="44" w:name="_Toc6315680"/>
      <w:r>
        <w:lastRenderedPageBreak/>
        <w:t>Maze Design:</w:t>
      </w:r>
      <w:bookmarkEnd w:id="44"/>
    </w:p>
    <w:p w:rsidR="009D2490" w:rsidRPr="00AF56C5" w:rsidRDefault="009D2490" w:rsidP="009D2490"/>
    <w:p w:rsidR="009D2490" w:rsidRDefault="009D2490" w:rsidP="009D2490">
      <w:pPr>
        <w:ind w:left="851"/>
      </w:pPr>
      <w:r>
        <w:rPr>
          <w:noProof/>
          <w:lang w:eastAsia="en-GB"/>
        </w:rPr>
        <w:drawing>
          <wp:inline distT="0" distB="0" distL="0" distR="0" wp14:anchorId="4A8912F2" wp14:editId="07A8B11F">
            <wp:extent cx="3657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ze.png"/>
                    <pic:cNvPicPr/>
                  </pic:nvPicPr>
                  <pic:blipFill>
                    <a:blip r:embed="rId12">
                      <a:extLst>
                        <a:ext uri="{28A0092B-C50C-407E-A947-70E740481C1C}">
                          <a14:useLocalDpi xmlns:a14="http://schemas.microsoft.com/office/drawing/2010/main" val="0"/>
                        </a:ext>
                      </a:extLst>
                    </a:blip>
                    <a:stretch>
                      <a:fillRect/>
                    </a:stretch>
                  </pic:blipFill>
                  <pic:spPr>
                    <a:xfrm>
                      <a:off x="0" y="0"/>
                      <a:ext cx="3697016" cy="3697016"/>
                    </a:xfrm>
                    <a:prstGeom prst="rect">
                      <a:avLst/>
                    </a:prstGeom>
                  </pic:spPr>
                </pic:pic>
              </a:graphicData>
            </a:graphic>
          </wp:inline>
        </w:drawing>
      </w:r>
    </w:p>
    <w:p w:rsidR="009D2490" w:rsidRDefault="009D2490" w:rsidP="009D2490"/>
    <w:p w:rsidR="009D2490" w:rsidRDefault="009D2490" w:rsidP="009D2490">
      <w:pPr>
        <w:pStyle w:val="Heading3"/>
      </w:pPr>
      <w:bookmarkStart w:id="45" w:name="_Toc6315681"/>
      <w:r>
        <w:t>Maze Solution:</w:t>
      </w:r>
      <w:bookmarkEnd w:id="45"/>
    </w:p>
    <w:p w:rsidR="009D2490" w:rsidRPr="00AF56C5" w:rsidRDefault="009D2490" w:rsidP="009D2490"/>
    <w:p w:rsidR="009D2490" w:rsidRPr="00D71909" w:rsidRDefault="009D2490" w:rsidP="009D2490">
      <w:pPr>
        <w:ind w:left="993"/>
      </w:pPr>
      <w:r>
        <w:rPr>
          <w:noProof/>
          <w:lang w:eastAsia="en-GB"/>
        </w:rPr>
        <w:drawing>
          <wp:inline distT="0" distB="0" distL="0" distR="0" wp14:anchorId="6D9FB89E" wp14:editId="237A74BE">
            <wp:extent cx="3551583" cy="35515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ze_with_solution.png"/>
                    <pic:cNvPicPr/>
                  </pic:nvPicPr>
                  <pic:blipFill>
                    <a:blip r:embed="rId13">
                      <a:extLst>
                        <a:ext uri="{28A0092B-C50C-407E-A947-70E740481C1C}">
                          <a14:useLocalDpi xmlns:a14="http://schemas.microsoft.com/office/drawing/2010/main" val="0"/>
                        </a:ext>
                      </a:extLst>
                    </a:blip>
                    <a:stretch>
                      <a:fillRect/>
                    </a:stretch>
                  </pic:blipFill>
                  <pic:spPr>
                    <a:xfrm>
                      <a:off x="0" y="0"/>
                      <a:ext cx="3584035" cy="3584035"/>
                    </a:xfrm>
                    <a:prstGeom prst="rect">
                      <a:avLst/>
                    </a:prstGeom>
                  </pic:spPr>
                </pic:pic>
              </a:graphicData>
            </a:graphic>
          </wp:inline>
        </w:drawing>
      </w:r>
    </w:p>
    <w:p w:rsidR="009D2490" w:rsidRDefault="009D2490" w:rsidP="009D2490">
      <w:pPr>
        <w:spacing w:line="259" w:lineRule="auto"/>
      </w:pPr>
    </w:p>
    <w:p w:rsidR="009D2490" w:rsidRDefault="009D2490">
      <w:pPr>
        <w:spacing w:after="160" w:line="259" w:lineRule="auto"/>
      </w:pPr>
      <w:r>
        <w:br w:type="page"/>
      </w:r>
    </w:p>
    <w:p w:rsidR="009D2490" w:rsidRDefault="009D2490" w:rsidP="009D2490">
      <w:pPr>
        <w:pStyle w:val="Heading3"/>
      </w:pPr>
      <w:bookmarkStart w:id="46" w:name="_Toc6315682"/>
      <w:r>
        <w:lastRenderedPageBreak/>
        <w:t>Control Board:</w:t>
      </w:r>
      <w:bookmarkEnd w:id="46"/>
    </w:p>
    <w:p w:rsidR="009D2490" w:rsidRDefault="009D2490" w:rsidP="009D2490">
      <w:r>
        <w:rPr>
          <w:noProof/>
          <w:lang w:eastAsia="en-GB"/>
        </w:rPr>
        <w:drawing>
          <wp:inline distT="0" distB="0" distL="0" distR="0" wp14:anchorId="63D61B9C" wp14:editId="27EE1580">
            <wp:extent cx="2743583" cy="2743583"/>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maze_controls.PNG"/>
                    <pic:cNvPicPr/>
                  </pic:nvPicPr>
                  <pic:blipFill>
                    <a:blip r:embed="rId14">
                      <a:extLst>
                        <a:ext uri="{28A0092B-C50C-407E-A947-70E740481C1C}">
                          <a14:useLocalDpi xmlns:a14="http://schemas.microsoft.com/office/drawing/2010/main" val="0"/>
                        </a:ext>
                      </a:extLst>
                    </a:blip>
                    <a:stretch>
                      <a:fillRect/>
                    </a:stretch>
                  </pic:blipFill>
                  <pic:spPr>
                    <a:xfrm>
                      <a:off x="0" y="0"/>
                      <a:ext cx="2743583" cy="2743583"/>
                    </a:xfrm>
                    <a:prstGeom prst="rect">
                      <a:avLst/>
                    </a:prstGeom>
                  </pic:spPr>
                </pic:pic>
              </a:graphicData>
            </a:graphic>
          </wp:inline>
        </w:drawing>
      </w:r>
    </w:p>
    <w:p w:rsidR="009D2490" w:rsidRDefault="009D2490" w:rsidP="009D2490"/>
    <w:p w:rsidR="009D2490" w:rsidRPr="00E611B6" w:rsidRDefault="009D2490" w:rsidP="009D2490">
      <w:pPr>
        <w:pStyle w:val="Heading3"/>
      </w:pPr>
      <w:bookmarkStart w:id="47" w:name="_Toc6315683"/>
      <w:r>
        <w:t>Scratch Code Given:</w:t>
      </w:r>
      <w:bookmarkEnd w:id="47"/>
    </w:p>
    <w:p w:rsidR="009D2490" w:rsidRDefault="009D2490" w:rsidP="009D2490">
      <w:pPr>
        <w:pStyle w:val="ListParagraph"/>
        <w:spacing w:line="259" w:lineRule="auto"/>
        <w:ind w:left="360"/>
      </w:pPr>
    </w:p>
    <w:p w:rsidR="009D2490" w:rsidRDefault="009D2490" w:rsidP="009D2490">
      <w:pPr>
        <w:spacing w:line="259" w:lineRule="auto"/>
      </w:pPr>
    </w:p>
    <w:p w:rsidR="009D2490" w:rsidRDefault="009D2490" w:rsidP="00481853">
      <w:pPr>
        <w:spacing w:line="259" w:lineRule="auto"/>
      </w:pPr>
    </w:p>
    <w:p w:rsidR="001837CC" w:rsidRDefault="001837CC">
      <w:pPr>
        <w:spacing w:after="160" w:line="259" w:lineRule="auto"/>
      </w:pPr>
      <w:r>
        <w:br w:type="page"/>
      </w:r>
    </w:p>
    <w:p w:rsidR="001837CC" w:rsidRDefault="001837CC" w:rsidP="001837CC">
      <w:pPr>
        <w:pStyle w:val="Heading2"/>
      </w:pPr>
      <w:bookmarkStart w:id="48" w:name="_Toc6315684"/>
      <w:r>
        <w:lastRenderedPageBreak/>
        <w:t>Room 3:</w:t>
      </w:r>
      <w:r w:rsidR="002A032A">
        <w:t xml:space="preserve"> Sequence</w:t>
      </w:r>
      <w:bookmarkEnd w:id="48"/>
    </w:p>
    <w:p w:rsidR="00886FF9" w:rsidRDefault="00034D39" w:rsidP="00481853">
      <w:pPr>
        <w:spacing w:line="259" w:lineRule="auto"/>
      </w:pPr>
      <w:r>
        <w:t xml:space="preserve">The focus of this room is for the player to learn the place of sequencing in coding, </w:t>
      </w:r>
      <w:r w:rsidR="00D62BB5">
        <w:t>teaching the player how code is ordered and for them to then be able to order the code in the right order to open the final door.</w:t>
      </w:r>
    </w:p>
    <w:p w:rsidR="00886FF9" w:rsidRDefault="00886FF9" w:rsidP="00481853">
      <w:pPr>
        <w:spacing w:line="259" w:lineRule="auto"/>
      </w:pPr>
    </w:p>
    <w:p w:rsidR="0021263C" w:rsidRPr="00D66317" w:rsidRDefault="0021263C" w:rsidP="0021263C">
      <w:pPr>
        <w:pStyle w:val="Heading3"/>
        <w:spacing w:before="0"/>
      </w:pPr>
      <w:bookmarkStart w:id="49" w:name="_Toc6315685"/>
      <w:r w:rsidRPr="00D66317">
        <w:t>List of steps to complete the room:</w:t>
      </w:r>
      <w:bookmarkEnd w:id="49"/>
    </w:p>
    <w:p w:rsidR="0021263C" w:rsidRDefault="0021263C" w:rsidP="0021263C">
      <w:pPr>
        <w:pStyle w:val="ListParagraph"/>
        <w:numPr>
          <w:ilvl w:val="0"/>
          <w:numId w:val="6"/>
        </w:numPr>
        <w:spacing w:line="259" w:lineRule="auto"/>
      </w:pPr>
      <w:r>
        <w:t>A</w:t>
      </w:r>
    </w:p>
    <w:p w:rsidR="0021263C" w:rsidRDefault="0021263C" w:rsidP="0021263C">
      <w:pPr>
        <w:rPr>
          <w:b/>
        </w:rPr>
      </w:pPr>
    </w:p>
    <w:p w:rsidR="0021263C" w:rsidRDefault="0021263C" w:rsidP="0021263C">
      <w:pPr>
        <w:pStyle w:val="Heading3"/>
        <w:spacing w:before="0"/>
      </w:pPr>
      <w:bookmarkStart w:id="50" w:name="_Toc6315686"/>
      <w:r w:rsidRPr="00D66317">
        <w:t xml:space="preserve">Room </w:t>
      </w:r>
      <w:r>
        <w:t>Design</w:t>
      </w:r>
      <w:r w:rsidRPr="00D66317">
        <w:t>:</w:t>
      </w:r>
      <w:bookmarkEnd w:id="50"/>
      <w:r w:rsidRPr="00D66317">
        <w:t xml:space="preserve"> </w:t>
      </w:r>
    </w:p>
    <w:p w:rsidR="0021263C" w:rsidRDefault="0021263C" w:rsidP="00481853">
      <w:pPr>
        <w:spacing w:line="259" w:lineRule="auto"/>
      </w:pPr>
    </w:p>
    <w:p w:rsidR="00C5167B" w:rsidRDefault="00C5167B" w:rsidP="00481853">
      <w:pPr>
        <w:spacing w:line="259" w:lineRule="auto"/>
      </w:pPr>
    </w:p>
    <w:p w:rsidR="00C5167B" w:rsidRPr="00E611B6" w:rsidRDefault="00C5167B" w:rsidP="00C5167B">
      <w:pPr>
        <w:pStyle w:val="Heading3"/>
      </w:pPr>
      <w:r>
        <w:t>Scratch Code Given:</w:t>
      </w:r>
    </w:p>
    <w:p w:rsidR="00C5167B" w:rsidRDefault="00C5167B" w:rsidP="00481853">
      <w:pPr>
        <w:spacing w:line="259" w:lineRule="auto"/>
      </w:pPr>
    </w:p>
    <w:p w:rsidR="00C5167B" w:rsidRDefault="00C5167B" w:rsidP="00481853">
      <w:pPr>
        <w:spacing w:line="259" w:lineRule="auto"/>
      </w:pPr>
    </w:p>
    <w:p w:rsidR="00382F54" w:rsidRDefault="00382F54" w:rsidP="00481853">
      <w:pPr>
        <w:spacing w:line="259" w:lineRule="auto"/>
      </w:pPr>
    </w:p>
    <w:p w:rsidR="00481853" w:rsidRDefault="00481853" w:rsidP="00481853">
      <w:pPr>
        <w:spacing w:line="259" w:lineRule="auto"/>
      </w:pPr>
    </w:p>
    <w:p w:rsidR="00481853" w:rsidRDefault="00481853">
      <w:pPr>
        <w:spacing w:after="160" w:line="259" w:lineRule="auto"/>
      </w:pPr>
      <w:r>
        <w:br w:type="page"/>
      </w:r>
    </w:p>
    <w:p w:rsidR="00481853" w:rsidRDefault="00481853" w:rsidP="0080030E">
      <w:pPr>
        <w:pStyle w:val="Heading2"/>
      </w:pPr>
      <w:bookmarkStart w:id="51" w:name="_Toc6315687"/>
      <w:r>
        <w:lastRenderedPageBreak/>
        <w:t>Room 4:</w:t>
      </w:r>
      <w:r w:rsidR="003B45CE">
        <w:t xml:space="preserve"> Event Handling</w:t>
      </w:r>
      <w:bookmarkEnd w:id="51"/>
    </w:p>
    <w:p w:rsidR="00481853" w:rsidRDefault="00481853" w:rsidP="00481853">
      <w:pPr>
        <w:spacing w:line="259" w:lineRule="auto"/>
      </w:pPr>
    </w:p>
    <w:p w:rsidR="00034D39" w:rsidRDefault="00034D39" w:rsidP="00481853">
      <w:pPr>
        <w:spacing w:line="259" w:lineRule="auto"/>
      </w:pPr>
    </w:p>
    <w:p w:rsidR="00034D39" w:rsidRPr="003E659B" w:rsidRDefault="00034D39" w:rsidP="00034D39">
      <w:pPr>
        <w:jc w:val="both"/>
      </w:pPr>
      <w:r>
        <w:t>In terms of coding this would be when the user is prompted to input something or interact with the code in some way. Scratch teaches this through prompts such as “when a key is pressed” or “when the sprite is clicked” and we will use this to teach the user about how events / code can be triggered through these when they are coded into a program. And will be used towards the final block of code used to unlock the door.</w:t>
      </w:r>
    </w:p>
    <w:p w:rsidR="00034D39" w:rsidRDefault="00034D39" w:rsidP="00481853">
      <w:pPr>
        <w:spacing w:line="259" w:lineRule="auto"/>
      </w:pPr>
    </w:p>
    <w:p w:rsidR="00F41021" w:rsidRPr="00D66317" w:rsidRDefault="00F41021" w:rsidP="00F41021">
      <w:pPr>
        <w:pStyle w:val="Heading3"/>
        <w:spacing w:before="0"/>
      </w:pPr>
      <w:bookmarkStart w:id="52" w:name="_Toc6315688"/>
      <w:r w:rsidRPr="00D66317">
        <w:t>List of steps to complete the room:</w:t>
      </w:r>
      <w:bookmarkEnd w:id="52"/>
    </w:p>
    <w:p w:rsidR="00F41021" w:rsidRDefault="00F41021" w:rsidP="00F41021">
      <w:pPr>
        <w:pStyle w:val="ListParagraph"/>
        <w:numPr>
          <w:ilvl w:val="0"/>
          <w:numId w:val="8"/>
        </w:numPr>
        <w:spacing w:line="259" w:lineRule="auto"/>
      </w:pPr>
      <w:r>
        <w:t>A</w:t>
      </w:r>
    </w:p>
    <w:p w:rsidR="00F41021" w:rsidRDefault="00F41021" w:rsidP="00F41021">
      <w:pPr>
        <w:rPr>
          <w:b/>
        </w:rPr>
      </w:pPr>
    </w:p>
    <w:p w:rsidR="00F41021" w:rsidRDefault="00F41021" w:rsidP="00F41021">
      <w:pPr>
        <w:pStyle w:val="Heading3"/>
        <w:spacing w:before="0"/>
      </w:pPr>
      <w:bookmarkStart w:id="53" w:name="_Toc6315689"/>
      <w:r w:rsidRPr="00D66317">
        <w:t xml:space="preserve">Room </w:t>
      </w:r>
      <w:r>
        <w:t>Design</w:t>
      </w:r>
      <w:r w:rsidRPr="00D66317">
        <w:t>:</w:t>
      </w:r>
      <w:bookmarkEnd w:id="53"/>
    </w:p>
    <w:p w:rsidR="00C5167B" w:rsidRDefault="00C5167B" w:rsidP="00C5167B"/>
    <w:p w:rsidR="00C5167B" w:rsidRDefault="00C5167B" w:rsidP="00C5167B"/>
    <w:p w:rsidR="00C5167B" w:rsidRPr="00E611B6" w:rsidRDefault="00C5167B" w:rsidP="00C5167B">
      <w:pPr>
        <w:pStyle w:val="Heading3"/>
      </w:pPr>
      <w:r>
        <w:t>Scratch Code Given:</w:t>
      </w:r>
    </w:p>
    <w:p w:rsidR="00C5167B" w:rsidRDefault="00C5167B" w:rsidP="00C5167B"/>
    <w:p w:rsidR="008D67EF" w:rsidRPr="00C5167B" w:rsidRDefault="008D67EF" w:rsidP="00C5167B"/>
    <w:p w:rsidR="00481853" w:rsidRDefault="00481853" w:rsidP="00481853">
      <w:pPr>
        <w:spacing w:line="259" w:lineRule="auto"/>
      </w:pPr>
    </w:p>
    <w:p w:rsidR="00BD6BD5" w:rsidRPr="00BC475B" w:rsidRDefault="00481853" w:rsidP="00FC19EE">
      <w:pPr>
        <w:spacing w:after="160" w:line="259" w:lineRule="auto"/>
        <w:sectPr w:rsidR="00BD6BD5" w:rsidRPr="00BC475B" w:rsidSect="00FC19EE">
          <w:pgSz w:w="11900" w:h="16840"/>
          <w:pgMar w:top="1440" w:right="1440" w:bottom="1440" w:left="1440" w:header="708" w:footer="708" w:gutter="0"/>
          <w:pgNumType w:start="0"/>
          <w:cols w:space="708"/>
          <w:titlePg/>
          <w:docGrid w:linePitch="360"/>
        </w:sectPr>
      </w:pPr>
      <w:r>
        <w:br w:type="page"/>
      </w:r>
    </w:p>
    <w:p w:rsidR="005B303E" w:rsidRDefault="005B303E" w:rsidP="00616B65">
      <w:pPr>
        <w:pStyle w:val="Heading1"/>
        <w:spacing w:before="0"/>
      </w:pPr>
      <w:bookmarkStart w:id="54" w:name="_Toc4598288"/>
      <w:bookmarkStart w:id="55" w:name="_Toc6315690"/>
      <w:r>
        <w:lastRenderedPageBreak/>
        <w:t>Research:</w:t>
      </w:r>
      <w:bookmarkEnd w:id="54"/>
      <w:bookmarkEnd w:id="55"/>
    </w:p>
    <w:p w:rsidR="005B303E" w:rsidRDefault="005B303E" w:rsidP="00616B65"/>
    <w:p w:rsidR="005B303E" w:rsidRDefault="005B303E" w:rsidP="00616B65">
      <w:pPr>
        <w:rPr>
          <w:rStyle w:val="Heading2Char"/>
        </w:rPr>
      </w:pPr>
      <w:bookmarkStart w:id="56" w:name="_Toc4598289"/>
      <w:bookmarkStart w:id="57" w:name="_Toc6315691"/>
      <w:r w:rsidRPr="000D368A">
        <w:rPr>
          <w:rStyle w:val="Heading2Char"/>
        </w:rPr>
        <w:t>Room Design:</w:t>
      </w:r>
      <w:bookmarkEnd w:id="56"/>
      <w:bookmarkEnd w:id="57"/>
      <w:r w:rsidRPr="000D368A">
        <w:rPr>
          <w:rStyle w:val="Heading2Char"/>
        </w:rPr>
        <w:t xml:space="preserve"> </w:t>
      </w:r>
    </w:p>
    <w:p w:rsidR="00C97B66" w:rsidRDefault="00C97B66" w:rsidP="00616B65"/>
    <w:p w:rsidR="005B303E" w:rsidRDefault="005B303E" w:rsidP="00616B65">
      <w:r>
        <w:br/>
      </w:r>
      <w:bookmarkStart w:id="58" w:name="_Toc4598290"/>
      <w:bookmarkStart w:id="59" w:name="_Toc6315692"/>
      <w:r w:rsidRPr="000D368A">
        <w:rPr>
          <w:rStyle w:val="Heading2Char"/>
        </w:rPr>
        <w:t>Coding:</w:t>
      </w:r>
      <w:bookmarkEnd w:id="58"/>
      <w:bookmarkEnd w:id="59"/>
    </w:p>
    <w:p w:rsidR="005B303E" w:rsidRDefault="003A3A13" w:rsidP="00616B65">
      <w:hyperlink r:id="rId15" w:history="1">
        <w:r w:rsidR="005B303E" w:rsidRPr="00743FFB">
          <w:rPr>
            <w:rStyle w:val="Hyperlink"/>
          </w:rPr>
          <w:t>http://scratched.gse.harvard.edu/sites/default/files/scratchprogrammingconcepts-v14.pdf</w:t>
        </w:r>
      </w:hyperlink>
    </w:p>
    <w:p w:rsidR="005B303E" w:rsidRDefault="005B303E" w:rsidP="00616B65"/>
    <w:p w:rsidR="005B303E" w:rsidRDefault="005B303E" w:rsidP="00616B65"/>
    <w:p w:rsidR="005B303E" w:rsidRDefault="005B303E" w:rsidP="00616B65">
      <w:pPr>
        <w:pStyle w:val="Heading2"/>
        <w:spacing w:before="0"/>
      </w:pPr>
      <w:bookmarkStart w:id="60" w:name="_Toc4598291"/>
      <w:bookmarkStart w:id="61" w:name="_Toc6315693"/>
      <w:r>
        <w:t>Puzzles:</w:t>
      </w:r>
      <w:bookmarkEnd w:id="60"/>
      <w:bookmarkEnd w:id="61"/>
    </w:p>
    <w:p w:rsidR="005B303E" w:rsidRPr="000C326F" w:rsidRDefault="005B303E" w:rsidP="00616B65">
      <w:pPr>
        <w:rPr>
          <w:b/>
          <w:u w:val="single"/>
        </w:rPr>
      </w:pPr>
      <w:r w:rsidRPr="000C326F">
        <w:rPr>
          <w:b/>
          <w:u w:val="single"/>
        </w:rPr>
        <w:t>Black light;</w:t>
      </w:r>
    </w:p>
    <w:p w:rsidR="005B303E" w:rsidRDefault="005B303E" w:rsidP="00616B65">
      <w:pPr>
        <w:ind w:left="2160" w:hanging="2160"/>
      </w:pPr>
      <w:r>
        <w:t>Difficulty 1)</w:t>
      </w:r>
      <w:r>
        <w:tab/>
        <w:t>have the player turn on the black light to reveal a hidden code or pattern.</w:t>
      </w:r>
    </w:p>
    <w:p w:rsidR="005B303E" w:rsidRDefault="005B303E" w:rsidP="00616B65">
      <w:pPr>
        <w:ind w:left="2160" w:hanging="2160"/>
      </w:pPr>
      <w:r>
        <w:t>Difficulty 2)</w:t>
      </w:r>
      <w:r>
        <w:tab/>
        <w:t>have the player search for a cable to attach to the black light then to the plug, to reveal the hidden code or pattern.</w:t>
      </w:r>
    </w:p>
    <w:p w:rsidR="005B303E" w:rsidRDefault="005B303E" w:rsidP="00616B65">
      <w:pPr>
        <w:ind w:left="1440" w:hanging="1440"/>
      </w:pPr>
    </w:p>
    <w:p w:rsidR="005B303E" w:rsidRDefault="005B303E" w:rsidP="00616B65">
      <w:pPr>
        <w:ind w:left="2160" w:hanging="2160"/>
      </w:pPr>
      <w:r>
        <w:t>Code Difficulty 1)</w:t>
      </w:r>
      <w:r>
        <w:tab/>
        <w:t>have the code display a 4 digit number for the lock, e.g. 1234.</w:t>
      </w:r>
    </w:p>
    <w:p w:rsidR="005B303E" w:rsidRDefault="005B303E" w:rsidP="00616B65">
      <w:pPr>
        <w:ind w:left="2160" w:hanging="2160"/>
      </w:pPr>
      <w:r>
        <w:t>Code Difficulty 2)</w:t>
      </w:r>
      <w:r>
        <w:tab/>
        <w:t>have a code disguised as a pattern of lines representing the digits.</w:t>
      </w:r>
    </w:p>
    <w:p w:rsidR="005B303E" w:rsidRDefault="005B303E" w:rsidP="00616B65">
      <w:pPr>
        <w:ind w:left="2160" w:hanging="2160"/>
      </w:pPr>
      <w:r>
        <w:t>Code Difficulty 3)</w:t>
      </w:r>
      <w:r>
        <w:tab/>
        <w:t>have a full wall covered in symbols and numbers, e.g. certain colour code.</w:t>
      </w:r>
    </w:p>
    <w:p w:rsidR="005B303E" w:rsidRDefault="005B303E" w:rsidP="00616B65">
      <w:pPr>
        <w:ind w:left="1440" w:hanging="1440"/>
      </w:pPr>
    </w:p>
    <w:p w:rsidR="005B303E" w:rsidRDefault="005B303E" w:rsidP="00616B65">
      <w:pPr>
        <w:ind w:left="1440" w:hanging="1440"/>
      </w:pPr>
      <w:r>
        <w:t>Pattern Difficulty 1)</w:t>
      </w:r>
      <w:r>
        <w:tab/>
        <w:t>pattern is displayed when the light comes on, e.g. a rectangle.</w:t>
      </w:r>
    </w:p>
    <w:p w:rsidR="005B303E" w:rsidRPr="00F96496" w:rsidRDefault="005B303E" w:rsidP="00616B65">
      <w:pPr>
        <w:ind w:left="2160" w:hanging="2160"/>
        <w:rPr>
          <w:b/>
        </w:rPr>
      </w:pPr>
      <w:r>
        <w:t>Pattern Difficulty 2)</w:t>
      </w:r>
      <w:r>
        <w:tab/>
        <w:t>have the pattern hidden in scrambled lines, solution is a particular colour.</w:t>
      </w:r>
    </w:p>
    <w:p w:rsidR="005B303E" w:rsidRDefault="005B303E" w:rsidP="00616B65">
      <w:pPr>
        <w:ind w:left="1440" w:hanging="1440"/>
      </w:pPr>
    </w:p>
    <w:p w:rsidR="005B303E" w:rsidRPr="001849EE" w:rsidRDefault="005B303E" w:rsidP="00616B65">
      <w:pPr>
        <w:rPr>
          <w:b/>
          <w:u w:val="single"/>
        </w:rPr>
      </w:pPr>
      <w:r w:rsidRPr="001849EE">
        <w:rPr>
          <w:b/>
          <w:u w:val="single"/>
        </w:rPr>
        <w:t>Hidden items;</w:t>
      </w:r>
    </w:p>
    <w:p w:rsidR="005B303E" w:rsidRDefault="005B303E" w:rsidP="00616B65">
      <w:r>
        <w:t>Difficulty 1)</w:t>
      </w:r>
      <w:r>
        <w:tab/>
      </w:r>
      <w:r>
        <w:tab/>
        <w:t>have key cards or playing cards with numbers on them hidden for the</w:t>
      </w:r>
      <w:r>
        <w:tab/>
      </w:r>
      <w:r>
        <w:tab/>
      </w:r>
      <w:r>
        <w:tab/>
        <w:t>player to find, colour will indicate the order, colour will be shown on</w:t>
      </w:r>
      <w:r>
        <w:tab/>
      </w:r>
      <w:r>
        <w:tab/>
      </w:r>
      <w:r>
        <w:tab/>
        <w:t>keypad, e.g. green box around first digit.</w:t>
      </w:r>
    </w:p>
    <w:p w:rsidR="005B303E" w:rsidRDefault="005B303E" w:rsidP="00616B65">
      <w:r>
        <w:t>Difficulty 2)</w:t>
      </w:r>
      <w:r>
        <w:tab/>
      </w:r>
      <w:r>
        <w:tab/>
      </w:r>
    </w:p>
    <w:p w:rsidR="005B303E" w:rsidRDefault="005B303E" w:rsidP="00616B65"/>
    <w:p w:rsidR="005B303E" w:rsidRDefault="005B303E" w:rsidP="00616B65">
      <w:r>
        <w:t>Hiding places)</w:t>
      </w:r>
      <w:r>
        <w:tab/>
      </w:r>
      <w:r>
        <w:tab/>
        <w:t>in boxes / under carpet / coat / inside a book / draw / behind a plug.</w:t>
      </w:r>
    </w:p>
    <w:p w:rsidR="005B303E" w:rsidRDefault="005B303E" w:rsidP="00616B65"/>
    <w:p w:rsidR="005B303E" w:rsidRPr="00057138" w:rsidRDefault="005B303E" w:rsidP="00616B65">
      <w:pPr>
        <w:rPr>
          <w:b/>
          <w:u w:val="single"/>
        </w:rPr>
      </w:pPr>
      <w:r w:rsidRPr="00057138">
        <w:rPr>
          <w:b/>
          <w:u w:val="single"/>
        </w:rPr>
        <w:t>Maze:</w:t>
      </w:r>
    </w:p>
    <w:p w:rsidR="005B303E" w:rsidRDefault="005B303E" w:rsidP="00616B65">
      <w:r>
        <w:t>Difficulty 1)</w:t>
      </w:r>
      <w:r>
        <w:tab/>
      </w:r>
      <w:r>
        <w:tab/>
        <w:t>have the player drag a pin along a maze into the hole.</w:t>
      </w:r>
    </w:p>
    <w:p w:rsidR="005B303E" w:rsidRDefault="005B303E" w:rsidP="00616B65">
      <w:r>
        <w:t>Difficulty 2)</w:t>
      </w:r>
      <w:r>
        <w:tab/>
      </w:r>
      <w:r>
        <w:tab/>
        <w:t>player has a time limit to solve the maze.</w:t>
      </w:r>
    </w:p>
    <w:p w:rsidR="005B303E" w:rsidRDefault="005B303E" w:rsidP="00616B65">
      <w:r>
        <w:t>Difficulty 3)</w:t>
      </w:r>
      <w:r>
        <w:tab/>
      </w:r>
      <w:r>
        <w:tab/>
        <w:t>the maze will move as the player moves the pin along the hole.</w:t>
      </w:r>
    </w:p>
    <w:p w:rsidR="005B303E" w:rsidRDefault="005B303E" w:rsidP="00616B65"/>
    <w:p w:rsidR="005B303E" w:rsidRPr="00892E21" w:rsidRDefault="005B303E" w:rsidP="00616B65">
      <w:pPr>
        <w:rPr>
          <w:b/>
          <w:u w:val="single"/>
        </w:rPr>
      </w:pPr>
      <w:r w:rsidRPr="00892E21">
        <w:rPr>
          <w:b/>
          <w:u w:val="single"/>
        </w:rPr>
        <w:t>Puzzle solutions:</w:t>
      </w:r>
    </w:p>
    <w:p w:rsidR="005B303E" w:rsidRDefault="005B303E" w:rsidP="00616B65">
      <w:pPr>
        <w:ind w:left="1440" w:hanging="1440"/>
      </w:pPr>
      <w:r>
        <w:t>Hidden code</w:t>
      </w:r>
      <w:r>
        <w:tab/>
      </w:r>
      <w:r>
        <w:tab/>
        <w:t>=</w:t>
      </w:r>
      <w:r>
        <w:tab/>
        <w:t>safe / phone / computer / padlock.</w:t>
      </w:r>
    </w:p>
    <w:p w:rsidR="005B303E" w:rsidRDefault="005B303E" w:rsidP="00616B65">
      <w:pPr>
        <w:ind w:left="1440" w:hanging="1440"/>
      </w:pPr>
      <w:r>
        <w:t>Hidden pattern</w:t>
      </w:r>
      <w:r>
        <w:tab/>
        <w:t>=</w:t>
      </w:r>
      <w:r>
        <w:tab/>
        <w:t>phone / tablet.</w:t>
      </w:r>
    </w:p>
    <w:p w:rsidR="005B303E" w:rsidRDefault="005B303E" w:rsidP="00616B65">
      <w:pPr>
        <w:ind w:left="1440" w:hanging="1440"/>
      </w:pPr>
    </w:p>
    <w:p w:rsidR="005B303E" w:rsidRDefault="005B303E" w:rsidP="00616B65">
      <w:pPr>
        <w:pStyle w:val="Heading2"/>
        <w:spacing w:before="0"/>
      </w:pPr>
      <w:bookmarkStart w:id="62" w:name="_Toc4598292"/>
      <w:bookmarkStart w:id="63" w:name="_Toc6315694"/>
      <w:r>
        <w:t>Clue:</w:t>
      </w:r>
      <w:bookmarkEnd w:id="62"/>
      <w:bookmarkEnd w:id="63"/>
    </w:p>
    <w:p w:rsidR="005B303E" w:rsidRDefault="005B303E" w:rsidP="00616B65">
      <w:r>
        <w:t>Glow in the dark clue.</w:t>
      </w:r>
    </w:p>
    <w:p w:rsidR="005B303E" w:rsidRDefault="005B303E" w:rsidP="00616B65">
      <w:r>
        <w:t>Morse code.</w:t>
      </w:r>
    </w:p>
    <w:p w:rsidR="00C97B66" w:rsidRDefault="005B303E" w:rsidP="003B68F7">
      <w:r>
        <w:t>Pressure plate.</w:t>
      </w:r>
    </w:p>
    <w:p w:rsidR="00C97B66" w:rsidRDefault="00C97B66" w:rsidP="00616B65">
      <w:pPr>
        <w:pStyle w:val="Heading1"/>
        <w:spacing w:before="0"/>
      </w:pPr>
      <w:bookmarkStart w:id="64" w:name="_Toc4598284"/>
      <w:bookmarkStart w:id="65" w:name="_Toc6315695"/>
      <w:r>
        <w:lastRenderedPageBreak/>
        <w:t>Use Cases:</w:t>
      </w:r>
      <w:bookmarkEnd w:id="64"/>
      <w:bookmarkEnd w:id="65"/>
    </w:p>
    <w:p w:rsidR="00C97B66" w:rsidRDefault="00C97B66" w:rsidP="00616B65">
      <w:pPr>
        <w:pStyle w:val="Heading2"/>
        <w:spacing w:before="0"/>
      </w:pPr>
      <w:bookmarkStart w:id="66" w:name="_Toc3468455"/>
    </w:p>
    <w:p w:rsidR="00C97B66" w:rsidRDefault="00C97B66" w:rsidP="00616B65">
      <w:pPr>
        <w:pStyle w:val="Heading2"/>
        <w:spacing w:before="0"/>
      </w:pPr>
      <w:bookmarkStart w:id="67" w:name="_Toc4598285"/>
      <w:bookmarkStart w:id="68" w:name="_Toc6315696"/>
      <w:r>
        <w:t>Use Case</w:t>
      </w:r>
      <w:bookmarkEnd w:id="66"/>
      <w:r>
        <w:t xml:space="preserve"> 1:</w:t>
      </w:r>
      <w:bookmarkEnd w:id="67"/>
      <w:bookmarkEnd w:id="68"/>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C97B66" w:rsidRPr="00110D14" w:rsidRDefault="00C97B66" w:rsidP="00616B65">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Pr>
          <w:rFonts w:eastAsia="Times New Roman" w:cstheme="minorHAnsi"/>
          <w:color w:val="000000"/>
          <w:sz w:val="20"/>
          <w:szCs w:val="20"/>
          <w:lang w:eastAsia="en-GB"/>
        </w:rPr>
        <w:t>Player interacts with the environment and familiarises themselves with controls.</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C97B66" w:rsidRPr="00110D14" w:rsidRDefault="00C97B66" w:rsidP="00616B65">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r>
        <w:rPr>
          <w:rFonts w:eastAsia="Times New Roman" w:cstheme="minorHAnsi"/>
          <w:color w:val="000000"/>
          <w:sz w:val="20"/>
          <w:szCs w:val="20"/>
          <w:lang w:eastAsia="en-GB"/>
        </w:rPr>
        <w:t>Player</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C97B66" w:rsidRPr="00110D14" w:rsidRDefault="00C97B66" w:rsidP="00616B65">
      <w:pPr>
        <w:rPr>
          <w:rFonts w:eastAsia="Times New Roman" w:cstheme="minorHAnsi"/>
          <w:lang w:eastAsia="en-GB"/>
        </w:rPr>
      </w:pPr>
      <w:r>
        <w:rPr>
          <w:rFonts w:eastAsia="Times New Roman" w:cstheme="minorHAnsi"/>
          <w:sz w:val="20"/>
          <w:lang w:eastAsia="en-GB"/>
        </w:rPr>
        <w:t>Game</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C97B66" w:rsidRPr="002F65A4" w:rsidRDefault="00C97B66" w:rsidP="00616B65">
      <w:pPr>
        <w:rPr>
          <w:rFonts w:eastAsia="Times New Roman" w:cstheme="minorHAnsi"/>
          <w:sz w:val="20"/>
          <w:lang w:eastAsia="en-GB"/>
        </w:rPr>
      </w:pPr>
      <w:r>
        <w:rPr>
          <w:rFonts w:eastAsia="Times New Roman" w:cstheme="minorHAnsi"/>
          <w:sz w:val="20"/>
          <w:lang w:eastAsia="en-GB"/>
        </w:rPr>
        <w:t>For the player to feel comfortable manoeuvring around the game and interacting with objects and the puzzle.</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C97B66" w:rsidRPr="00110D14" w:rsidRDefault="00C97B66" w:rsidP="00616B65">
      <w:pPr>
        <w:rPr>
          <w:rFonts w:eastAsia="Times New Roman" w:cstheme="minorHAnsi"/>
          <w:color w:val="000000"/>
          <w:sz w:val="20"/>
          <w:szCs w:val="20"/>
          <w:lang w:eastAsia="en-GB"/>
        </w:rPr>
      </w:pPr>
      <w:r>
        <w:rPr>
          <w:rFonts w:eastAsia="Times New Roman" w:cstheme="minorHAnsi"/>
          <w:color w:val="000000"/>
          <w:sz w:val="20"/>
          <w:szCs w:val="20"/>
          <w:lang w:eastAsia="en-GB"/>
        </w:rPr>
        <w:t>The game has launched successfully without any errors and the “Vive” headset and controllers are working and connected.</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C97B66" w:rsidRPr="00110D14" w:rsidRDefault="00C97B66" w:rsidP="00616B65">
      <w:pPr>
        <w:rPr>
          <w:rFonts w:eastAsia="Times New Roman" w:cstheme="minorHAnsi"/>
          <w:color w:val="000000"/>
          <w:sz w:val="20"/>
          <w:szCs w:val="20"/>
          <w:lang w:eastAsia="en-GB"/>
        </w:rPr>
      </w:pPr>
      <w:r>
        <w:rPr>
          <w:rFonts w:eastAsia="Times New Roman" w:cstheme="minorHAnsi"/>
          <w:color w:val="000000"/>
          <w:sz w:val="20"/>
          <w:szCs w:val="20"/>
          <w:lang w:eastAsia="en-GB"/>
        </w:rPr>
        <w:t>The player has is comfortable with the environment and controls and begins attempting to solve the puzzles.</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C97B66" w:rsidRPr="00110D14" w:rsidRDefault="00C97B66" w:rsidP="00616B65">
      <w:pPr>
        <w:rPr>
          <w:rFonts w:eastAsia="Times New Roman" w:cstheme="minorHAnsi"/>
          <w:color w:val="000000"/>
          <w:sz w:val="20"/>
          <w:szCs w:val="20"/>
          <w:lang w:eastAsia="en-GB"/>
        </w:rPr>
      </w:pPr>
      <w:r>
        <w:rPr>
          <w:rFonts w:eastAsia="Times New Roman" w:cstheme="minorHAnsi"/>
          <w:color w:val="000000"/>
          <w:sz w:val="20"/>
          <w:szCs w:val="20"/>
          <w:lang w:eastAsia="en-GB"/>
        </w:rPr>
        <w:t>The game does not launch, the headset or controllers do not connect the player gets motion sickness.</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C97B66" w:rsidRPr="00110D14" w:rsidRDefault="00C97B66" w:rsidP="00616B65">
      <w:pPr>
        <w:rPr>
          <w:rFonts w:eastAsia="Times New Roman" w:cstheme="minorHAnsi"/>
          <w:color w:val="000000"/>
          <w:sz w:val="20"/>
          <w:szCs w:val="20"/>
          <w:lang w:eastAsia="en-GB"/>
        </w:rPr>
      </w:pPr>
      <w:r>
        <w:rPr>
          <w:rFonts w:eastAsia="Times New Roman" w:cstheme="minorHAnsi"/>
          <w:color w:val="000000"/>
          <w:sz w:val="20"/>
          <w:szCs w:val="20"/>
          <w:lang w:eastAsia="en-GB"/>
        </w:rPr>
        <w:t>The controller or headset is not detected.</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1.</w:t>
      </w:r>
      <w:r w:rsidRPr="00110D14">
        <w:rPr>
          <w:rFonts w:eastAsia="Times New Roman" w:cstheme="minorHAnsi"/>
          <w:color w:val="000000"/>
          <w:sz w:val="20"/>
          <w:szCs w:val="20"/>
          <w:lang w:eastAsia="en-GB"/>
        </w:rPr>
        <w:tab/>
        <w:t>A</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EXTENSIONS</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lt;put here the extensions, one at a time, each referring to the relevant step of the main scenario&gt;</w:t>
      </w:r>
    </w:p>
    <w:p w:rsidR="00C97B66" w:rsidRPr="00110D14" w:rsidRDefault="00C97B66" w:rsidP="00616B65">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lt;step altered&gt;&lt;condition&gt;:&lt;action&gt;</w:t>
      </w:r>
    </w:p>
    <w:p w:rsidR="00C97B66" w:rsidRDefault="00C97B66" w:rsidP="00616B65">
      <w:pPr>
        <w:rPr>
          <w:rFonts w:ascii="Times New Roman" w:eastAsia="Times New Roman" w:hAnsi="Times New Roman" w:cs="Times New Roman"/>
          <w:color w:val="000000"/>
          <w:sz w:val="20"/>
          <w:szCs w:val="20"/>
          <w:lang w:eastAsia="en-GB"/>
        </w:rPr>
      </w:pPr>
    </w:p>
    <w:p w:rsidR="00C97B66" w:rsidRDefault="00C97B66" w:rsidP="00616B65"/>
    <w:p w:rsidR="00C97B66" w:rsidRDefault="00C97B66" w:rsidP="00616B65">
      <w:r>
        <w:br w:type="page"/>
      </w:r>
    </w:p>
    <w:p w:rsidR="00C97B66" w:rsidRDefault="00C97B66" w:rsidP="00616B65">
      <w:pPr>
        <w:pStyle w:val="Heading2"/>
        <w:spacing w:before="0"/>
      </w:pPr>
      <w:bookmarkStart w:id="69" w:name="_Toc4598286"/>
      <w:bookmarkStart w:id="70" w:name="_Toc6315697"/>
      <w:r>
        <w:lastRenderedPageBreak/>
        <w:t>Use Case 2:</w:t>
      </w:r>
      <w:bookmarkEnd w:id="69"/>
      <w:bookmarkEnd w:id="70"/>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C97B66" w:rsidRPr="00110D14" w:rsidRDefault="00C97B66" w:rsidP="00616B65">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C97B66" w:rsidRPr="00110D14" w:rsidRDefault="00C97B66" w:rsidP="00616B65">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C97B66" w:rsidRPr="00110D14" w:rsidRDefault="00C97B66" w:rsidP="00616B65">
      <w:pPr>
        <w:rPr>
          <w:rFonts w:eastAsia="Times New Roman" w:cstheme="minorHAnsi"/>
          <w:color w:val="000000"/>
          <w:sz w:val="20"/>
          <w:szCs w:val="20"/>
          <w:lang w:eastAsia="en-GB"/>
        </w:rPr>
      </w:pP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C97B66" w:rsidRPr="00110D14" w:rsidRDefault="00C97B66" w:rsidP="00616B65">
      <w:pPr>
        <w:rPr>
          <w:rFonts w:eastAsia="Times New Roman" w:cstheme="minorHAnsi"/>
          <w:color w:val="000000"/>
          <w:sz w:val="20"/>
          <w:szCs w:val="20"/>
          <w:lang w:eastAsia="en-GB"/>
        </w:rPr>
      </w:pP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C97B66" w:rsidRPr="00110D14" w:rsidRDefault="00C97B66" w:rsidP="00616B65">
      <w:pPr>
        <w:rPr>
          <w:rFonts w:eastAsia="Times New Roman" w:cstheme="minorHAnsi"/>
          <w:color w:val="000000"/>
          <w:sz w:val="20"/>
          <w:szCs w:val="20"/>
          <w:lang w:eastAsia="en-GB"/>
        </w:rPr>
      </w:pP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C97B66" w:rsidRPr="00110D14" w:rsidRDefault="00C97B66" w:rsidP="00616B65">
      <w:pPr>
        <w:rPr>
          <w:rFonts w:eastAsia="Times New Roman" w:cstheme="minorHAnsi"/>
          <w:color w:val="000000"/>
          <w:sz w:val="20"/>
          <w:szCs w:val="20"/>
          <w:lang w:eastAsia="en-GB"/>
        </w:rPr>
      </w:pP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1.</w:t>
      </w:r>
      <w:r w:rsidRPr="00110D14">
        <w:rPr>
          <w:rFonts w:eastAsia="Times New Roman" w:cstheme="minorHAnsi"/>
          <w:color w:val="000000"/>
          <w:sz w:val="20"/>
          <w:szCs w:val="20"/>
          <w:lang w:eastAsia="en-GB"/>
        </w:rPr>
        <w:tab/>
        <w:t>A</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EXTENSIONS</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lt;put here the extensions, one at a time, each referring to the relevant step of the main scenario&gt;</w:t>
      </w:r>
    </w:p>
    <w:p w:rsidR="00C97B66" w:rsidRPr="00110D14" w:rsidRDefault="00C97B66" w:rsidP="00616B65">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lt;step altered&gt;&lt;condition&gt;:&lt;action&gt;</w:t>
      </w:r>
    </w:p>
    <w:p w:rsidR="00C97B66" w:rsidRDefault="00C97B66" w:rsidP="00616B65">
      <w:pPr>
        <w:rPr>
          <w:rFonts w:ascii="Times New Roman" w:eastAsia="Times New Roman" w:hAnsi="Times New Roman" w:cs="Times New Roman"/>
          <w:color w:val="000000"/>
          <w:sz w:val="20"/>
          <w:szCs w:val="20"/>
          <w:lang w:eastAsia="en-GB"/>
        </w:rPr>
      </w:pPr>
    </w:p>
    <w:p w:rsidR="00C97B66" w:rsidRDefault="00C97B66" w:rsidP="00616B65"/>
    <w:p w:rsidR="00C97B66" w:rsidRDefault="00C97B66" w:rsidP="00616B65">
      <w:r>
        <w:br w:type="page"/>
      </w:r>
    </w:p>
    <w:p w:rsidR="00C97B66" w:rsidRDefault="00C97B66" w:rsidP="00616B65">
      <w:pPr>
        <w:pStyle w:val="Heading2"/>
        <w:spacing w:before="0"/>
      </w:pPr>
      <w:bookmarkStart w:id="71" w:name="_Toc4598287"/>
      <w:bookmarkStart w:id="72" w:name="_Toc6315698"/>
      <w:r>
        <w:lastRenderedPageBreak/>
        <w:t>Use Case 3:</w:t>
      </w:r>
      <w:bookmarkEnd w:id="71"/>
      <w:bookmarkEnd w:id="72"/>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Use Case: </w:t>
      </w:r>
    </w:p>
    <w:p w:rsidR="00C97B66" w:rsidRPr="00110D14" w:rsidRDefault="00C97B66" w:rsidP="00616B65">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imary Actor: </w:t>
      </w:r>
    </w:p>
    <w:p w:rsidR="00C97B66" w:rsidRPr="00110D14" w:rsidRDefault="00C97B66" w:rsidP="00616B65">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 </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Secondary actors: </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Goal: </w:t>
      </w: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Preconditions: </w:t>
      </w:r>
    </w:p>
    <w:p w:rsidR="00C97B66" w:rsidRPr="00110D14" w:rsidRDefault="00C97B66" w:rsidP="00616B65">
      <w:pPr>
        <w:rPr>
          <w:rFonts w:eastAsia="Times New Roman" w:cstheme="minorHAnsi"/>
          <w:color w:val="000000"/>
          <w:sz w:val="20"/>
          <w:szCs w:val="20"/>
          <w:lang w:eastAsia="en-GB"/>
        </w:rPr>
      </w:pP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Success End Condition: </w:t>
      </w:r>
    </w:p>
    <w:p w:rsidR="00C97B66" w:rsidRPr="00110D14" w:rsidRDefault="00C97B66" w:rsidP="00616B65">
      <w:pPr>
        <w:rPr>
          <w:rFonts w:eastAsia="Times New Roman" w:cstheme="minorHAnsi"/>
          <w:color w:val="000000"/>
          <w:sz w:val="20"/>
          <w:szCs w:val="20"/>
          <w:lang w:eastAsia="en-GB"/>
        </w:rPr>
      </w:pP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 xml:space="preserve">Failed End Condition: </w:t>
      </w:r>
    </w:p>
    <w:p w:rsidR="00C97B66" w:rsidRPr="00110D14" w:rsidRDefault="00C97B66" w:rsidP="00616B65">
      <w:pPr>
        <w:rPr>
          <w:rFonts w:eastAsia="Times New Roman" w:cstheme="minorHAnsi"/>
          <w:color w:val="000000"/>
          <w:sz w:val="20"/>
          <w:szCs w:val="20"/>
          <w:lang w:eastAsia="en-GB"/>
        </w:rPr>
      </w:pP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Trigger:</w:t>
      </w:r>
    </w:p>
    <w:p w:rsidR="00C97B66" w:rsidRPr="00110D14" w:rsidRDefault="00C97B66" w:rsidP="00616B65">
      <w:pPr>
        <w:rPr>
          <w:rFonts w:eastAsia="Times New Roman" w:cstheme="minorHAnsi"/>
          <w:color w:val="000000"/>
          <w:sz w:val="20"/>
          <w:szCs w:val="20"/>
          <w:lang w:eastAsia="en-GB"/>
        </w:rPr>
      </w:pP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MAIN SUCCESS SCENARIO</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1.</w:t>
      </w:r>
      <w:r w:rsidRPr="00110D14">
        <w:rPr>
          <w:rFonts w:eastAsia="Times New Roman" w:cstheme="minorHAnsi"/>
          <w:color w:val="000000"/>
          <w:sz w:val="20"/>
          <w:szCs w:val="20"/>
          <w:lang w:eastAsia="en-GB"/>
        </w:rPr>
        <w:tab/>
        <w:t>A</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 xml:space="preserve"> </w:t>
      </w:r>
    </w:p>
    <w:p w:rsidR="00C97B66" w:rsidRPr="00110D14" w:rsidRDefault="00C97B66" w:rsidP="00616B65">
      <w:pPr>
        <w:rPr>
          <w:rFonts w:eastAsia="Times New Roman" w:cstheme="minorHAnsi"/>
          <w:lang w:eastAsia="en-GB"/>
        </w:rPr>
      </w:pPr>
      <w:r w:rsidRPr="00110D14">
        <w:rPr>
          <w:rFonts w:eastAsia="Times New Roman" w:cstheme="minorHAnsi"/>
          <w:b/>
          <w:bCs/>
          <w:color w:val="000000"/>
          <w:sz w:val="20"/>
          <w:szCs w:val="20"/>
          <w:u w:val="single"/>
          <w:lang w:eastAsia="en-GB"/>
        </w:rPr>
        <w:t>EXTENSIONS</w:t>
      </w:r>
    </w:p>
    <w:p w:rsidR="00C97B66" w:rsidRPr="00110D14" w:rsidRDefault="00C97B66" w:rsidP="00616B65">
      <w:pPr>
        <w:rPr>
          <w:rFonts w:eastAsia="Times New Roman" w:cstheme="minorHAnsi"/>
          <w:lang w:eastAsia="en-GB"/>
        </w:rPr>
      </w:pPr>
      <w:r w:rsidRPr="00110D14">
        <w:rPr>
          <w:rFonts w:eastAsia="Times New Roman" w:cstheme="minorHAnsi"/>
          <w:color w:val="000000"/>
          <w:sz w:val="20"/>
          <w:szCs w:val="20"/>
          <w:lang w:eastAsia="en-GB"/>
        </w:rPr>
        <w:t>&lt;put here the extensions, one at a time, each referring to the relevant step of the main scenario&gt;</w:t>
      </w:r>
    </w:p>
    <w:p w:rsidR="00C97B66" w:rsidRPr="00110D14" w:rsidRDefault="00C97B66" w:rsidP="00616B65">
      <w:pPr>
        <w:rPr>
          <w:rFonts w:eastAsia="Times New Roman" w:cstheme="minorHAnsi"/>
          <w:color w:val="000000"/>
          <w:sz w:val="20"/>
          <w:szCs w:val="20"/>
          <w:lang w:eastAsia="en-GB"/>
        </w:rPr>
      </w:pPr>
      <w:r w:rsidRPr="00110D14">
        <w:rPr>
          <w:rFonts w:eastAsia="Times New Roman" w:cstheme="minorHAnsi"/>
          <w:color w:val="000000"/>
          <w:sz w:val="20"/>
          <w:szCs w:val="20"/>
          <w:lang w:eastAsia="en-GB"/>
        </w:rPr>
        <w:t>&lt;step altered&gt;&lt;condition&gt;:&lt;action&gt;</w:t>
      </w:r>
    </w:p>
    <w:p w:rsidR="00C97B66" w:rsidRDefault="00C97B66" w:rsidP="00616B65"/>
    <w:p w:rsidR="005C6DEA" w:rsidRDefault="005C6DEA" w:rsidP="00616B65">
      <w:pPr>
        <w:sectPr w:rsidR="005C6DEA" w:rsidSect="00BD6BD5">
          <w:pgSz w:w="11906" w:h="16838"/>
          <w:pgMar w:top="1440" w:right="1440" w:bottom="1440" w:left="1440" w:header="708" w:footer="708" w:gutter="0"/>
          <w:cols w:space="708"/>
          <w:docGrid w:linePitch="360"/>
        </w:sectPr>
      </w:pPr>
    </w:p>
    <w:p w:rsidR="005C6DEA" w:rsidRDefault="005C6DEA" w:rsidP="00616B65">
      <w:pPr>
        <w:pStyle w:val="Heading1"/>
        <w:spacing w:before="0"/>
      </w:pPr>
      <w:bookmarkStart w:id="73" w:name="_Toc4598283"/>
      <w:bookmarkStart w:id="74" w:name="_Toc6315699"/>
      <w:r>
        <w:lastRenderedPageBreak/>
        <w:t>Use Case Modelling:</w:t>
      </w:r>
      <w:bookmarkEnd w:id="73"/>
      <w:bookmarkEnd w:id="74"/>
    </w:p>
    <w:p w:rsidR="005C6DEA" w:rsidRPr="00795FD1" w:rsidRDefault="005C6DEA" w:rsidP="00616B65"/>
    <w:p w:rsidR="005C6DEA" w:rsidRDefault="005C6DEA" w:rsidP="00616B65">
      <w:pPr>
        <w:sectPr w:rsidR="005C6DEA" w:rsidSect="005C6DEA">
          <w:pgSz w:w="16838" w:h="11906" w:orient="landscape"/>
          <w:pgMar w:top="1440" w:right="1440" w:bottom="1440" w:left="1440" w:header="708" w:footer="708" w:gutter="0"/>
          <w:cols w:space="708"/>
          <w:docGrid w:linePitch="360"/>
        </w:sectPr>
      </w:pPr>
      <w:r>
        <w:rPr>
          <w:noProof/>
          <w:lang w:eastAsia="en-GB"/>
        </w:rPr>
        <w:drawing>
          <wp:inline distT="0" distB="0" distL="0" distR="0" wp14:anchorId="76D82DE5" wp14:editId="5E659FC1">
            <wp:extent cx="7102549" cy="5029834"/>
            <wp:effectExtent l="0" t="0" r="3175" b="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se Case.jpg"/>
                    <pic:cNvPicPr/>
                  </pic:nvPicPr>
                  <pic:blipFill>
                    <a:blip r:embed="rId16">
                      <a:extLst>
                        <a:ext uri="{28A0092B-C50C-407E-A947-70E740481C1C}">
                          <a14:useLocalDpi xmlns:a14="http://schemas.microsoft.com/office/drawing/2010/main" val="0"/>
                        </a:ext>
                      </a:extLst>
                    </a:blip>
                    <a:stretch>
                      <a:fillRect/>
                    </a:stretch>
                  </pic:blipFill>
                  <pic:spPr>
                    <a:xfrm>
                      <a:off x="0" y="0"/>
                      <a:ext cx="7122955" cy="5044285"/>
                    </a:xfrm>
                    <a:prstGeom prst="rect">
                      <a:avLst/>
                    </a:prstGeom>
                  </pic:spPr>
                </pic:pic>
              </a:graphicData>
            </a:graphic>
          </wp:inline>
        </w:drawing>
      </w:r>
    </w:p>
    <w:p w:rsidR="00D16526" w:rsidRDefault="00D16526" w:rsidP="00616B65">
      <w:pPr>
        <w:pStyle w:val="Heading1"/>
        <w:spacing w:before="0"/>
      </w:pPr>
      <w:bookmarkStart w:id="75" w:name="_Toc4598300"/>
      <w:bookmarkStart w:id="76" w:name="_Toc6315700"/>
      <w:r>
        <w:lastRenderedPageBreak/>
        <w:t>Time Frame:</w:t>
      </w:r>
      <w:bookmarkEnd w:id="75"/>
      <w:bookmarkEnd w:id="76"/>
    </w:p>
    <w:p w:rsidR="00D16526" w:rsidRDefault="00D16526" w:rsidP="00616B65"/>
    <w:p w:rsidR="00D16526" w:rsidRDefault="00D16526" w:rsidP="00616B65">
      <w:pPr>
        <w:pStyle w:val="Heading2"/>
        <w:spacing w:before="0"/>
      </w:pPr>
      <w:bookmarkStart w:id="77" w:name="_Toc4598301"/>
      <w:bookmarkStart w:id="78" w:name="_Toc6315701"/>
      <w:r>
        <w:t>Project Plan timeline:</w:t>
      </w:r>
      <w:bookmarkEnd w:id="77"/>
      <w:bookmarkEnd w:id="78"/>
    </w:p>
    <w:tbl>
      <w:tblPr>
        <w:tblStyle w:val="TableGrid"/>
        <w:tblW w:w="10065" w:type="dxa"/>
        <w:tblInd w:w="-431" w:type="dxa"/>
        <w:tblLook w:val="04A0" w:firstRow="1" w:lastRow="0" w:firstColumn="1" w:lastColumn="0" w:noHBand="0" w:noVBand="1"/>
      </w:tblPr>
      <w:tblGrid>
        <w:gridCol w:w="4112"/>
        <w:gridCol w:w="1843"/>
        <w:gridCol w:w="4110"/>
      </w:tblGrid>
      <w:tr w:rsidR="00D16526" w:rsidRPr="000B1E82" w:rsidTr="00A456EF">
        <w:tc>
          <w:tcPr>
            <w:tcW w:w="4112" w:type="dxa"/>
          </w:tcPr>
          <w:p w:rsidR="00D16526" w:rsidRPr="000B1E82" w:rsidRDefault="00D16526" w:rsidP="00616B65">
            <w:pPr>
              <w:rPr>
                <w:b/>
              </w:rPr>
            </w:pPr>
            <w:r>
              <w:rPr>
                <w:b/>
              </w:rPr>
              <w:t>Goal</w:t>
            </w:r>
          </w:p>
        </w:tc>
        <w:tc>
          <w:tcPr>
            <w:tcW w:w="1843" w:type="dxa"/>
          </w:tcPr>
          <w:p w:rsidR="00D16526" w:rsidRPr="000B1E82" w:rsidRDefault="00D16526" w:rsidP="00616B65">
            <w:pPr>
              <w:rPr>
                <w:b/>
              </w:rPr>
            </w:pPr>
            <w:r>
              <w:rPr>
                <w:b/>
              </w:rPr>
              <w:t>Deadline Date</w:t>
            </w:r>
          </w:p>
        </w:tc>
        <w:tc>
          <w:tcPr>
            <w:tcW w:w="4110" w:type="dxa"/>
          </w:tcPr>
          <w:p w:rsidR="00D16526" w:rsidRPr="000B1E82" w:rsidRDefault="00D16526" w:rsidP="00616B65">
            <w:pPr>
              <w:rPr>
                <w:b/>
              </w:rPr>
            </w:pPr>
            <w:r>
              <w:rPr>
                <w:b/>
              </w:rPr>
              <w:t>Person Responsible for development</w:t>
            </w:r>
          </w:p>
        </w:tc>
      </w:tr>
      <w:tr w:rsidR="00D16526" w:rsidTr="00A456EF">
        <w:tc>
          <w:tcPr>
            <w:tcW w:w="4112" w:type="dxa"/>
          </w:tcPr>
          <w:p w:rsidR="00D16526" w:rsidRDefault="00D16526" w:rsidP="00616B65">
            <w:r>
              <w:t>Puzzle room 1 research</w:t>
            </w:r>
          </w:p>
        </w:tc>
        <w:tc>
          <w:tcPr>
            <w:tcW w:w="1843" w:type="dxa"/>
          </w:tcPr>
          <w:p w:rsidR="00D16526" w:rsidRDefault="00D16526" w:rsidP="00616B65">
            <w:r>
              <w:t>13</w:t>
            </w:r>
            <w:r w:rsidRPr="00045B3E">
              <w:rPr>
                <w:vertAlign w:val="superscript"/>
              </w:rPr>
              <w:t>th</w:t>
            </w:r>
            <w:r>
              <w:t xml:space="preserve"> March</w:t>
            </w:r>
          </w:p>
        </w:tc>
        <w:tc>
          <w:tcPr>
            <w:tcW w:w="4110" w:type="dxa"/>
          </w:tcPr>
          <w:p w:rsidR="00D16526" w:rsidRDefault="00D16526" w:rsidP="00616B65">
            <w:r>
              <w:t>John &amp; Ross</w:t>
            </w:r>
          </w:p>
        </w:tc>
      </w:tr>
      <w:tr w:rsidR="00D16526" w:rsidTr="00A456EF">
        <w:tc>
          <w:tcPr>
            <w:tcW w:w="4112" w:type="dxa"/>
          </w:tcPr>
          <w:p w:rsidR="00D16526" w:rsidRDefault="00D16526" w:rsidP="00616B65">
            <w:r>
              <w:t>Room 1 layout &amp; textures</w:t>
            </w:r>
          </w:p>
        </w:tc>
        <w:tc>
          <w:tcPr>
            <w:tcW w:w="1843" w:type="dxa"/>
          </w:tcPr>
          <w:p w:rsidR="00D16526" w:rsidRDefault="00D16526" w:rsidP="00616B65">
            <w:r>
              <w:t>13</w:t>
            </w:r>
            <w:r w:rsidRPr="00045B3E">
              <w:rPr>
                <w:vertAlign w:val="superscript"/>
              </w:rPr>
              <w:t>th</w:t>
            </w:r>
            <w:r>
              <w:t xml:space="preserve"> March</w:t>
            </w:r>
          </w:p>
        </w:tc>
        <w:tc>
          <w:tcPr>
            <w:tcW w:w="4110" w:type="dxa"/>
          </w:tcPr>
          <w:p w:rsidR="00D16526" w:rsidRDefault="00D16526" w:rsidP="00616B65">
            <w:r>
              <w:t>Jack &amp; James</w:t>
            </w:r>
          </w:p>
        </w:tc>
      </w:tr>
      <w:tr w:rsidR="00D16526" w:rsidTr="00A456EF">
        <w:tc>
          <w:tcPr>
            <w:tcW w:w="4112" w:type="dxa"/>
          </w:tcPr>
          <w:p w:rsidR="00D16526" w:rsidRDefault="00D16526" w:rsidP="00616B65">
            <w:r>
              <w:t>Room 1 puzzle implemented</w:t>
            </w:r>
          </w:p>
        </w:tc>
        <w:tc>
          <w:tcPr>
            <w:tcW w:w="1843" w:type="dxa"/>
          </w:tcPr>
          <w:p w:rsidR="00D16526" w:rsidRDefault="00D16526" w:rsidP="00616B65">
            <w:r>
              <w:t>20</w:t>
            </w:r>
            <w:r w:rsidRPr="00045B3E">
              <w:rPr>
                <w:vertAlign w:val="superscript"/>
              </w:rPr>
              <w:t>th</w:t>
            </w:r>
            <w:r>
              <w:t xml:space="preserve"> March</w:t>
            </w:r>
          </w:p>
        </w:tc>
        <w:tc>
          <w:tcPr>
            <w:tcW w:w="4110" w:type="dxa"/>
          </w:tcPr>
          <w:p w:rsidR="00D16526" w:rsidRDefault="00D16526" w:rsidP="00616B65">
            <w:r>
              <w:t>John &amp; James</w:t>
            </w:r>
          </w:p>
        </w:tc>
      </w:tr>
      <w:tr w:rsidR="00D16526" w:rsidTr="00A456EF">
        <w:tc>
          <w:tcPr>
            <w:tcW w:w="4112" w:type="dxa"/>
          </w:tcPr>
          <w:p w:rsidR="00D16526" w:rsidRDefault="00D16526" w:rsidP="00616B65">
            <w:r>
              <w:t>Testing Room 1</w:t>
            </w:r>
          </w:p>
        </w:tc>
        <w:tc>
          <w:tcPr>
            <w:tcW w:w="1843" w:type="dxa"/>
          </w:tcPr>
          <w:p w:rsidR="00D16526" w:rsidRDefault="00D16526" w:rsidP="00616B65">
            <w:r>
              <w:t>21</w:t>
            </w:r>
            <w:r w:rsidRPr="006070FD">
              <w:rPr>
                <w:vertAlign w:val="superscript"/>
              </w:rPr>
              <w:t>st</w:t>
            </w:r>
            <w:r>
              <w:t xml:space="preserve"> March</w:t>
            </w:r>
          </w:p>
        </w:tc>
        <w:tc>
          <w:tcPr>
            <w:tcW w:w="4110" w:type="dxa"/>
          </w:tcPr>
          <w:p w:rsidR="00D16526" w:rsidRDefault="00D16526" w:rsidP="00616B65">
            <w:r>
              <w:t>Everyone</w:t>
            </w:r>
          </w:p>
        </w:tc>
      </w:tr>
      <w:tr w:rsidR="00D16526" w:rsidTr="00A456EF">
        <w:tc>
          <w:tcPr>
            <w:tcW w:w="4112" w:type="dxa"/>
          </w:tcPr>
          <w:p w:rsidR="00D16526" w:rsidRDefault="00D16526" w:rsidP="00616B65">
            <w:r>
              <w:t>Puzzle room 2 research</w:t>
            </w:r>
          </w:p>
        </w:tc>
        <w:tc>
          <w:tcPr>
            <w:tcW w:w="1843" w:type="dxa"/>
          </w:tcPr>
          <w:p w:rsidR="00D16526" w:rsidRDefault="00D16526" w:rsidP="00616B65">
            <w:r>
              <w:t>21</w:t>
            </w:r>
            <w:r w:rsidRPr="00605CE8">
              <w:rPr>
                <w:vertAlign w:val="superscript"/>
              </w:rPr>
              <w:t>st</w:t>
            </w:r>
            <w:r>
              <w:t xml:space="preserve"> March</w:t>
            </w:r>
          </w:p>
        </w:tc>
        <w:tc>
          <w:tcPr>
            <w:tcW w:w="4110" w:type="dxa"/>
          </w:tcPr>
          <w:p w:rsidR="00D16526" w:rsidRDefault="00D16526" w:rsidP="00616B65"/>
        </w:tc>
      </w:tr>
      <w:tr w:rsidR="00D16526" w:rsidTr="00A456EF">
        <w:tc>
          <w:tcPr>
            <w:tcW w:w="4112" w:type="dxa"/>
          </w:tcPr>
          <w:p w:rsidR="00D16526" w:rsidRDefault="00D16526" w:rsidP="00616B65">
            <w:r>
              <w:t>Room 2 layout &amp; textures</w:t>
            </w:r>
          </w:p>
        </w:tc>
        <w:tc>
          <w:tcPr>
            <w:tcW w:w="1843" w:type="dxa"/>
          </w:tcPr>
          <w:p w:rsidR="00D16526" w:rsidRDefault="00D16526" w:rsidP="00616B65">
            <w:r>
              <w:t>27</w:t>
            </w:r>
            <w:r w:rsidRPr="00605CE8">
              <w:rPr>
                <w:vertAlign w:val="superscript"/>
              </w:rPr>
              <w:t>th</w:t>
            </w:r>
            <w:r>
              <w:t xml:space="preserve"> March</w:t>
            </w:r>
          </w:p>
        </w:tc>
        <w:tc>
          <w:tcPr>
            <w:tcW w:w="4110" w:type="dxa"/>
          </w:tcPr>
          <w:p w:rsidR="00D16526" w:rsidRDefault="00D16526" w:rsidP="00616B65"/>
        </w:tc>
      </w:tr>
      <w:tr w:rsidR="00D16526" w:rsidTr="00A456EF">
        <w:tc>
          <w:tcPr>
            <w:tcW w:w="4112" w:type="dxa"/>
          </w:tcPr>
          <w:p w:rsidR="00D16526" w:rsidRDefault="00D16526" w:rsidP="00616B65">
            <w:r>
              <w:t>Room 2 puzzle implemented</w:t>
            </w:r>
          </w:p>
        </w:tc>
        <w:tc>
          <w:tcPr>
            <w:tcW w:w="1843" w:type="dxa"/>
          </w:tcPr>
          <w:p w:rsidR="00D16526" w:rsidRDefault="00D16526" w:rsidP="00616B65">
            <w:r>
              <w:t>27</w:t>
            </w:r>
            <w:r w:rsidRPr="00605CE8">
              <w:rPr>
                <w:vertAlign w:val="superscript"/>
              </w:rPr>
              <w:t>th</w:t>
            </w:r>
            <w:r>
              <w:t xml:space="preserve"> March</w:t>
            </w:r>
          </w:p>
        </w:tc>
        <w:tc>
          <w:tcPr>
            <w:tcW w:w="4110" w:type="dxa"/>
          </w:tcPr>
          <w:p w:rsidR="00D16526" w:rsidRDefault="00D16526" w:rsidP="00616B65"/>
        </w:tc>
      </w:tr>
      <w:tr w:rsidR="00D16526" w:rsidTr="00A456EF">
        <w:tc>
          <w:tcPr>
            <w:tcW w:w="4112" w:type="dxa"/>
          </w:tcPr>
          <w:p w:rsidR="00D16526" w:rsidRDefault="00D16526" w:rsidP="00616B65">
            <w:r>
              <w:t>Testing Room 2</w:t>
            </w:r>
          </w:p>
        </w:tc>
        <w:tc>
          <w:tcPr>
            <w:tcW w:w="1843" w:type="dxa"/>
          </w:tcPr>
          <w:p w:rsidR="00D16526" w:rsidRDefault="00D16526" w:rsidP="00616B65">
            <w:r>
              <w:t>27</w:t>
            </w:r>
            <w:r w:rsidRPr="00605CE8">
              <w:rPr>
                <w:vertAlign w:val="superscript"/>
              </w:rPr>
              <w:t>th</w:t>
            </w:r>
            <w:r>
              <w:t xml:space="preserve"> March</w:t>
            </w:r>
          </w:p>
        </w:tc>
        <w:tc>
          <w:tcPr>
            <w:tcW w:w="4110" w:type="dxa"/>
          </w:tcPr>
          <w:p w:rsidR="00D16526" w:rsidRDefault="00D16526" w:rsidP="00616B65"/>
        </w:tc>
      </w:tr>
      <w:tr w:rsidR="00D16526" w:rsidTr="00A456EF">
        <w:tc>
          <w:tcPr>
            <w:tcW w:w="4112" w:type="dxa"/>
          </w:tcPr>
          <w:p w:rsidR="00D16526" w:rsidRDefault="00D16526" w:rsidP="00616B65">
            <w:r>
              <w:t>Puzzle room 3 research</w:t>
            </w:r>
          </w:p>
        </w:tc>
        <w:tc>
          <w:tcPr>
            <w:tcW w:w="1843" w:type="dxa"/>
          </w:tcPr>
          <w:p w:rsidR="00D16526" w:rsidRDefault="00D16526" w:rsidP="00616B65">
            <w:r>
              <w:t>3</w:t>
            </w:r>
            <w:r w:rsidRPr="00605CE8">
              <w:rPr>
                <w:vertAlign w:val="superscript"/>
              </w:rPr>
              <w:t>rd</w:t>
            </w:r>
            <w:r>
              <w:t xml:space="preserve"> April</w:t>
            </w:r>
          </w:p>
        </w:tc>
        <w:tc>
          <w:tcPr>
            <w:tcW w:w="4110" w:type="dxa"/>
          </w:tcPr>
          <w:p w:rsidR="00D16526" w:rsidRDefault="00D16526" w:rsidP="00616B65"/>
        </w:tc>
      </w:tr>
      <w:tr w:rsidR="00D16526" w:rsidTr="00A456EF">
        <w:tc>
          <w:tcPr>
            <w:tcW w:w="4112" w:type="dxa"/>
          </w:tcPr>
          <w:p w:rsidR="00D16526" w:rsidRDefault="00D16526" w:rsidP="00616B65">
            <w:r>
              <w:t>Room 3layout &amp; textures</w:t>
            </w:r>
          </w:p>
        </w:tc>
        <w:tc>
          <w:tcPr>
            <w:tcW w:w="1843" w:type="dxa"/>
          </w:tcPr>
          <w:p w:rsidR="00D16526" w:rsidRDefault="00D16526" w:rsidP="00616B65">
            <w:r>
              <w:t>3</w:t>
            </w:r>
            <w:r w:rsidRPr="00605CE8">
              <w:rPr>
                <w:vertAlign w:val="superscript"/>
              </w:rPr>
              <w:t>rd</w:t>
            </w:r>
            <w:r>
              <w:t xml:space="preserve"> April</w:t>
            </w:r>
          </w:p>
        </w:tc>
        <w:tc>
          <w:tcPr>
            <w:tcW w:w="4110" w:type="dxa"/>
          </w:tcPr>
          <w:p w:rsidR="00D16526" w:rsidRDefault="00D16526" w:rsidP="00616B65"/>
        </w:tc>
      </w:tr>
      <w:tr w:rsidR="00D16526" w:rsidTr="00A456EF">
        <w:tc>
          <w:tcPr>
            <w:tcW w:w="4112" w:type="dxa"/>
          </w:tcPr>
          <w:p w:rsidR="00D16526" w:rsidRDefault="00D16526" w:rsidP="00616B65">
            <w:r>
              <w:t>Room 3 puzzle implemented</w:t>
            </w:r>
          </w:p>
        </w:tc>
        <w:tc>
          <w:tcPr>
            <w:tcW w:w="1843" w:type="dxa"/>
          </w:tcPr>
          <w:p w:rsidR="00D16526" w:rsidRDefault="00D16526" w:rsidP="00616B65">
            <w:r>
              <w:t>3</w:t>
            </w:r>
            <w:r w:rsidRPr="00605CE8">
              <w:rPr>
                <w:vertAlign w:val="superscript"/>
              </w:rPr>
              <w:t>rd</w:t>
            </w:r>
            <w:r>
              <w:t xml:space="preserve"> April</w:t>
            </w:r>
          </w:p>
        </w:tc>
        <w:tc>
          <w:tcPr>
            <w:tcW w:w="4110" w:type="dxa"/>
          </w:tcPr>
          <w:p w:rsidR="00D16526" w:rsidRDefault="00D16526" w:rsidP="00616B65"/>
        </w:tc>
      </w:tr>
      <w:tr w:rsidR="00D16526" w:rsidTr="00A456EF">
        <w:tc>
          <w:tcPr>
            <w:tcW w:w="4112" w:type="dxa"/>
          </w:tcPr>
          <w:p w:rsidR="00D16526" w:rsidRDefault="00D16526" w:rsidP="00616B65">
            <w:r>
              <w:t>Testing Room 3</w:t>
            </w:r>
          </w:p>
        </w:tc>
        <w:tc>
          <w:tcPr>
            <w:tcW w:w="1843" w:type="dxa"/>
          </w:tcPr>
          <w:p w:rsidR="00D16526" w:rsidRDefault="00D16526" w:rsidP="00616B65">
            <w:r>
              <w:t>3</w:t>
            </w:r>
            <w:r w:rsidRPr="00605CE8">
              <w:rPr>
                <w:vertAlign w:val="superscript"/>
              </w:rPr>
              <w:t>rd</w:t>
            </w:r>
            <w:r>
              <w:t xml:space="preserve"> April</w:t>
            </w:r>
          </w:p>
        </w:tc>
        <w:tc>
          <w:tcPr>
            <w:tcW w:w="4110" w:type="dxa"/>
          </w:tcPr>
          <w:p w:rsidR="00D16526" w:rsidRDefault="00D16526" w:rsidP="00616B65"/>
        </w:tc>
      </w:tr>
      <w:tr w:rsidR="00D16526" w:rsidTr="00A456EF">
        <w:tc>
          <w:tcPr>
            <w:tcW w:w="4112" w:type="dxa"/>
          </w:tcPr>
          <w:p w:rsidR="00D16526" w:rsidRDefault="00D16526" w:rsidP="00616B65">
            <w:r>
              <w:t>Puzzle room 4 research</w:t>
            </w:r>
          </w:p>
        </w:tc>
        <w:tc>
          <w:tcPr>
            <w:tcW w:w="1843" w:type="dxa"/>
          </w:tcPr>
          <w:p w:rsidR="00D16526" w:rsidRDefault="00D16526" w:rsidP="00616B65">
            <w:r>
              <w:t>10</w:t>
            </w:r>
            <w:r w:rsidRPr="00C947F6">
              <w:rPr>
                <w:vertAlign w:val="superscript"/>
              </w:rPr>
              <w:t>th</w:t>
            </w:r>
            <w:r>
              <w:t xml:space="preserve"> April</w:t>
            </w:r>
          </w:p>
        </w:tc>
        <w:tc>
          <w:tcPr>
            <w:tcW w:w="4110" w:type="dxa"/>
          </w:tcPr>
          <w:p w:rsidR="00D16526" w:rsidRDefault="00D16526" w:rsidP="00616B65"/>
        </w:tc>
      </w:tr>
      <w:tr w:rsidR="00D16526" w:rsidTr="00A456EF">
        <w:tc>
          <w:tcPr>
            <w:tcW w:w="4112" w:type="dxa"/>
          </w:tcPr>
          <w:p w:rsidR="00D16526" w:rsidRDefault="00D16526" w:rsidP="00616B65">
            <w:r>
              <w:t>Room 4 layout &amp; textures</w:t>
            </w:r>
          </w:p>
        </w:tc>
        <w:tc>
          <w:tcPr>
            <w:tcW w:w="1843" w:type="dxa"/>
          </w:tcPr>
          <w:p w:rsidR="00D16526" w:rsidRDefault="00D16526" w:rsidP="00616B65">
            <w:r>
              <w:t>17</w:t>
            </w:r>
            <w:r w:rsidRPr="00C947F6">
              <w:rPr>
                <w:vertAlign w:val="superscript"/>
              </w:rPr>
              <w:t>th</w:t>
            </w:r>
            <w:r>
              <w:t xml:space="preserve"> April</w:t>
            </w:r>
          </w:p>
        </w:tc>
        <w:tc>
          <w:tcPr>
            <w:tcW w:w="4110" w:type="dxa"/>
          </w:tcPr>
          <w:p w:rsidR="00D16526" w:rsidRDefault="00D16526" w:rsidP="00616B65"/>
        </w:tc>
      </w:tr>
      <w:tr w:rsidR="00D16526" w:rsidTr="00A456EF">
        <w:tc>
          <w:tcPr>
            <w:tcW w:w="4112" w:type="dxa"/>
          </w:tcPr>
          <w:p w:rsidR="00D16526" w:rsidRDefault="00D16526" w:rsidP="00616B65">
            <w:r>
              <w:t>Room 4 puzzle implemented</w:t>
            </w:r>
          </w:p>
        </w:tc>
        <w:tc>
          <w:tcPr>
            <w:tcW w:w="1843" w:type="dxa"/>
          </w:tcPr>
          <w:p w:rsidR="00D16526" w:rsidRDefault="00D16526" w:rsidP="00616B65">
            <w:r>
              <w:t>24</w:t>
            </w:r>
            <w:r w:rsidRPr="00C401FD">
              <w:rPr>
                <w:vertAlign w:val="superscript"/>
              </w:rPr>
              <w:t>th</w:t>
            </w:r>
            <w:r>
              <w:t xml:space="preserve"> April</w:t>
            </w:r>
          </w:p>
        </w:tc>
        <w:tc>
          <w:tcPr>
            <w:tcW w:w="4110" w:type="dxa"/>
          </w:tcPr>
          <w:p w:rsidR="00D16526" w:rsidRDefault="00D16526" w:rsidP="00616B65"/>
        </w:tc>
      </w:tr>
      <w:tr w:rsidR="00D16526" w:rsidTr="00A456EF">
        <w:tc>
          <w:tcPr>
            <w:tcW w:w="4112" w:type="dxa"/>
          </w:tcPr>
          <w:p w:rsidR="00D16526" w:rsidRDefault="00D16526" w:rsidP="00616B65">
            <w:r>
              <w:t>Testing Room 4</w:t>
            </w:r>
          </w:p>
        </w:tc>
        <w:tc>
          <w:tcPr>
            <w:tcW w:w="1843" w:type="dxa"/>
          </w:tcPr>
          <w:p w:rsidR="00D16526" w:rsidRDefault="00D16526" w:rsidP="00616B65">
            <w:r>
              <w:t>24</w:t>
            </w:r>
            <w:r w:rsidRPr="0082635A">
              <w:rPr>
                <w:vertAlign w:val="superscript"/>
              </w:rPr>
              <w:t>th</w:t>
            </w:r>
            <w:r>
              <w:t xml:space="preserve"> April</w:t>
            </w:r>
          </w:p>
        </w:tc>
        <w:tc>
          <w:tcPr>
            <w:tcW w:w="4110" w:type="dxa"/>
          </w:tcPr>
          <w:p w:rsidR="00D16526" w:rsidRDefault="00D16526" w:rsidP="00616B65"/>
        </w:tc>
      </w:tr>
      <w:tr w:rsidR="00D16526" w:rsidTr="00A456EF">
        <w:tc>
          <w:tcPr>
            <w:tcW w:w="4112" w:type="dxa"/>
          </w:tcPr>
          <w:p w:rsidR="00D16526" w:rsidRDefault="00D16526" w:rsidP="00616B65">
            <w:r>
              <w:t xml:space="preserve">Tutorial layout &amp; textures </w:t>
            </w:r>
          </w:p>
        </w:tc>
        <w:tc>
          <w:tcPr>
            <w:tcW w:w="1843" w:type="dxa"/>
          </w:tcPr>
          <w:p w:rsidR="00D16526" w:rsidRDefault="00D16526" w:rsidP="00616B65">
            <w:r>
              <w:t>1</w:t>
            </w:r>
            <w:r w:rsidRPr="000E4DAB">
              <w:rPr>
                <w:vertAlign w:val="superscript"/>
              </w:rPr>
              <w:t>st</w:t>
            </w:r>
            <w:r>
              <w:t xml:space="preserve"> May</w:t>
            </w:r>
          </w:p>
        </w:tc>
        <w:tc>
          <w:tcPr>
            <w:tcW w:w="4110" w:type="dxa"/>
          </w:tcPr>
          <w:p w:rsidR="00D16526" w:rsidRDefault="00D16526" w:rsidP="00616B65"/>
        </w:tc>
      </w:tr>
      <w:tr w:rsidR="00D16526" w:rsidTr="00A456EF">
        <w:tc>
          <w:tcPr>
            <w:tcW w:w="4112" w:type="dxa"/>
          </w:tcPr>
          <w:p w:rsidR="00D16526" w:rsidRDefault="00D16526" w:rsidP="00616B65">
            <w:r>
              <w:t>Tutorial room testing</w:t>
            </w:r>
          </w:p>
        </w:tc>
        <w:tc>
          <w:tcPr>
            <w:tcW w:w="1843" w:type="dxa"/>
          </w:tcPr>
          <w:p w:rsidR="00D16526" w:rsidRDefault="00D16526" w:rsidP="00616B65">
            <w:r>
              <w:t>8</w:t>
            </w:r>
            <w:r w:rsidRPr="00A64DF3">
              <w:rPr>
                <w:vertAlign w:val="superscript"/>
              </w:rPr>
              <w:t>th</w:t>
            </w:r>
            <w:r>
              <w:t xml:space="preserve"> May</w:t>
            </w:r>
          </w:p>
        </w:tc>
        <w:tc>
          <w:tcPr>
            <w:tcW w:w="4110" w:type="dxa"/>
          </w:tcPr>
          <w:p w:rsidR="00D16526" w:rsidRDefault="00D16526" w:rsidP="00616B65"/>
        </w:tc>
      </w:tr>
      <w:tr w:rsidR="00D16526" w:rsidTr="00A456EF">
        <w:tc>
          <w:tcPr>
            <w:tcW w:w="4112" w:type="dxa"/>
          </w:tcPr>
          <w:p w:rsidR="00D16526" w:rsidRDefault="00D16526" w:rsidP="00616B65">
            <w:r>
              <w:t>Submission Date</w:t>
            </w:r>
          </w:p>
        </w:tc>
        <w:tc>
          <w:tcPr>
            <w:tcW w:w="1843" w:type="dxa"/>
          </w:tcPr>
          <w:p w:rsidR="00D16526" w:rsidRDefault="00D16526" w:rsidP="00616B65">
            <w:r>
              <w:t>13</w:t>
            </w:r>
            <w:r w:rsidRPr="008F0D2D">
              <w:rPr>
                <w:vertAlign w:val="superscript"/>
              </w:rPr>
              <w:t>th</w:t>
            </w:r>
            <w:r>
              <w:t xml:space="preserve"> May</w:t>
            </w:r>
          </w:p>
        </w:tc>
        <w:tc>
          <w:tcPr>
            <w:tcW w:w="4110" w:type="dxa"/>
          </w:tcPr>
          <w:p w:rsidR="00D16526" w:rsidRDefault="00D16526" w:rsidP="00616B65">
            <w:r>
              <w:t>Susan</w:t>
            </w:r>
          </w:p>
        </w:tc>
      </w:tr>
    </w:tbl>
    <w:p w:rsidR="005C6DEA" w:rsidRDefault="005C6DEA" w:rsidP="00616B65"/>
    <w:p w:rsidR="00D16526" w:rsidRDefault="00D16526" w:rsidP="00616B65"/>
    <w:p w:rsidR="00D16526" w:rsidRDefault="00D16526" w:rsidP="00616B65">
      <w:pPr>
        <w:spacing w:line="259" w:lineRule="auto"/>
      </w:pPr>
      <w:r>
        <w:br w:type="page"/>
      </w:r>
    </w:p>
    <w:p w:rsidR="00D16526" w:rsidRDefault="00D16526" w:rsidP="00616B65">
      <w:pPr>
        <w:pStyle w:val="Heading1"/>
        <w:spacing w:before="0"/>
      </w:pPr>
      <w:bookmarkStart w:id="79" w:name="_Toc4598304"/>
      <w:bookmarkStart w:id="80" w:name="_Toc6315702"/>
      <w:r>
        <w:lastRenderedPageBreak/>
        <w:t>Challenges:</w:t>
      </w:r>
      <w:bookmarkEnd w:id="79"/>
      <w:bookmarkEnd w:id="80"/>
    </w:p>
    <w:p w:rsidR="00D16526" w:rsidRDefault="00D16526" w:rsidP="00616B65"/>
    <w:p w:rsidR="00D16526" w:rsidRDefault="00D16526" w:rsidP="00616B65">
      <w:bookmarkStart w:id="81" w:name="_Toc4598305"/>
      <w:bookmarkStart w:id="82" w:name="_Toc6315703"/>
      <w:r w:rsidRPr="008C35C3">
        <w:rPr>
          <w:rStyle w:val="Heading2Char"/>
        </w:rPr>
        <w:t>Ross</w:t>
      </w:r>
      <w:bookmarkEnd w:id="81"/>
      <w:bookmarkEnd w:id="82"/>
      <w:r>
        <w:t>:</w:t>
      </w:r>
    </w:p>
    <w:p w:rsidR="00D16526" w:rsidRDefault="00D16526" w:rsidP="00616B65">
      <w:pPr>
        <w:pStyle w:val="Heading3"/>
        <w:spacing w:before="0"/>
      </w:pPr>
      <w:bookmarkStart w:id="83" w:name="_Toc4598306"/>
      <w:bookmarkStart w:id="84" w:name="_Toc6315704"/>
      <w:r>
        <w:t>Challenges encountered:</w:t>
      </w:r>
      <w:bookmarkEnd w:id="83"/>
      <w:bookmarkEnd w:id="84"/>
    </w:p>
    <w:p w:rsidR="00D16526" w:rsidRDefault="00D16526" w:rsidP="00616B65"/>
    <w:p w:rsidR="00D16526" w:rsidRDefault="00D16526" w:rsidP="00616B65"/>
    <w:p w:rsidR="00D16526" w:rsidRDefault="00D16526" w:rsidP="00616B65">
      <w:pPr>
        <w:pStyle w:val="Heading2"/>
        <w:spacing w:before="0"/>
      </w:pPr>
      <w:bookmarkStart w:id="85" w:name="_Toc4598307"/>
      <w:bookmarkStart w:id="86" w:name="_Toc6315705"/>
      <w:r>
        <w:t>Jack:</w:t>
      </w:r>
      <w:bookmarkEnd w:id="85"/>
      <w:bookmarkEnd w:id="86"/>
    </w:p>
    <w:p w:rsidR="00D16526" w:rsidRDefault="00D16526" w:rsidP="00616B65">
      <w:pPr>
        <w:pStyle w:val="Heading3"/>
        <w:spacing w:before="0"/>
      </w:pPr>
      <w:bookmarkStart w:id="87" w:name="_Toc4598308"/>
      <w:bookmarkStart w:id="88" w:name="_Toc6315706"/>
      <w:r>
        <w:t>Challenges encountered:</w:t>
      </w:r>
      <w:bookmarkEnd w:id="87"/>
      <w:bookmarkEnd w:id="88"/>
    </w:p>
    <w:p w:rsidR="00D16526" w:rsidRDefault="00D16526" w:rsidP="00616B65"/>
    <w:p w:rsidR="00D16526" w:rsidRDefault="00D16526" w:rsidP="00616B65"/>
    <w:p w:rsidR="00D16526" w:rsidRDefault="00D16526" w:rsidP="00616B65">
      <w:pPr>
        <w:pStyle w:val="Heading2"/>
        <w:spacing w:before="0"/>
      </w:pPr>
      <w:bookmarkStart w:id="89" w:name="_Toc4598309"/>
      <w:bookmarkStart w:id="90" w:name="_Toc6315707"/>
      <w:r>
        <w:t>James:</w:t>
      </w:r>
      <w:bookmarkEnd w:id="89"/>
      <w:bookmarkEnd w:id="90"/>
    </w:p>
    <w:p w:rsidR="00D16526" w:rsidRDefault="00D16526" w:rsidP="00616B65">
      <w:pPr>
        <w:pStyle w:val="Heading3"/>
        <w:spacing w:before="0"/>
      </w:pPr>
      <w:bookmarkStart w:id="91" w:name="_Toc4598310"/>
      <w:bookmarkStart w:id="92" w:name="_Toc6315708"/>
      <w:r>
        <w:t>Challenges encountered:</w:t>
      </w:r>
      <w:bookmarkEnd w:id="91"/>
      <w:bookmarkEnd w:id="92"/>
    </w:p>
    <w:p w:rsidR="00D16526" w:rsidRDefault="007B31BF" w:rsidP="003A3A13">
      <w:pPr>
        <w:pStyle w:val="ListParagraph"/>
        <w:numPr>
          <w:ilvl w:val="0"/>
          <w:numId w:val="9"/>
        </w:numPr>
      </w:pPr>
      <w:r>
        <w:t>Making sure that objects were not too big or too small in VR as the room appears much bigger with the headset on</w:t>
      </w:r>
    </w:p>
    <w:p w:rsidR="007B31BF" w:rsidRDefault="007B31BF" w:rsidP="003A3A13">
      <w:pPr>
        <w:pStyle w:val="ListParagraph"/>
        <w:numPr>
          <w:ilvl w:val="0"/>
          <w:numId w:val="9"/>
        </w:numPr>
      </w:pPr>
      <w:r>
        <w:t>Had issues with the animations on the doors to work at the correct time</w:t>
      </w:r>
    </w:p>
    <w:p w:rsidR="007B31BF" w:rsidRDefault="007B31BF" w:rsidP="007B31BF">
      <w:pPr>
        <w:pStyle w:val="ListParagraph"/>
        <w:numPr>
          <w:ilvl w:val="1"/>
          <w:numId w:val="9"/>
        </w:numPr>
      </w:pPr>
      <w:r>
        <w:t>Had to do lots of testing with different lengths from the door to ensure that the door opened when we wanted.</w:t>
      </w:r>
    </w:p>
    <w:p w:rsidR="007B31BF" w:rsidRDefault="007B31BF" w:rsidP="007B31BF">
      <w:pPr>
        <w:pStyle w:val="ListParagraph"/>
        <w:numPr>
          <w:ilvl w:val="0"/>
          <w:numId w:val="9"/>
        </w:numPr>
      </w:pPr>
      <w:r>
        <w:t xml:space="preserve">Making sure that none of the walls were overlapping as this caused </w:t>
      </w:r>
      <w:r w:rsidR="00A652FD">
        <w:t>a strange flashing effect</w:t>
      </w:r>
    </w:p>
    <w:p w:rsidR="00A652FD" w:rsidRDefault="00A652FD" w:rsidP="007B31BF">
      <w:pPr>
        <w:pStyle w:val="ListParagraph"/>
        <w:numPr>
          <w:ilvl w:val="0"/>
          <w:numId w:val="9"/>
        </w:numPr>
      </w:pPr>
      <w:r>
        <w:t>Deciding what to keep and what to get rid of from our original idea to ensure we finished on time</w:t>
      </w:r>
    </w:p>
    <w:p w:rsidR="00D16526" w:rsidRDefault="00D16526" w:rsidP="00616B65"/>
    <w:p w:rsidR="00D16526" w:rsidRPr="0034735F" w:rsidRDefault="00D16526" w:rsidP="00616B65">
      <w:pPr>
        <w:pStyle w:val="Heading2"/>
        <w:spacing w:before="0"/>
      </w:pPr>
      <w:bookmarkStart w:id="93" w:name="_Toc4598311"/>
      <w:bookmarkStart w:id="94" w:name="_Toc6315709"/>
      <w:r>
        <w:t>John:</w:t>
      </w:r>
      <w:bookmarkEnd w:id="93"/>
      <w:bookmarkEnd w:id="94"/>
    </w:p>
    <w:p w:rsidR="00D16526" w:rsidRDefault="00D16526" w:rsidP="00616B65">
      <w:pPr>
        <w:pStyle w:val="Heading3"/>
        <w:spacing w:before="0"/>
      </w:pPr>
      <w:bookmarkStart w:id="95" w:name="_Toc4598312"/>
      <w:bookmarkStart w:id="96" w:name="_Toc6315710"/>
      <w:r>
        <w:t>Challenges encountered:</w:t>
      </w:r>
      <w:bookmarkEnd w:id="95"/>
      <w:bookmarkEnd w:id="96"/>
    </w:p>
    <w:p w:rsidR="00D16526" w:rsidRDefault="00D16526" w:rsidP="00616B65"/>
    <w:p w:rsidR="00D16526" w:rsidRDefault="00D16526" w:rsidP="00616B65">
      <w:pPr>
        <w:spacing w:line="259" w:lineRule="auto"/>
      </w:pPr>
    </w:p>
    <w:p w:rsidR="009424A4" w:rsidRDefault="009424A4" w:rsidP="00616B65">
      <w:pPr>
        <w:sectPr w:rsidR="009424A4" w:rsidSect="00BD6BD5">
          <w:pgSz w:w="11906" w:h="16838"/>
          <w:pgMar w:top="1440" w:right="1440" w:bottom="1440" w:left="1440" w:header="708" w:footer="708" w:gutter="0"/>
          <w:cols w:space="708"/>
          <w:docGrid w:linePitch="360"/>
        </w:sectPr>
      </w:pPr>
    </w:p>
    <w:p w:rsidR="009424A4" w:rsidRDefault="009424A4" w:rsidP="009424A4">
      <w:pPr>
        <w:pStyle w:val="Heading1"/>
        <w:spacing w:before="0"/>
      </w:pPr>
      <w:bookmarkStart w:id="97" w:name="_Toc4598313"/>
      <w:bookmarkStart w:id="98" w:name="_Toc6315711"/>
      <w:r>
        <w:lastRenderedPageBreak/>
        <w:t>Evidence / Screenshots of Progress:</w:t>
      </w:r>
      <w:bookmarkEnd w:id="97"/>
      <w:bookmarkEnd w:id="98"/>
    </w:p>
    <w:p w:rsidR="009424A4" w:rsidRDefault="009424A4" w:rsidP="009424A4"/>
    <w:p w:rsidR="00931D8D" w:rsidRDefault="00931D8D" w:rsidP="00931D8D">
      <w:pPr>
        <w:pStyle w:val="Heading2"/>
      </w:pPr>
      <w:bookmarkStart w:id="99" w:name="_Toc6315712"/>
      <w:r>
        <w:t>Original Pitch:</w:t>
      </w:r>
      <w:bookmarkEnd w:id="99"/>
    </w:p>
    <w:p w:rsidR="00FC19EE" w:rsidRDefault="00FC19EE" w:rsidP="009424A4">
      <w:r>
        <w:rPr>
          <w:noProof/>
          <w:lang w:eastAsia="en-GB"/>
        </w:rPr>
        <w:drawing>
          <wp:inline distT="0" distB="0" distL="0" distR="0" wp14:anchorId="437818CB" wp14:editId="715BFE42">
            <wp:extent cx="8863330" cy="349757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661" r="7831"/>
                    <a:stretch/>
                  </pic:blipFill>
                  <pic:spPr bwMode="auto">
                    <a:xfrm>
                      <a:off x="0" y="0"/>
                      <a:ext cx="8863330" cy="3497575"/>
                    </a:xfrm>
                    <a:prstGeom prst="rect">
                      <a:avLst/>
                    </a:prstGeom>
                    <a:ln>
                      <a:noFill/>
                    </a:ln>
                    <a:extLst>
                      <a:ext uri="{53640926-AAD7-44D8-BBD7-CCE9431645EC}">
                        <a14:shadowObscured xmlns:a14="http://schemas.microsoft.com/office/drawing/2010/main"/>
                      </a:ext>
                    </a:extLst>
                  </pic:spPr>
                </pic:pic>
              </a:graphicData>
            </a:graphic>
          </wp:inline>
        </w:drawing>
      </w:r>
    </w:p>
    <w:p w:rsidR="00FC19EE" w:rsidRDefault="00FC19EE" w:rsidP="009424A4"/>
    <w:p w:rsidR="009424A4" w:rsidRPr="00693BED" w:rsidRDefault="009424A4" w:rsidP="009424A4">
      <w:pPr>
        <w:pStyle w:val="Heading2"/>
      </w:pPr>
      <w:bookmarkStart w:id="100" w:name="_Toc6315713"/>
      <w:r>
        <w:lastRenderedPageBreak/>
        <w:t>Game first design with textures:</w:t>
      </w:r>
      <w:bookmarkEnd w:id="100"/>
    </w:p>
    <w:p w:rsidR="009424A4" w:rsidRDefault="009424A4" w:rsidP="009424A4">
      <w:r>
        <w:rPr>
          <w:noProof/>
          <w:lang w:eastAsia="en-GB"/>
        </w:rPr>
        <w:drawing>
          <wp:inline distT="0" distB="0" distL="0" distR="0" wp14:anchorId="67520111" wp14:editId="4FFFE6FB">
            <wp:extent cx="8965841" cy="4607170"/>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3160355_1131627706998039_3508028505965199360_n.png"/>
                    <pic:cNvPicPr/>
                  </pic:nvPicPr>
                  <pic:blipFill>
                    <a:blip r:embed="rId18">
                      <a:extLst>
                        <a:ext uri="{28A0092B-C50C-407E-A947-70E740481C1C}">
                          <a14:useLocalDpi xmlns:a14="http://schemas.microsoft.com/office/drawing/2010/main" val="0"/>
                        </a:ext>
                      </a:extLst>
                    </a:blip>
                    <a:stretch>
                      <a:fillRect/>
                    </a:stretch>
                  </pic:blipFill>
                  <pic:spPr>
                    <a:xfrm>
                      <a:off x="0" y="0"/>
                      <a:ext cx="8971705" cy="4610183"/>
                    </a:xfrm>
                    <a:prstGeom prst="rect">
                      <a:avLst/>
                    </a:prstGeom>
                  </pic:spPr>
                </pic:pic>
              </a:graphicData>
            </a:graphic>
          </wp:inline>
        </w:drawing>
      </w:r>
    </w:p>
    <w:p w:rsidR="009424A4" w:rsidRDefault="009424A4" w:rsidP="009424A4"/>
    <w:p w:rsidR="009424A4" w:rsidRDefault="009424A4" w:rsidP="009424A4">
      <w:pPr>
        <w:pStyle w:val="Heading2"/>
      </w:pPr>
      <w:bookmarkStart w:id="101" w:name="_Toc6315714"/>
      <w:r>
        <w:lastRenderedPageBreak/>
        <w:t>Game stage 1:</w:t>
      </w:r>
      <w:bookmarkEnd w:id="101"/>
    </w:p>
    <w:p w:rsidR="009424A4" w:rsidRDefault="009424A4" w:rsidP="009424A4">
      <w:r>
        <w:rPr>
          <w:noProof/>
          <w:lang w:eastAsia="en-GB"/>
        </w:rPr>
        <w:drawing>
          <wp:inline distT="0" distB="0" distL="0" distR="0" wp14:anchorId="274D040D" wp14:editId="50A12A88">
            <wp:extent cx="6541478" cy="32707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3522385_645179542578823_567913612765560832_n.png"/>
                    <pic:cNvPicPr/>
                  </pic:nvPicPr>
                  <pic:blipFill>
                    <a:blip r:embed="rId19">
                      <a:extLst>
                        <a:ext uri="{28A0092B-C50C-407E-A947-70E740481C1C}">
                          <a14:useLocalDpi xmlns:a14="http://schemas.microsoft.com/office/drawing/2010/main" val="0"/>
                        </a:ext>
                      </a:extLst>
                    </a:blip>
                    <a:stretch>
                      <a:fillRect/>
                    </a:stretch>
                  </pic:blipFill>
                  <pic:spPr>
                    <a:xfrm>
                      <a:off x="0" y="0"/>
                      <a:ext cx="6547335" cy="3273667"/>
                    </a:xfrm>
                    <a:prstGeom prst="rect">
                      <a:avLst/>
                    </a:prstGeom>
                  </pic:spPr>
                </pic:pic>
              </a:graphicData>
            </a:graphic>
          </wp:inline>
        </w:drawing>
      </w:r>
    </w:p>
    <w:p w:rsidR="009424A4" w:rsidRDefault="009424A4" w:rsidP="009424A4">
      <w:r>
        <w:rPr>
          <w:noProof/>
          <w:lang w:eastAsia="en-GB"/>
        </w:rPr>
        <w:lastRenderedPageBreak/>
        <w:drawing>
          <wp:inline distT="0" distB="0" distL="0" distR="0">
            <wp:extent cx="6564923" cy="330193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4522711_846729555671949_5376898918258835456_n.png"/>
                    <pic:cNvPicPr/>
                  </pic:nvPicPr>
                  <pic:blipFill>
                    <a:blip r:embed="rId20">
                      <a:extLst>
                        <a:ext uri="{28A0092B-C50C-407E-A947-70E740481C1C}">
                          <a14:useLocalDpi xmlns:a14="http://schemas.microsoft.com/office/drawing/2010/main" val="0"/>
                        </a:ext>
                      </a:extLst>
                    </a:blip>
                    <a:stretch>
                      <a:fillRect/>
                    </a:stretch>
                  </pic:blipFill>
                  <pic:spPr>
                    <a:xfrm>
                      <a:off x="0" y="0"/>
                      <a:ext cx="6574539" cy="3306766"/>
                    </a:xfrm>
                    <a:prstGeom prst="rect">
                      <a:avLst/>
                    </a:prstGeom>
                  </pic:spPr>
                </pic:pic>
              </a:graphicData>
            </a:graphic>
          </wp:inline>
        </w:drawing>
      </w:r>
    </w:p>
    <w:p w:rsidR="009424A4" w:rsidRDefault="009424A4" w:rsidP="009424A4"/>
    <w:p w:rsidR="00554EFA" w:rsidRDefault="00554EFA" w:rsidP="009424A4"/>
    <w:p w:rsidR="00554EFA" w:rsidRDefault="00554EFA">
      <w:pPr>
        <w:spacing w:after="160" w:line="259" w:lineRule="auto"/>
      </w:pPr>
      <w:r>
        <w:br w:type="page"/>
      </w:r>
    </w:p>
    <w:p w:rsidR="001E1E11" w:rsidRDefault="00554EFA" w:rsidP="0006359E">
      <w:pPr>
        <w:pStyle w:val="Heading2"/>
        <w:rPr>
          <w:noProof/>
          <w:lang w:eastAsia="en-GB"/>
        </w:rPr>
      </w:pPr>
      <w:bookmarkStart w:id="102" w:name="_Toc6315715"/>
      <w:r>
        <w:lastRenderedPageBreak/>
        <w:t>Game interior:</w:t>
      </w:r>
      <w:bookmarkEnd w:id="102"/>
    </w:p>
    <w:p w:rsidR="001E1E11" w:rsidRDefault="009424A4" w:rsidP="004F0571">
      <w:pPr>
        <w:ind w:left="851"/>
      </w:pPr>
      <w:r>
        <w:rPr>
          <w:noProof/>
          <w:lang w:eastAsia="en-GB"/>
        </w:rPr>
        <w:drawing>
          <wp:inline distT="0" distB="0" distL="0" distR="0">
            <wp:extent cx="6412230" cy="2870757"/>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4278715_2306717676265456_7679841140920549376_n.png"/>
                    <pic:cNvPicPr/>
                  </pic:nvPicPr>
                  <pic:blipFill>
                    <a:blip r:embed="rId21">
                      <a:extLst>
                        <a:ext uri="{28A0092B-C50C-407E-A947-70E740481C1C}">
                          <a14:useLocalDpi xmlns:a14="http://schemas.microsoft.com/office/drawing/2010/main" val="0"/>
                        </a:ext>
                      </a:extLst>
                    </a:blip>
                    <a:stretch>
                      <a:fillRect/>
                    </a:stretch>
                  </pic:blipFill>
                  <pic:spPr>
                    <a:xfrm>
                      <a:off x="0" y="0"/>
                      <a:ext cx="6463368" cy="2893651"/>
                    </a:xfrm>
                    <a:prstGeom prst="rect">
                      <a:avLst/>
                    </a:prstGeom>
                  </pic:spPr>
                </pic:pic>
              </a:graphicData>
            </a:graphic>
          </wp:inline>
        </w:drawing>
      </w:r>
    </w:p>
    <w:p w:rsidR="00E6209D" w:rsidRPr="00E6209D" w:rsidRDefault="00E6209D" w:rsidP="00E6209D"/>
    <w:p w:rsidR="004A7498" w:rsidRPr="004A7498" w:rsidRDefault="004A7498" w:rsidP="004F0571">
      <w:pPr>
        <w:ind w:left="851"/>
      </w:pPr>
      <w:r>
        <w:rPr>
          <w:noProof/>
          <w:lang w:eastAsia="en-GB"/>
        </w:rPr>
        <w:drawing>
          <wp:inline distT="0" distB="0" distL="0" distR="0" wp14:anchorId="2CED6CF7" wp14:editId="2B79F8E7">
            <wp:extent cx="6412523" cy="2845162"/>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4523878_1894710737324892_2192992576007569408_n.png"/>
                    <pic:cNvPicPr/>
                  </pic:nvPicPr>
                  <pic:blipFill>
                    <a:blip r:embed="rId22">
                      <a:extLst>
                        <a:ext uri="{28A0092B-C50C-407E-A947-70E740481C1C}">
                          <a14:useLocalDpi xmlns:a14="http://schemas.microsoft.com/office/drawing/2010/main" val="0"/>
                        </a:ext>
                      </a:extLst>
                    </a:blip>
                    <a:stretch>
                      <a:fillRect/>
                    </a:stretch>
                  </pic:blipFill>
                  <pic:spPr>
                    <a:xfrm>
                      <a:off x="0" y="0"/>
                      <a:ext cx="6450881" cy="2862181"/>
                    </a:xfrm>
                    <a:prstGeom prst="rect">
                      <a:avLst/>
                    </a:prstGeom>
                  </pic:spPr>
                </pic:pic>
              </a:graphicData>
            </a:graphic>
          </wp:inline>
        </w:drawing>
      </w:r>
    </w:p>
    <w:p w:rsidR="009424A4" w:rsidRDefault="009424A4" w:rsidP="004F0571">
      <w:r>
        <w:rPr>
          <w:noProof/>
          <w:lang w:eastAsia="en-GB"/>
        </w:rPr>
        <w:lastRenderedPageBreak/>
        <w:drawing>
          <wp:inline distT="0" distB="0" distL="0" distR="0">
            <wp:extent cx="8863330" cy="4061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604817_305982313422779_5433604989215834112_n.png"/>
                    <pic:cNvPicPr/>
                  </pic:nvPicPr>
                  <pic:blipFill>
                    <a:blip r:embed="rId23">
                      <a:extLst>
                        <a:ext uri="{28A0092B-C50C-407E-A947-70E740481C1C}">
                          <a14:useLocalDpi xmlns:a14="http://schemas.microsoft.com/office/drawing/2010/main" val="0"/>
                        </a:ext>
                      </a:extLst>
                    </a:blip>
                    <a:stretch>
                      <a:fillRect/>
                    </a:stretch>
                  </pic:blipFill>
                  <pic:spPr>
                    <a:xfrm>
                      <a:off x="0" y="0"/>
                      <a:ext cx="8918915" cy="4086931"/>
                    </a:xfrm>
                    <a:prstGeom prst="rect">
                      <a:avLst/>
                    </a:prstGeom>
                  </pic:spPr>
                </pic:pic>
              </a:graphicData>
            </a:graphic>
          </wp:inline>
        </w:drawing>
      </w:r>
    </w:p>
    <w:p w:rsidR="009424A4" w:rsidRDefault="009424A4" w:rsidP="009424A4"/>
    <w:p w:rsidR="009424A4" w:rsidRDefault="009424A4" w:rsidP="009424A4">
      <w:pPr>
        <w:rPr>
          <w:noProof/>
          <w:lang w:eastAsia="en-GB"/>
        </w:rPr>
      </w:pPr>
    </w:p>
    <w:p w:rsidR="009424A4" w:rsidRDefault="009424A4" w:rsidP="009424A4">
      <w:pPr>
        <w:rPr>
          <w:noProof/>
          <w:lang w:eastAsia="en-GB"/>
        </w:rPr>
      </w:pPr>
    </w:p>
    <w:p w:rsidR="00E6209D" w:rsidRDefault="00E6209D" w:rsidP="009424A4"/>
    <w:p w:rsidR="00E6209D" w:rsidRDefault="00E6209D">
      <w:pPr>
        <w:spacing w:after="160" w:line="259" w:lineRule="auto"/>
      </w:pPr>
      <w:r>
        <w:br w:type="page"/>
      </w:r>
    </w:p>
    <w:p w:rsidR="009424A4" w:rsidRDefault="00E6209D" w:rsidP="00E6209D">
      <w:pPr>
        <w:pStyle w:val="Heading2"/>
      </w:pPr>
      <w:bookmarkStart w:id="103" w:name="_Toc6315716"/>
      <w:r>
        <w:lastRenderedPageBreak/>
        <w:t>Interaction with objects:</w:t>
      </w:r>
      <w:bookmarkEnd w:id="103"/>
    </w:p>
    <w:p w:rsidR="00E6209D" w:rsidRPr="00E6209D" w:rsidRDefault="00E6209D" w:rsidP="00E6209D">
      <w:r>
        <w:rPr>
          <w:noProof/>
          <w:lang w:eastAsia="en-GB"/>
        </w:rPr>
        <w:drawing>
          <wp:inline distT="0" distB="0" distL="0" distR="0" wp14:anchorId="65C1C115" wp14:editId="55192097">
            <wp:extent cx="8863330" cy="41903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5517426_466626843879163_8128465619042435072_n.png"/>
                    <pic:cNvPicPr/>
                  </pic:nvPicPr>
                  <pic:blipFill>
                    <a:blip r:embed="rId24">
                      <a:extLst>
                        <a:ext uri="{28A0092B-C50C-407E-A947-70E740481C1C}">
                          <a14:useLocalDpi xmlns:a14="http://schemas.microsoft.com/office/drawing/2010/main" val="0"/>
                        </a:ext>
                      </a:extLst>
                    </a:blip>
                    <a:stretch>
                      <a:fillRect/>
                    </a:stretch>
                  </pic:blipFill>
                  <pic:spPr>
                    <a:xfrm>
                      <a:off x="0" y="0"/>
                      <a:ext cx="8863330" cy="4190365"/>
                    </a:xfrm>
                    <a:prstGeom prst="rect">
                      <a:avLst/>
                    </a:prstGeom>
                  </pic:spPr>
                </pic:pic>
              </a:graphicData>
            </a:graphic>
          </wp:inline>
        </w:drawing>
      </w:r>
    </w:p>
    <w:p w:rsidR="009424A4" w:rsidRDefault="009424A4" w:rsidP="009424A4"/>
    <w:p w:rsidR="009424A4" w:rsidRDefault="009424A4" w:rsidP="009424A4"/>
    <w:p w:rsidR="00A652FD" w:rsidRDefault="00A652FD">
      <w:pPr>
        <w:spacing w:after="160" w:line="259" w:lineRule="auto"/>
      </w:pPr>
      <w:r>
        <w:br w:type="page"/>
      </w:r>
    </w:p>
    <w:p w:rsidR="00A652FD" w:rsidRDefault="00A652FD" w:rsidP="00A652FD">
      <w:pPr>
        <w:pStyle w:val="Heading2"/>
      </w:pPr>
      <w:r>
        <w:lastRenderedPageBreak/>
        <w:t>Final Game Screenshots</w:t>
      </w:r>
    </w:p>
    <w:p w:rsidR="00A652FD" w:rsidRDefault="00575B30" w:rsidP="00A652FD">
      <w:r>
        <w:rPr>
          <w:noProof/>
        </w:rPr>
        <w:drawing>
          <wp:inline distT="0" distB="0" distL="0" distR="0" wp14:anchorId="2C79D58D" wp14:editId="3FFF7379">
            <wp:extent cx="8863330" cy="4458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458970"/>
                    </a:xfrm>
                    <a:prstGeom prst="rect">
                      <a:avLst/>
                    </a:prstGeom>
                  </pic:spPr>
                </pic:pic>
              </a:graphicData>
            </a:graphic>
          </wp:inline>
        </w:drawing>
      </w:r>
    </w:p>
    <w:p w:rsidR="00575B30" w:rsidRPr="00A652FD" w:rsidRDefault="00575B30" w:rsidP="00A652FD">
      <w:r>
        <w:rPr>
          <w:noProof/>
        </w:rPr>
        <w:lastRenderedPageBreak/>
        <w:drawing>
          <wp:inline distT="0" distB="0" distL="0" distR="0" wp14:anchorId="7D6B188C" wp14:editId="1110A111">
            <wp:extent cx="8863330" cy="4865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63330" cy="4865370"/>
                    </a:xfrm>
                    <a:prstGeom prst="rect">
                      <a:avLst/>
                    </a:prstGeom>
                  </pic:spPr>
                </pic:pic>
              </a:graphicData>
            </a:graphic>
          </wp:inline>
        </w:drawing>
      </w:r>
    </w:p>
    <w:p w:rsidR="00575B30" w:rsidRDefault="00575B30">
      <w:pPr>
        <w:spacing w:after="160" w:line="259" w:lineRule="auto"/>
      </w:pPr>
      <w:r>
        <w:rPr>
          <w:noProof/>
        </w:rPr>
        <w:lastRenderedPageBreak/>
        <w:drawing>
          <wp:inline distT="0" distB="0" distL="0" distR="0" wp14:anchorId="60E5834E" wp14:editId="70D38FDE">
            <wp:extent cx="8863330" cy="41268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126865"/>
                    </a:xfrm>
                    <a:prstGeom prst="rect">
                      <a:avLst/>
                    </a:prstGeom>
                  </pic:spPr>
                </pic:pic>
              </a:graphicData>
            </a:graphic>
          </wp:inline>
        </w:drawing>
      </w:r>
      <w:r>
        <w:rPr>
          <w:noProof/>
        </w:rPr>
        <w:lastRenderedPageBreak/>
        <w:drawing>
          <wp:inline distT="0" distB="0" distL="0" distR="0" wp14:anchorId="4AF9B8C9" wp14:editId="1AEAC014">
            <wp:extent cx="8863330" cy="4559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4559300"/>
                    </a:xfrm>
                    <a:prstGeom prst="rect">
                      <a:avLst/>
                    </a:prstGeom>
                  </pic:spPr>
                </pic:pic>
              </a:graphicData>
            </a:graphic>
          </wp:inline>
        </w:drawing>
      </w:r>
      <w:r>
        <w:rPr>
          <w:noProof/>
        </w:rPr>
        <w:lastRenderedPageBreak/>
        <w:drawing>
          <wp:inline distT="0" distB="0" distL="0" distR="0" wp14:anchorId="48EAAFE4" wp14:editId="2A2D8707">
            <wp:extent cx="8863330" cy="40684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068445"/>
                    </a:xfrm>
                    <a:prstGeom prst="rect">
                      <a:avLst/>
                    </a:prstGeom>
                  </pic:spPr>
                </pic:pic>
              </a:graphicData>
            </a:graphic>
          </wp:inline>
        </w:drawing>
      </w:r>
      <w:r>
        <w:rPr>
          <w:noProof/>
        </w:rPr>
        <w:lastRenderedPageBreak/>
        <w:drawing>
          <wp:inline distT="0" distB="0" distL="0" distR="0" wp14:anchorId="310A4845" wp14:editId="603E8F6B">
            <wp:extent cx="8863330" cy="4003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003675"/>
                    </a:xfrm>
                    <a:prstGeom prst="rect">
                      <a:avLst/>
                    </a:prstGeom>
                  </pic:spPr>
                </pic:pic>
              </a:graphicData>
            </a:graphic>
          </wp:inline>
        </w:drawing>
      </w:r>
      <w:r>
        <w:rPr>
          <w:noProof/>
        </w:rPr>
        <w:lastRenderedPageBreak/>
        <w:drawing>
          <wp:inline distT="0" distB="0" distL="0" distR="0" wp14:anchorId="19AD9280" wp14:editId="52CC0EE5">
            <wp:extent cx="8863330" cy="39681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3968115"/>
                    </a:xfrm>
                    <a:prstGeom prst="rect">
                      <a:avLst/>
                    </a:prstGeom>
                  </pic:spPr>
                </pic:pic>
              </a:graphicData>
            </a:graphic>
          </wp:inline>
        </w:drawing>
      </w:r>
      <w:r>
        <w:rPr>
          <w:noProof/>
        </w:rPr>
        <w:lastRenderedPageBreak/>
        <w:drawing>
          <wp:inline distT="0" distB="0" distL="0" distR="0" wp14:anchorId="7EB72F89" wp14:editId="3CAE9478">
            <wp:extent cx="8863330" cy="41382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138295"/>
                    </a:xfrm>
                    <a:prstGeom prst="rect">
                      <a:avLst/>
                    </a:prstGeom>
                  </pic:spPr>
                </pic:pic>
              </a:graphicData>
            </a:graphic>
          </wp:inline>
        </w:drawing>
      </w:r>
    </w:p>
    <w:p w:rsidR="00A652FD" w:rsidRDefault="00A652FD">
      <w:pPr>
        <w:spacing w:after="160" w:line="259" w:lineRule="auto"/>
      </w:pPr>
      <w:r>
        <w:br w:type="page"/>
      </w:r>
    </w:p>
    <w:p w:rsidR="00734472" w:rsidRDefault="00734472" w:rsidP="009424A4">
      <w:pPr>
        <w:sectPr w:rsidR="00734472" w:rsidSect="001E1E11">
          <w:pgSz w:w="16838" w:h="11906" w:orient="landscape"/>
          <w:pgMar w:top="993" w:right="1440" w:bottom="1135" w:left="1440" w:header="708" w:footer="708" w:gutter="0"/>
          <w:cols w:space="708"/>
          <w:docGrid w:linePitch="360"/>
        </w:sectPr>
      </w:pPr>
    </w:p>
    <w:p w:rsidR="00734472" w:rsidRDefault="00734472" w:rsidP="00651669">
      <w:pPr>
        <w:pStyle w:val="Heading2"/>
      </w:pPr>
      <w:bookmarkStart w:id="104" w:name="_Toc6315717"/>
      <w:r>
        <w:lastRenderedPageBreak/>
        <w:t>Blender:</w:t>
      </w:r>
      <w:bookmarkEnd w:id="104"/>
    </w:p>
    <w:p w:rsidR="006D3A6D" w:rsidRDefault="006D3A6D" w:rsidP="009424A4">
      <w:pPr>
        <w:rPr>
          <w:noProof/>
          <w:lang w:eastAsia="en-GB"/>
        </w:rPr>
      </w:pPr>
    </w:p>
    <w:p w:rsidR="00651669" w:rsidRDefault="00651669" w:rsidP="009424A4">
      <w:r>
        <w:rPr>
          <w:noProof/>
          <w:lang w:eastAsia="en-GB"/>
        </w:rPr>
        <w:drawing>
          <wp:inline distT="0" distB="0" distL="0" distR="0" wp14:anchorId="1D5FE0C2" wp14:editId="023E305F">
            <wp:extent cx="4126523" cy="4109403"/>
            <wp:effectExtent l="0" t="0" r="762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5726200_361474138040884_8001848638831591424_n.jpg"/>
                    <pic:cNvPicPr/>
                  </pic:nvPicPr>
                  <pic:blipFill rotWithShape="1">
                    <a:blip r:embed="rId33">
                      <a:extLst>
                        <a:ext uri="{28A0092B-C50C-407E-A947-70E740481C1C}">
                          <a14:useLocalDpi xmlns:a14="http://schemas.microsoft.com/office/drawing/2010/main" val="0"/>
                        </a:ext>
                      </a:extLst>
                    </a:blip>
                    <a:srcRect l="11639" t="17183" b="33321"/>
                    <a:stretch/>
                  </pic:blipFill>
                  <pic:spPr bwMode="auto">
                    <a:xfrm>
                      <a:off x="0" y="0"/>
                      <a:ext cx="4136700" cy="4119538"/>
                    </a:xfrm>
                    <a:prstGeom prst="rect">
                      <a:avLst/>
                    </a:prstGeom>
                    <a:ln>
                      <a:noFill/>
                    </a:ln>
                    <a:extLst>
                      <a:ext uri="{53640926-AAD7-44D8-BBD7-CCE9431645EC}">
                        <a14:shadowObscured xmlns:a14="http://schemas.microsoft.com/office/drawing/2010/main"/>
                      </a:ext>
                    </a:extLst>
                  </pic:spPr>
                </pic:pic>
              </a:graphicData>
            </a:graphic>
          </wp:inline>
        </w:drawing>
      </w:r>
    </w:p>
    <w:p w:rsidR="00651669" w:rsidRDefault="00651669" w:rsidP="009424A4"/>
    <w:p w:rsidR="002B5A55" w:rsidRDefault="006D3A6D" w:rsidP="009424A4">
      <w:r>
        <w:rPr>
          <w:noProof/>
          <w:lang w:eastAsia="en-GB"/>
        </w:rPr>
        <w:drawing>
          <wp:inline distT="0" distB="0" distL="0" distR="0" wp14:anchorId="3D7C463E" wp14:editId="639F8A58">
            <wp:extent cx="3012831" cy="3631254"/>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3198259_2415215868724001_8365743668585299968_n.jpg"/>
                    <pic:cNvPicPr/>
                  </pic:nvPicPr>
                  <pic:blipFill rotWithShape="1">
                    <a:blip r:embed="rId34" cstate="print">
                      <a:extLst>
                        <a:ext uri="{28A0092B-C50C-407E-A947-70E740481C1C}">
                          <a14:useLocalDpi xmlns:a14="http://schemas.microsoft.com/office/drawing/2010/main" val="0"/>
                        </a:ext>
                      </a:extLst>
                    </a:blip>
                    <a:srcRect l="8935" t="11639" r="1702" b="27779"/>
                    <a:stretch/>
                  </pic:blipFill>
                  <pic:spPr bwMode="auto">
                    <a:xfrm>
                      <a:off x="0" y="0"/>
                      <a:ext cx="3014595" cy="3633380"/>
                    </a:xfrm>
                    <a:prstGeom prst="rect">
                      <a:avLst/>
                    </a:prstGeom>
                    <a:ln>
                      <a:noFill/>
                    </a:ln>
                    <a:extLst>
                      <a:ext uri="{53640926-AAD7-44D8-BBD7-CCE9431645EC}">
                        <a14:shadowObscured xmlns:a14="http://schemas.microsoft.com/office/drawing/2010/main"/>
                      </a:ext>
                    </a:extLst>
                  </pic:spPr>
                </pic:pic>
              </a:graphicData>
            </a:graphic>
          </wp:inline>
        </w:drawing>
      </w:r>
    </w:p>
    <w:p w:rsidR="002B5A55" w:rsidRDefault="002B5A55" w:rsidP="009424A4">
      <w:pPr>
        <w:spacing w:line="259" w:lineRule="auto"/>
      </w:pPr>
    </w:p>
    <w:p w:rsidR="009424A4" w:rsidRDefault="009424A4" w:rsidP="00952B9D">
      <w:pPr>
        <w:spacing w:line="259" w:lineRule="auto"/>
        <w:sectPr w:rsidR="009424A4" w:rsidSect="00734472">
          <w:pgSz w:w="11906" w:h="16838"/>
          <w:pgMar w:top="1440" w:right="1440" w:bottom="1440" w:left="1440" w:header="708" w:footer="708" w:gutter="0"/>
          <w:cols w:space="708"/>
          <w:docGrid w:linePitch="360"/>
        </w:sectPr>
      </w:pPr>
      <w:r>
        <w:br w:type="page"/>
      </w:r>
    </w:p>
    <w:p w:rsidR="00D16526" w:rsidRDefault="00D16526" w:rsidP="00616B65">
      <w:pPr>
        <w:pStyle w:val="Heading1"/>
        <w:spacing w:before="0"/>
      </w:pPr>
      <w:bookmarkStart w:id="105" w:name="_Toc4598323"/>
      <w:bookmarkStart w:id="106" w:name="_Toc6315718"/>
      <w:r>
        <w:lastRenderedPageBreak/>
        <w:t>References:</w:t>
      </w:r>
      <w:bookmarkEnd w:id="105"/>
      <w:bookmarkEnd w:id="106"/>
    </w:p>
    <w:p w:rsidR="00D16526" w:rsidRPr="00A656DF" w:rsidRDefault="00D16526" w:rsidP="00616B65">
      <w:pPr>
        <w:rPr>
          <w:b/>
          <w:u w:val="single"/>
        </w:rPr>
      </w:pPr>
      <w:r w:rsidRPr="00A656DF">
        <w:rPr>
          <w:b/>
          <w:u w:val="single"/>
        </w:rPr>
        <w:t>Assignment brief:</w:t>
      </w:r>
    </w:p>
    <w:p w:rsidR="00D16526" w:rsidRDefault="003A3A13" w:rsidP="00616B65">
      <w:hyperlink r:id="rId35" w:history="1">
        <w:r w:rsidR="00D16526" w:rsidRPr="00743FFB">
          <w:rPr>
            <w:rStyle w:val="Hyperlink"/>
          </w:rPr>
          <w:t>https://studentcentral.brighton.ac.uk/webapps/blackboard/execute/content/blankPage?cmd=view&amp;content_id=_3335048_1&amp;course_id=_110301_1</w:t>
        </w:r>
      </w:hyperlink>
    </w:p>
    <w:p w:rsidR="00D16526" w:rsidRDefault="00D16526" w:rsidP="00616B65"/>
    <w:p w:rsidR="00D16526" w:rsidRPr="009466B5" w:rsidRDefault="00D16526" w:rsidP="00616B65">
      <w:pPr>
        <w:rPr>
          <w:b/>
          <w:u w:val="single"/>
        </w:rPr>
      </w:pPr>
      <w:r w:rsidRPr="009466B5">
        <w:rPr>
          <w:b/>
          <w:u w:val="single"/>
        </w:rPr>
        <w:t>Puzzle ideas:</w:t>
      </w:r>
    </w:p>
    <w:p w:rsidR="00D16526" w:rsidRDefault="003A3A13" w:rsidP="00616B65">
      <w:hyperlink r:id="rId36" w:history="1">
        <w:r w:rsidR="00D16526" w:rsidRPr="008A3915">
          <w:rPr>
            <w:rStyle w:val="Hyperlink"/>
          </w:rPr>
          <w:t>https://escaperoomtips.com/design/escape-room-puzzle-ideas</w:t>
        </w:r>
      </w:hyperlink>
    </w:p>
    <w:p w:rsidR="00D16526" w:rsidRDefault="003A3A13" w:rsidP="00616B65">
      <w:pPr>
        <w:rPr>
          <w:rStyle w:val="Hyperlink"/>
        </w:rPr>
      </w:pPr>
      <w:hyperlink r:id="rId37" w:history="1">
        <w:r w:rsidR="00D16526" w:rsidRPr="00000B27">
          <w:rPr>
            <w:rStyle w:val="Hyperlink"/>
          </w:rPr>
          <w:t>http://www.queencityescape.com/top-20-puzzle-ideas/</w:t>
        </w:r>
      </w:hyperlink>
    </w:p>
    <w:p w:rsidR="00974C30" w:rsidRDefault="00974C30" w:rsidP="00616B65">
      <w:pPr>
        <w:rPr>
          <w:rStyle w:val="Hyperlink"/>
        </w:rPr>
      </w:pPr>
    </w:p>
    <w:p w:rsidR="00974C30" w:rsidRPr="001E2DE6" w:rsidRDefault="00974C30" w:rsidP="00974C30">
      <w:pPr>
        <w:rPr>
          <w:b/>
          <w:u w:val="single"/>
        </w:rPr>
      </w:pPr>
      <w:r w:rsidRPr="001E2DE6">
        <w:rPr>
          <w:b/>
          <w:u w:val="single"/>
        </w:rPr>
        <w:t>Scratch:</w:t>
      </w:r>
    </w:p>
    <w:p w:rsidR="00974C30" w:rsidRDefault="003A3A13" w:rsidP="00974C30">
      <w:hyperlink r:id="rId38" w:history="1">
        <w:r w:rsidR="00974C30">
          <w:rPr>
            <w:rStyle w:val="Hyperlink"/>
          </w:rPr>
          <w:t>https://scratch.mit.edu/projects/editor/?tutorial=getStarted</w:t>
        </w:r>
      </w:hyperlink>
    </w:p>
    <w:p w:rsidR="00974C30" w:rsidRDefault="003A3A13" w:rsidP="00974C30">
      <w:hyperlink r:id="rId39" w:history="1">
        <w:r w:rsidR="00974C30">
          <w:rPr>
            <w:rStyle w:val="Hyperlink"/>
          </w:rPr>
          <w:t>http://scratched.gse.harvard.edu/sites/default/files/scratchprogrammingconcepts-v14.pdf</w:t>
        </w:r>
      </w:hyperlink>
    </w:p>
    <w:p w:rsidR="00974C30" w:rsidRDefault="00974C30" w:rsidP="00974C30"/>
    <w:p w:rsidR="00D16526" w:rsidRPr="00BB5D43" w:rsidRDefault="007A558F" w:rsidP="00616B65">
      <w:pPr>
        <w:rPr>
          <w:b/>
          <w:u w:val="single"/>
        </w:rPr>
      </w:pPr>
      <w:r w:rsidRPr="00BB5D43">
        <w:rPr>
          <w:b/>
          <w:u w:val="single"/>
        </w:rPr>
        <w:t>Maze:</w:t>
      </w:r>
    </w:p>
    <w:p w:rsidR="007A558F" w:rsidRDefault="003A3A13" w:rsidP="00616B65">
      <w:hyperlink r:id="rId40" w:history="1">
        <w:r w:rsidR="007A558F">
          <w:rPr>
            <w:rStyle w:val="Hyperlink"/>
          </w:rPr>
          <w:t>http://www.mazegenerator.net/</w:t>
        </w:r>
      </w:hyperlink>
    </w:p>
    <w:p w:rsidR="007A558F" w:rsidRDefault="007A558F" w:rsidP="00616B65"/>
    <w:sectPr w:rsidR="007A558F" w:rsidSect="00BD6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713FC"/>
    <w:multiLevelType w:val="hybridMultilevel"/>
    <w:tmpl w:val="DBEA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036B03"/>
    <w:multiLevelType w:val="hybridMultilevel"/>
    <w:tmpl w:val="7FEC209E"/>
    <w:lvl w:ilvl="0" w:tplc="3962B2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967620"/>
    <w:multiLevelType w:val="hybridMultilevel"/>
    <w:tmpl w:val="8FB47B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74590B"/>
    <w:multiLevelType w:val="hybridMultilevel"/>
    <w:tmpl w:val="ABEC1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4D05A7"/>
    <w:multiLevelType w:val="hybridMultilevel"/>
    <w:tmpl w:val="35FC51A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E8443EC"/>
    <w:multiLevelType w:val="hybridMultilevel"/>
    <w:tmpl w:val="9B965D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1367ECC"/>
    <w:multiLevelType w:val="hybridMultilevel"/>
    <w:tmpl w:val="8FB47B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8EC5AF4"/>
    <w:multiLevelType w:val="hybridMultilevel"/>
    <w:tmpl w:val="F6BE97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B5C447B"/>
    <w:multiLevelType w:val="hybridMultilevel"/>
    <w:tmpl w:val="8FB47B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0"/>
  </w:num>
  <w:num w:numId="5">
    <w:abstractNumId w:val="8"/>
  </w:num>
  <w:num w:numId="6">
    <w:abstractNumId w:val="6"/>
  </w:num>
  <w:num w:numId="7">
    <w:abstractNumId w:val="5"/>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yNDQDAQNDcwMDJR2l4NTi4sz8PJACw1oAKtshfywAAAA="/>
  </w:docVars>
  <w:rsids>
    <w:rsidRoot w:val="00C452FA"/>
    <w:rsid w:val="00002FE3"/>
    <w:rsid w:val="00012345"/>
    <w:rsid w:val="00023750"/>
    <w:rsid w:val="000341C6"/>
    <w:rsid w:val="000346FD"/>
    <w:rsid w:val="00034D39"/>
    <w:rsid w:val="000437ED"/>
    <w:rsid w:val="000440CA"/>
    <w:rsid w:val="0005070D"/>
    <w:rsid w:val="00053590"/>
    <w:rsid w:val="0006359E"/>
    <w:rsid w:val="00063DA6"/>
    <w:rsid w:val="00066E90"/>
    <w:rsid w:val="00091177"/>
    <w:rsid w:val="000B15ED"/>
    <w:rsid w:val="000C4954"/>
    <w:rsid w:val="000D506D"/>
    <w:rsid w:val="000D59A2"/>
    <w:rsid w:val="000D7294"/>
    <w:rsid w:val="000E540C"/>
    <w:rsid w:val="000E6FE8"/>
    <w:rsid w:val="0010131F"/>
    <w:rsid w:val="0011027D"/>
    <w:rsid w:val="00116726"/>
    <w:rsid w:val="001511C6"/>
    <w:rsid w:val="00153DCD"/>
    <w:rsid w:val="001837CC"/>
    <w:rsid w:val="001A3605"/>
    <w:rsid w:val="001B13F7"/>
    <w:rsid w:val="001B22A4"/>
    <w:rsid w:val="001B766C"/>
    <w:rsid w:val="001E1E11"/>
    <w:rsid w:val="001E2DE6"/>
    <w:rsid w:val="001E77E3"/>
    <w:rsid w:val="001F1121"/>
    <w:rsid w:val="0021263C"/>
    <w:rsid w:val="002136C7"/>
    <w:rsid w:val="0021374D"/>
    <w:rsid w:val="00217648"/>
    <w:rsid w:val="00232187"/>
    <w:rsid w:val="0024622E"/>
    <w:rsid w:val="00284E9A"/>
    <w:rsid w:val="00297C0F"/>
    <w:rsid w:val="002A032A"/>
    <w:rsid w:val="002A1C74"/>
    <w:rsid w:val="002A3A2D"/>
    <w:rsid w:val="002B56B1"/>
    <w:rsid w:val="002B5A55"/>
    <w:rsid w:val="002D386A"/>
    <w:rsid w:val="002F7D61"/>
    <w:rsid w:val="00303EB2"/>
    <w:rsid w:val="00304981"/>
    <w:rsid w:val="00307A2C"/>
    <w:rsid w:val="00326613"/>
    <w:rsid w:val="00343315"/>
    <w:rsid w:val="00350930"/>
    <w:rsid w:val="00362A3F"/>
    <w:rsid w:val="0036623F"/>
    <w:rsid w:val="003739ED"/>
    <w:rsid w:val="00382F54"/>
    <w:rsid w:val="003A3A13"/>
    <w:rsid w:val="003B45CE"/>
    <w:rsid w:val="003B68F7"/>
    <w:rsid w:val="003D395C"/>
    <w:rsid w:val="003F45FF"/>
    <w:rsid w:val="00456404"/>
    <w:rsid w:val="004568C9"/>
    <w:rsid w:val="00481853"/>
    <w:rsid w:val="00481EA6"/>
    <w:rsid w:val="004A7498"/>
    <w:rsid w:val="004F0571"/>
    <w:rsid w:val="00506F36"/>
    <w:rsid w:val="00513517"/>
    <w:rsid w:val="00516299"/>
    <w:rsid w:val="00521E6A"/>
    <w:rsid w:val="00527FFD"/>
    <w:rsid w:val="005344BF"/>
    <w:rsid w:val="00554EFA"/>
    <w:rsid w:val="00567493"/>
    <w:rsid w:val="00575B30"/>
    <w:rsid w:val="0058208A"/>
    <w:rsid w:val="005B303E"/>
    <w:rsid w:val="005C6DEA"/>
    <w:rsid w:val="005D7D77"/>
    <w:rsid w:val="00616B65"/>
    <w:rsid w:val="00643973"/>
    <w:rsid w:val="00651669"/>
    <w:rsid w:val="00660520"/>
    <w:rsid w:val="00663E23"/>
    <w:rsid w:val="00693BED"/>
    <w:rsid w:val="00697604"/>
    <w:rsid w:val="006A54A2"/>
    <w:rsid w:val="006B7C14"/>
    <w:rsid w:val="006D3A6D"/>
    <w:rsid w:val="006F6409"/>
    <w:rsid w:val="00723B9E"/>
    <w:rsid w:val="00734472"/>
    <w:rsid w:val="00753B21"/>
    <w:rsid w:val="007725C9"/>
    <w:rsid w:val="00786617"/>
    <w:rsid w:val="007905B5"/>
    <w:rsid w:val="0079647F"/>
    <w:rsid w:val="007A558F"/>
    <w:rsid w:val="007B31BF"/>
    <w:rsid w:val="007D2574"/>
    <w:rsid w:val="007D297A"/>
    <w:rsid w:val="007D468E"/>
    <w:rsid w:val="0080030E"/>
    <w:rsid w:val="00805F35"/>
    <w:rsid w:val="00824468"/>
    <w:rsid w:val="00827E63"/>
    <w:rsid w:val="00862599"/>
    <w:rsid w:val="00886FF9"/>
    <w:rsid w:val="00887BD9"/>
    <w:rsid w:val="00890675"/>
    <w:rsid w:val="00895F5A"/>
    <w:rsid w:val="008A1DCA"/>
    <w:rsid w:val="008A4D3F"/>
    <w:rsid w:val="008B08D2"/>
    <w:rsid w:val="008C43DD"/>
    <w:rsid w:val="008D67EF"/>
    <w:rsid w:val="008F77E7"/>
    <w:rsid w:val="009230F8"/>
    <w:rsid w:val="00931D8D"/>
    <w:rsid w:val="0093494D"/>
    <w:rsid w:val="009362F9"/>
    <w:rsid w:val="00941FDC"/>
    <w:rsid w:val="009424A4"/>
    <w:rsid w:val="0094798F"/>
    <w:rsid w:val="00952B9D"/>
    <w:rsid w:val="009601A8"/>
    <w:rsid w:val="00974259"/>
    <w:rsid w:val="00974C30"/>
    <w:rsid w:val="009B43A9"/>
    <w:rsid w:val="009C0137"/>
    <w:rsid w:val="009C5C36"/>
    <w:rsid w:val="009D2490"/>
    <w:rsid w:val="009D37EC"/>
    <w:rsid w:val="00A35698"/>
    <w:rsid w:val="00A42D55"/>
    <w:rsid w:val="00A456EF"/>
    <w:rsid w:val="00A53324"/>
    <w:rsid w:val="00A652FD"/>
    <w:rsid w:val="00A74FB1"/>
    <w:rsid w:val="00A8474F"/>
    <w:rsid w:val="00AA2D1C"/>
    <w:rsid w:val="00AB2FF9"/>
    <w:rsid w:val="00AE5006"/>
    <w:rsid w:val="00AE5AC5"/>
    <w:rsid w:val="00AF56C5"/>
    <w:rsid w:val="00B076FD"/>
    <w:rsid w:val="00B413A3"/>
    <w:rsid w:val="00B43E48"/>
    <w:rsid w:val="00B57F08"/>
    <w:rsid w:val="00BB4DBD"/>
    <w:rsid w:val="00BB5D43"/>
    <w:rsid w:val="00BC4345"/>
    <w:rsid w:val="00BD6BD5"/>
    <w:rsid w:val="00BF413A"/>
    <w:rsid w:val="00BF7769"/>
    <w:rsid w:val="00BF7A8C"/>
    <w:rsid w:val="00C06DD3"/>
    <w:rsid w:val="00C43404"/>
    <w:rsid w:val="00C452FA"/>
    <w:rsid w:val="00C50C3C"/>
    <w:rsid w:val="00C5167B"/>
    <w:rsid w:val="00C5584E"/>
    <w:rsid w:val="00C62C99"/>
    <w:rsid w:val="00C7444D"/>
    <w:rsid w:val="00C97B66"/>
    <w:rsid w:val="00CA45F2"/>
    <w:rsid w:val="00CC216F"/>
    <w:rsid w:val="00CC25F2"/>
    <w:rsid w:val="00CC2795"/>
    <w:rsid w:val="00CE2604"/>
    <w:rsid w:val="00CE68F4"/>
    <w:rsid w:val="00CE6A85"/>
    <w:rsid w:val="00D146E7"/>
    <w:rsid w:val="00D16526"/>
    <w:rsid w:val="00D2378D"/>
    <w:rsid w:val="00D453FC"/>
    <w:rsid w:val="00D56C85"/>
    <w:rsid w:val="00D62BB5"/>
    <w:rsid w:val="00D62EB7"/>
    <w:rsid w:val="00D71505"/>
    <w:rsid w:val="00D71909"/>
    <w:rsid w:val="00DA37A1"/>
    <w:rsid w:val="00DC71B9"/>
    <w:rsid w:val="00DD5D48"/>
    <w:rsid w:val="00DE18DC"/>
    <w:rsid w:val="00DE7A27"/>
    <w:rsid w:val="00DF5F24"/>
    <w:rsid w:val="00E13B3D"/>
    <w:rsid w:val="00E2210B"/>
    <w:rsid w:val="00E32E4C"/>
    <w:rsid w:val="00E55189"/>
    <w:rsid w:val="00E57D52"/>
    <w:rsid w:val="00E611B6"/>
    <w:rsid w:val="00E6209D"/>
    <w:rsid w:val="00E77D1F"/>
    <w:rsid w:val="00E830C2"/>
    <w:rsid w:val="00E909CE"/>
    <w:rsid w:val="00EB2BC6"/>
    <w:rsid w:val="00EC12FE"/>
    <w:rsid w:val="00ED361F"/>
    <w:rsid w:val="00F02433"/>
    <w:rsid w:val="00F03A33"/>
    <w:rsid w:val="00F04C4C"/>
    <w:rsid w:val="00F41021"/>
    <w:rsid w:val="00F83649"/>
    <w:rsid w:val="00FA4AC6"/>
    <w:rsid w:val="00FB0157"/>
    <w:rsid w:val="00FB5890"/>
    <w:rsid w:val="00FC165C"/>
    <w:rsid w:val="00FC19EE"/>
    <w:rsid w:val="00FC537B"/>
    <w:rsid w:val="00FC62FF"/>
    <w:rsid w:val="00FD1697"/>
    <w:rsid w:val="00FE1469"/>
    <w:rsid w:val="00FE5825"/>
    <w:rsid w:val="00FF7A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8A454"/>
  <w15:chartTrackingRefBased/>
  <w15:docId w15:val="{1DC84D9D-B7C6-43FF-9126-4BBD68725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98F"/>
    <w:pPr>
      <w:spacing w:after="0" w:line="240" w:lineRule="auto"/>
    </w:pPr>
    <w:rPr>
      <w:sz w:val="24"/>
      <w:szCs w:val="24"/>
    </w:rPr>
  </w:style>
  <w:style w:type="paragraph" w:styleId="Heading1">
    <w:name w:val="heading 1"/>
    <w:basedOn w:val="Normal"/>
    <w:next w:val="Normal"/>
    <w:link w:val="Heading1Char"/>
    <w:uiPriority w:val="9"/>
    <w:qFormat/>
    <w:rsid w:val="0094798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62A3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62A3F"/>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798F"/>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94798F"/>
    <w:rPr>
      <w:rFonts w:eastAsiaTheme="minorEastAsia"/>
      <w:lang w:val="en-US" w:eastAsia="zh-CN"/>
    </w:rPr>
  </w:style>
  <w:style w:type="character" w:customStyle="1" w:styleId="Heading1Char">
    <w:name w:val="Heading 1 Char"/>
    <w:basedOn w:val="DefaultParagraphFont"/>
    <w:link w:val="Heading1"/>
    <w:uiPriority w:val="9"/>
    <w:rsid w:val="0094798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4798F"/>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94798F"/>
    <w:pPr>
      <w:spacing w:before="120"/>
    </w:pPr>
    <w:rPr>
      <w:rFonts w:cstheme="minorHAnsi"/>
      <w:b/>
      <w:bCs/>
      <w:i/>
      <w:iCs/>
    </w:rPr>
  </w:style>
  <w:style w:type="paragraph" w:styleId="TOC2">
    <w:name w:val="toc 2"/>
    <w:basedOn w:val="Normal"/>
    <w:next w:val="Normal"/>
    <w:autoRedefine/>
    <w:uiPriority w:val="39"/>
    <w:unhideWhenUsed/>
    <w:rsid w:val="0094798F"/>
    <w:pPr>
      <w:spacing w:before="120"/>
      <w:ind w:left="240"/>
    </w:pPr>
    <w:rPr>
      <w:rFonts w:cstheme="minorHAnsi"/>
      <w:b/>
      <w:bCs/>
      <w:sz w:val="22"/>
      <w:szCs w:val="22"/>
    </w:rPr>
  </w:style>
  <w:style w:type="paragraph" w:styleId="TOC3">
    <w:name w:val="toc 3"/>
    <w:basedOn w:val="Normal"/>
    <w:next w:val="Normal"/>
    <w:autoRedefine/>
    <w:uiPriority w:val="39"/>
    <w:unhideWhenUsed/>
    <w:rsid w:val="0094798F"/>
    <w:pPr>
      <w:ind w:left="480"/>
    </w:pPr>
    <w:rPr>
      <w:rFonts w:cstheme="minorHAnsi"/>
      <w:sz w:val="20"/>
      <w:szCs w:val="20"/>
    </w:rPr>
  </w:style>
  <w:style w:type="character" w:styleId="Hyperlink">
    <w:name w:val="Hyperlink"/>
    <w:basedOn w:val="DefaultParagraphFont"/>
    <w:uiPriority w:val="99"/>
    <w:unhideWhenUsed/>
    <w:rsid w:val="0094798F"/>
    <w:rPr>
      <w:color w:val="0563C1" w:themeColor="hyperlink"/>
      <w:u w:val="single"/>
    </w:rPr>
  </w:style>
  <w:style w:type="character" w:customStyle="1" w:styleId="Heading2Char">
    <w:name w:val="Heading 2 Char"/>
    <w:basedOn w:val="DefaultParagraphFont"/>
    <w:link w:val="Heading2"/>
    <w:uiPriority w:val="9"/>
    <w:rsid w:val="00362A3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62A3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362A3F"/>
    <w:pPr>
      <w:ind w:left="720"/>
      <w:contextualSpacing/>
    </w:pPr>
  </w:style>
  <w:style w:type="table" w:styleId="TableGrid">
    <w:name w:val="Table Grid"/>
    <w:basedOn w:val="TableNormal"/>
    <w:uiPriority w:val="39"/>
    <w:rsid w:val="00D1652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cratched.gse.harvard.edu/sites/default/files/scratchprogrammingconcepts-v14.pdf" TargetMode="External"/><Relationship Id="rId3" Type="http://schemas.openxmlformats.org/officeDocument/2006/relationships/numbering" Target="numbering.xml"/><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hyperlink" Target="https://scratch.mit.edu/projects/editor/?tutorial=getStarted" TargetMode="External"/><Relationship Id="rId2" Type="http://schemas.openxmlformats.org/officeDocument/2006/relationships/customXml" Target="../customXml/item2.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www.queencityescape.com/top-20-puzzle-ideas/" TargetMode="External"/><Relationship Id="rId40" Type="http://schemas.openxmlformats.org/officeDocument/2006/relationships/hyperlink" Target="http://www.mazegenerator.net/" TargetMode="External"/><Relationship Id="rId5" Type="http://schemas.openxmlformats.org/officeDocument/2006/relationships/settings" Target="settings.xml"/><Relationship Id="rId15" Type="http://schemas.openxmlformats.org/officeDocument/2006/relationships/hyperlink" Target="http://scratched.gse.harvard.edu/sites/default/files/scratchprogrammingconcepts-v14.pdf" TargetMode="External"/><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escaperoomtips.com/design/escape-room-puzzle-ideas" TargetMode="Externa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studentcentral.brighton.ac.uk/webapps/blackboard/execute/content/blankPage?cmd=view&amp;content_id=_3335048_1&amp;course_id=_110301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ocumentation of the process of building our VR escape room, such as; challenges, research, development, build levels, work done by which memb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670716-AC9D-4859-9E42-686752E7A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37</Pages>
  <Words>2659</Words>
  <Characters>1516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INTEGRATED GROUP PROJECT IN COMPUTING</vt:lpstr>
    </vt:vector>
  </TitlesOfParts>
  <Company>University of Brighton</Company>
  <LinksUpToDate>false</LinksUpToDate>
  <CharactersWithSpaces>1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GROUP PROJECT IN COMPUTING</dc:title>
  <dc:subject>Documentation</dc:subject>
  <dc:creator>John Vos, James Shaw, Jack Whitchurch, Ross Jones</dc:creator>
  <cp:keywords/>
  <dc:description/>
  <cp:lastModifiedBy>James Shaw</cp:lastModifiedBy>
  <cp:revision>219</cp:revision>
  <dcterms:created xsi:type="dcterms:W3CDTF">2019-04-15T10:37:00Z</dcterms:created>
  <dcterms:modified xsi:type="dcterms:W3CDTF">2019-05-25T21:50:00Z</dcterms:modified>
</cp:coreProperties>
</file>